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000000"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000000">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000000">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000000">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000000">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000000">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000000">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000000">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000000">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000000">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000000">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000000">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000000">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000000">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000000">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000000" w:rsidP="009153E5">
      <w:pPr>
        <w:pBdr>
          <w:top w:val="nil"/>
          <w:left w:val="nil"/>
          <w:bottom w:val="nil"/>
          <w:right w:val="nil"/>
          <w:between w:val="nil"/>
        </w:pBdr>
        <w:spacing w:before="24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521F2596" w14:textId="344AE135" w:rsidR="009153E5" w:rsidRDefault="00000000" w:rsidP="009153E5">
      <w:pPr>
        <w:spacing w:before="240" w:line="240" w:lineRule="auto"/>
        <w:ind w:firstLine="0"/>
      </w:pPr>
      <w:r w:rsidRPr="005020BC">
        <w:rPr>
          <w:b/>
        </w:rPr>
        <w:t>Abstract.</w:t>
      </w:r>
      <w:r w:rsidRPr="005020BC">
        <w:rPr>
          <w:bCs/>
        </w:rPr>
        <w:t xml:space="preserve"> </w:t>
      </w:r>
      <w:bookmarkStart w:id="0" w:name="word_counts"/>
    </w:p>
    <w:p w14:paraId="6D1C80B5" w14:textId="42BC8728" w:rsidR="00E330D9" w:rsidRPr="00E330D9" w:rsidRDefault="00E330D9" w:rsidP="009153E5">
      <w:pPr>
        <w:spacing w:before="240" w:line="240" w:lineRule="auto"/>
        <w:ind w:firstLine="0"/>
        <w:rPr>
          <w:b/>
          <w:bCs/>
        </w:rPr>
      </w:pPr>
      <w:r w:rsidRPr="00E330D9">
        <w:rPr>
          <w:b/>
          <w:bCs/>
        </w:rPr>
        <w:t>Plain language summary.</w:t>
      </w:r>
    </w:p>
    <w:p w14:paraId="044B4CE5" w14:textId="1E9EAED7" w:rsidR="00FC4CF2" w:rsidRDefault="00000000" w:rsidP="009153E5">
      <w:pPr>
        <w:spacing w:before="240"/>
        <w:ind w:firstLine="0"/>
      </w:pPr>
      <w:r w:rsidRPr="009153E5">
        <w:rPr>
          <w:b/>
          <w:bCs/>
        </w:rPr>
        <w:t>Word count</w:t>
      </w:r>
      <w:r w:rsidR="009153E5" w:rsidRPr="009153E5">
        <w:rPr>
          <w:b/>
          <w:bCs/>
        </w:rPr>
        <w:t>.</w:t>
      </w:r>
      <w:r>
        <w:t xml:space="preserve"> </w:t>
      </w:r>
      <w:r w:rsidR="009153E5">
        <w:t>76</w:t>
      </w:r>
      <w:r w:rsidR="00DE7236">
        <w:t>44</w:t>
      </w:r>
      <w:r>
        <w:t xml:space="preserve"> words, excluding </w:t>
      </w:r>
      <w:r w:rsidR="009153E5">
        <w:t xml:space="preserve">abstract, tables, captions, and </w:t>
      </w:r>
      <w:r>
        <w:t>references.</w:t>
      </w:r>
      <w:bookmarkEnd w:id="0"/>
    </w:p>
    <w:p w14:paraId="5B68875B" w14:textId="41175ED0" w:rsidR="00D81B81" w:rsidRPr="005020BC" w:rsidRDefault="00000000" w:rsidP="009153E5">
      <w:pPr>
        <w:spacing w:before="240" w:line="240" w:lineRule="auto"/>
        <w:ind w:firstLine="0"/>
        <w:rPr>
          <w:b/>
        </w:rPr>
      </w:pPr>
      <w:bookmarkStart w:id="1" w:name="_gjdgxs" w:colFirst="0" w:colLast="0"/>
      <w:bookmarkEnd w:id="1"/>
      <w:r w:rsidRPr="005020BC">
        <w:rPr>
          <w:b/>
        </w:rPr>
        <w:t xml:space="preserve">Keywords. </w:t>
      </w:r>
      <w:r w:rsidRPr="005020BC">
        <w:t xml:space="preserve">Ensemble rainfall </w:t>
      </w:r>
      <w:r w:rsidR="00027110">
        <w:t>forecasts</w:t>
      </w:r>
      <w:r w:rsidRPr="005020BC">
        <w:t>, ecPoint,</w:t>
      </w:r>
      <w:r w:rsidRPr="005020BC">
        <w:rPr>
          <w:b/>
        </w:rPr>
        <w:t xml:space="preserve"> </w:t>
      </w:r>
      <w:r w:rsidRPr="005020BC">
        <w:t>flash flood forecasting, flash flood observations, Ecuador</w:t>
      </w:r>
      <w:r w:rsidR="00027110">
        <w:t>.</w:t>
      </w:r>
      <w:r w:rsidRPr="005020BC">
        <w:t xml:space="preserve"> </w:t>
      </w:r>
    </w:p>
    <w:p w14:paraId="541D8918" w14:textId="77777777" w:rsidR="00D81B81" w:rsidRPr="009D5216" w:rsidRDefault="00000000" w:rsidP="009D5216">
      <w:pPr>
        <w:pStyle w:val="Titolo"/>
        <w:rPr>
          <w:b w:val="0"/>
          <w:sz w:val="20"/>
          <w:szCs w:val="20"/>
        </w:rPr>
      </w:pPr>
      <w:r w:rsidRPr="005020BC">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000000" w:rsidP="00232F0C">
      <w:pPr>
        <w:pStyle w:val="Titolo1"/>
      </w:pPr>
      <w:r w:rsidRPr="005020BC">
        <w:t>Introduction</w:t>
      </w:r>
    </w:p>
    <w:p w14:paraId="52BCDF4E" w14:textId="720C9515" w:rsidR="00E529F9" w:rsidRDefault="00000000" w:rsidP="00E529F9">
      <w:r>
        <w:t>Flash floods have significant societal, economic, and environmental impacts</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E330D9" w:rsidRPr="00E330D9">
            <w:rPr>
              <w:color w:val="000000"/>
            </w:rPr>
            <w:t>(Jonkman and Vrijling 2008; Dordevic et al. 2020)</w:t>
          </w:r>
        </w:sdtContent>
      </w:sdt>
      <w:r w:rsidR="00317CA5">
        <w:rPr>
          <w:color w:val="000000"/>
        </w:rPr>
        <w:t>.</w:t>
      </w:r>
      <w:r>
        <w:t xml:space="preserve"> </w:t>
      </w:r>
      <w:r w:rsidR="00665DA2">
        <w:t xml:space="preserve">In Latin America, rapid and unregulated </w:t>
      </w:r>
      <w:r w:rsidR="00665DA2" w:rsidRPr="00425802">
        <w:rPr>
          <w:color w:val="000000"/>
        </w:rPr>
        <w:t>urbanisation</w:t>
      </w:r>
      <w:r w:rsidR="00665DA2">
        <w:t xml:space="preserve"> of floodplains, human-induced degradation of catchments, absence of preparedness plans, persistent poverty levels, ineffective public </w:t>
      </w:r>
      <w:r w:rsidR="00665DA2" w:rsidRPr="00425802">
        <w:rPr>
          <w:color w:val="000000"/>
        </w:rPr>
        <w:t>policies,</w:t>
      </w:r>
      <w:r w:rsidR="00665DA2">
        <w:t xml:space="preserve"> and inadequate infrastructure have amplified the impact of flash floods</w:t>
      </w:r>
      <w:del w:id="3" w:author="Paperpal" w:date="2023-11-18T16:45:00Z">
        <w:r w:rsidR="00665DA2">
          <w:delText xml:space="preserve"> </w:delText>
        </w:r>
      </w:del>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Content>
          <w:r w:rsidR="00E330D9" w:rsidRPr="00E330D9">
            <w:rPr>
              <w:rFonts w:eastAsia="Times New Roman"/>
              <w:color w:val="000000"/>
            </w:rPr>
            <w:t>(Pinos and Quesada-Román 2022)</w:t>
          </w:r>
        </w:sdtContent>
      </w:sdt>
      <w:r w:rsidR="00665DA2">
        <w:t>.</w:t>
      </w:r>
      <w:r>
        <w:t xml:space="preserve"> </w:t>
      </w:r>
      <w:r w:rsidR="005E3373">
        <w:t>In Ecuador, flash floods have the highest mortality rate compared to other types of floods</w:t>
      </w:r>
      <w:del w:id="4" w:author="Paperpal" w:date="2023-11-18T16:45:00Z">
        <w:r w:rsidR="005E3373">
          <w:delText>,</w:delText>
        </w:r>
      </w:del>
      <w:r w:rsidR="005E3373">
        <w:t xml:space="preserve"> and can </w:t>
      </w:r>
      <w:r w:rsidR="005E3373" w:rsidRPr="00F47476">
        <w:rPr>
          <w:color w:val="000000"/>
        </w:rPr>
        <w:t>cause</w:t>
      </w:r>
      <w:r w:rsidR="005E3373">
        <w:t xml:space="preserve"> short- and long-term impacts, including infrastructure damage, agricultural losses, </w:t>
      </w:r>
      <w:r w:rsidR="005E3373" w:rsidRPr="00064307">
        <w:rPr>
          <w:color w:val="000000"/>
        </w:rPr>
        <w:t>disruptions of</w:t>
      </w:r>
      <w:r w:rsidR="005E3373">
        <w:t xml:space="preserve"> businesses and education, disruptions </w:t>
      </w:r>
      <w:r w:rsidR="005E3373" w:rsidRPr="00064307">
        <w:rPr>
          <w:color w:val="000000"/>
        </w:rPr>
        <w:t>of health</w:t>
      </w:r>
      <w:r w:rsidR="005E3373">
        <w:t xml:space="preserve"> services, and outbreaks of waterborne diseases </w:t>
      </w:r>
      <w:r w:rsidR="005E3373" w:rsidRPr="00833B30">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
          <w:id w:val="1668519043"/>
          <w:placeholder>
            <w:docPart w:val="9652C8C0EC424213BC1F67F7FA52FB69"/>
          </w:placeholder>
        </w:sdtPr>
        <w:sdtContent>
          <w:r w:rsidR="00E330D9" w:rsidRPr="00E330D9">
            <w:rPr>
              <w:color w:val="000000"/>
            </w:rPr>
            <w:t>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E330D9" w:rsidRPr="00E330D9">
            <w:rPr>
              <w:color w:val="000000"/>
            </w:rPr>
            <w:t>(2021a)</w:t>
          </w:r>
        </w:sdtContent>
      </w:sdt>
      <w:r>
        <w:t xml:space="preserve"> estimated that approximately 60% of all floods are flash </w:t>
      </w:r>
      <w:r w:rsidRPr="00064307">
        <w:rPr>
          <w:color w:val="000000"/>
        </w:rPr>
        <w:t>floods</w:t>
      </w:r>
      <w:r>
        <w:rPr>
          <w:color w:val="000000"/>
        </w:rPr>
        <w:t>,</w:t>
      </w:r>
      <w:r>
        <w:t xml:space="preserve"> and their frequency is expected to increase </w:t>
      </w:r>
      <w:r w:rsidR="00AE002F">
        <w:t>owing to</w:t>
      </w:r>
      <w:r>
        <w:t xml:space="preserve"> climate change</w:t>
      </w:r>
      <w:del w:id="5" w:author="Paperpal" w:date="2023-11-18T16:45:00Z">
        <w:r>
          <w:delText xml:space="preserve"> </w:delText>
        </w:r>
      </w:del>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E330D9" w:rsidRPr="00E330D9">
            <w:rPr>
              <w:color w:val="000000"/>
            </w:rPr>
            <w:t>(Hirabayashi et al. 2021)</w:t>
          </w:r>
        </w:sdtContent>
      </w:sdt>
      <w:r w:rsidR="00786980">
        <w:t>.</w:t>
      </w:r>
    </w:p>
    <w:p w14:paraId="0FDF1F5A" w14:textId="0F0AB476" w:rsidR="00E529F9" w:rsidRDefault="00000000"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E330D9" w:rsidRPr="00E330D9">
            <w:rPr>
              <w:color w:val="000000"/>
            </w:rPr>
            <w:t>(Šakić Trogrlić et al. 2022; Coughlan de Perez et al. 2022)</w:t>
          </w:r>
        </w:sdtContent>
      </w:sdt>
      <w:r>
        <w:t xml:space="preserve"> and forecast-based financing protocols</w:t>
      </w:r>
      <w:del w:id="6" w:author="Paperpal" w:date="2023-11-18T16:45:00Z">
        <w:r>
          <w:delText xml:space="preserve"> </w:delText>
        </w:r>
      </w:del>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E330D9" w:rsidRPr="00E330D9">
            <w:rPr>
              <w:color w:val="000000"/>
            </w:rPr>
            <w:t>(De Perez et al. 2016; Bischofites et al. 2019)</w:t>
          </w:r>
        </w:sdtContent>
      </w:sdt>
      <w:r>
        <w:t xml:space="preserve">, have been shown to improve resilience, decrease mortality rates, and reduce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t xml:space="preserve"> with sufficient lead times are crucial. In lower-income countries, accurate forecasts with even longer lead times might be required to set cost-effective mitigation strategies, such as the “ready-set-go” approach, in which various inexpensive actions are implemented at long lead times</w:t>
      </w:r>
      <w:del w:id="7" w:author="Paperpal" w:date="2023-11-18T16:45:00Z">
        <w:r>
          <w:delText>,</w:delText>
        </w:r>
      </w:del>
      <w:r>
        <w:t xml:space="preserve"> and more specific or costly actions are later activated based on more accurate </w:t>
      </w:r>
      <w:r w:rsidR="00CA261A" w:rsidRPr="00CA261A">
        <w:rPr>
          <w:color w:val="000000"/>
        </w:rPr>
        <w:t>short</w:t>
      </w:r>
      <w:r w:rsidRPr="00CA261A">
        <w:rPr>
          <w:color w:val="000000"/>
        </w:rPr>
        <w:t>-range</w:t>
      </w:r>
      <w:r>
        <w:t xml:space="preserve"> forecasts</w:t>
      </w:r>
      <w:del w:id="8" w:author="Paperpal" w:date="2023-11-18T16:45:00Z">
        <w:r>
          <w:delText xml:space="preserve"> </w:delText>
        </w:r>
      </w:del>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E330D9" w:rsidRPr="00E330D9">
            <w:rPr>
              <w:color w:val="000000"/>
            </w:rPr>
            <w:t>(Bazo et al. 2019; Kiptum et al. 2023)</w:t>
          </w:r>
        </w:sdtContent>
      </w:sdt>
      <w:r w:rsidR="00786980" w:rsidRPr="006E1F8E">
        <w:t>.</w:t>
      </w:r>
    </w:p>
    <w:p w14:paraId="4E0CD75C" w14:textId="608B090F" w:rsidR="00786980" w:rsidRDefault="00000000" w:rsidP="00786980">
      <w:r>
        <w:t xml:space="preserve">Flash floods are among the most </w:t>
      </w:r>
      <w:r w:rsidR="00EF51FE">
        <w:t>challenging</w:t>
      </w:r>
      <w:r>
        <w:t xml:space="preserve"> types of floods to predict because of the high uncertainty in the overall forecasting process</w:t>
      </w:r>
      <w:r w:rsidR="00AE002F">
        <w:t xml:space="preserve">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E330D9" w:rsidRPr="00E330D9">
            <w:rPr>
              <w:rFonts w:eastAsia="Times New Roman"/>
              <w:color w:val="000000"/>
            </w:rPr>
            <w:t>(Zanchetta and Coulibaly 2020; Speight et al. 2021)</w:t>
          </w:r>
        </w:sdtContent>
      </w:sdt>
      <w:r>
        <w:t xml:space="preserve">. Flash flood forecasting systems, at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E330D9" w:rsidRPr="00E330D9">
            <w:rPr>
              <w:color w:val="000000"/>
            </w:rPr>
            <w:t>(Speight et al. 2018; Corral et al. 2019; Ibarreche et al. 2020; Ramos Filho et al. 2021; Shuvo et al. 2021)</w:t>
          </w:r>
        </w:sdtContent>
      </w:sdt>
      <w:r>
        <w:t xml:space="preserve">, </w:t>
      </w:r>
      <w:r w:rsidRPr="00375C8D">
        <w:lastRenderedPageBreak/>
        <w:t>national</w:t>
      </w:r>
      <w:r>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E330D9" w:rsidRPr="00E330D9">
            <w:rPr>
              <w:color w:val="000000"/>
            </w:rPr>
            <w:t>(Javelle et al. 2016; Liu et al. 2018; Georgakakos et al. 2021)</w:t>
          </w:r>
        </w:sdtContent>
      </w:sdt>
      <w:r w:rsidR="00AE002F">
        <w:rPr>
          <w:color w:val="000000"/>
        </w:rPr>
        <w:t>,</w:t>
      </w:r>
      <w:r>
        <w:t xml:space="preserve"> and continental scales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Content>
          <w:r w:rsidR="00E330D9" w:rsidRPr="00E330D9">
            <w:rPr>
              <w:color w:val="000000"/>
            </w:rPr>
            <w:t>(Raynaud et al. 2015; Gourley et al. 2017)</w:t>
          </w:r>
        </w:sdtContent>
      </w:sdt>
      <w:r>
        <w:t xml:space="preserve">, share weaknesses that limit the predictability of flash floods: a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E330D9" w:rsidRPr="00E330D9">
            <w:rPr>
              <w:color w:val="000000"/>
            </w:rPr>
            <w:t>(Zeman et al. 2021)</w:t>
          </w:r>
        </w:sdtContent>
      </w:sdt>
      <w:r>
        <w:t>, and challenging representation of detailed hydrological processes dependent on topography, soil conditions, and terrain coverage that modulate flash flood occurrence and severity</w:t>
      </w:r>
      <w:del w:id="9" w:author="Paperpal" w:date="2023-11-18T16:45:00Z">
        <w:r>
          <w:delText xml:space="preserve"> </w:delText>
        </w:r>
      </w:del>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E330D9" w:rsidRPr="00E330D9">
            <w:rPr>
              <w:rFonts w:eastAsia="Times New Roman"/>
              <w:color w:val="000000"/>
            </w:rPr>
            <w:t>(Xing et al. 2019)</w:t>
          </w:r>
        </w:sdtContent>
      </w:sdt>
      <w:r>
        <w:t>.</w:t>
      </w:r>
      <w:r w:rsidRPr="001D2FD5">
        <w:t xml:space="preserve"> </w:t>
      </w:r>
    </w:p>
    <w:p w14:paraId="6ABE2E26" w14:textId="257DF036" w:rsidR="00E529F9" w:rsidRDefault="00000000"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Content>
          <w:r w:rsidR="00E330D9" w:rsidRPr="00E330D9">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the local to the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E330D9" w:rsidRPr="00E330D9">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Content>
          <w:r w:rsidR="00E330D9" w:rsidRPr="00E330D9">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E330D9" w:rsidRPr="00E330D9">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w:t>
      </w:r>
      <w:r w:rsidR="00AE002F">
        <w:t xml:space="preserve"> </w:t>
      </w:r>
      <w:r>
        <w:t xml:space="preserve">times. Radar-derived rainfall provides predictions </w:t>
      </w:r>
      <w:r w:rsidR="00CE7959">
        <w:t xml:space="preserve">for </w:t>
      </w:r>
      <w:r>
        <w:t xml:space="preserve">a mere hour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E330D9" w:rsidRPr="00E330D9">
            <w:rPr>
              <w:color w:val="000000"/>
            </w:rPr>
            <w:t>(Imhoff et al. 2022)</w:t>
          </w:r>
        </w:sdtContent>
      </w:sdt>
      <w:r>
        <w:t xml:space="preserve">. Km-scale </w:t>
      </w:r>
      <w:r w:rsidR="00AE002F">
        <w:t>numerical weather prediction (</w:t>
      </w:r>
      <w:r>
        <w:t>NWP</w:t>
      </w:r>
      <w:r w:rsidR="00AE002F">
        <w:t>)</w:t>
      </w:r>
      <w:r>
        <w:t xml:space="preserve">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w:t>
      </w:r>
      <w:del w:id="10" w:author="Paperpal" w:date="2023-11-18T16:45:00Z">
        <w:r>
          <w:delText xml:space="preserve"> </w:delText>
        </w:r>
      </w:del>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Content>
          <w:r w:rsidR="00E330D9" w:rsidRPr="00E330D9">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w:t>
      </w:r>
      <w:del w:id="11" w:author="Paperpal" w:date="2023-11-18T16:45:00Z">
        <w:r>
          <w:delText xml:space="preserve"> </w:delText>
        </w:r>
      </w:del>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E330D9" w:rsidRPr="00E330D9">
            <w:rPr>
              <w:color w:val="000000"/>
            </w:rPr>
            <w:t>(Barrett et al. 2019; Schwartz 2019)</w:t>
          </w:r>
        </w:sdtContent>
      </w:sdt>
      <w:r w:rsidR="009F72F9" w:rsidRPr="006E1F8E">
        <w:t>.</w:t>
      </w:r>
      <w:r>
        <w:t xml:space="preserve"> Furthermore, their spatial coverage is patchy.</w:t>
      </w:r>
    </w:p>
    <w:p w14:paraId="3EBA3B59" w14:textId="7BD807B4" w:rsidR="00E529F9" w:rsidRDefault="00000000" w:rsidP="00E529F9">
      <w:r>
        <w:t xml:space="preserve">Rainfall and soil moisture </w:t>
      </w:r>
      <w:r w:rsidRPr="00D66156">
        <w:rPr>
          <w:color w:val="000000"/>
        </w:rPr>
        <w:t>are</w:t>
      </w:r>
      <w:r>
        <w:t xml:space="preserve"> standard outputs from global NWP models such as the Integrated Forecasting System (IFS) of the European Centre for Medium-range Weather Forecasts (ECMWF). However,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E330D9" w:rsidRPr="00E330D9">
            <w:rPr>
              <w:color w:val="000000"/>
            </w:rPr>
            <w:t>(Lavers et al. 2021; Haiden et al. 2023)</w:t>
          </w:r>
        </w:sdtContent>
      </w:sdt>
      <w:r w:rsidR="00417227">
        <w:t>.</w:t>
      </w:r>
      <w:r>
        <w:t xml:space="preserve"> Furthermore, statistical post-processing can downscale rainfall forecasts to resolutions that are more amenable to flash flood prediction </w:t>
      </w:r>
      <w:r w:rsidR="00803C4E">
        <w:t>while global NWP models move towards km-scales</w:t>
      </w:r>
      <w:del w:id="12" w:author="Paperpal" w:date="2023-11-18T16:45:00Z">
        <w:r w:rsidR="00803C4E">
          <w:delText xml:space="preserve"> </w:delText>
        </w:r>
      </w:del>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E330D9" w:rsidRPr="00E330D9">
            <w:rPr>
              <w:color w:val="000000"/>
            </w:rPr>
            <w:t>(Vannitsem et al. 2021)</w:t>
          </w:r>
        </w:sdtContent>
      </w:sdt>
      <w:r w:rsidR="00803C4E">
        <w:t>.</w:t>
      </w:r>
      <w:r>
        <w:t xml:space="preserve"> For example, ecPoint is a statistical post-processing technique that transforms global grid-based forecasts into probabilistic point-scale predictions</w:t>
      </w:r>
      <w:del w:id="13" w:author="Paperpal" w:date="2023-11-18T16:45:00Z">
        <w:r>
          <w:delText xml:space="preserve"> </w:delText>
        </w:r>
      </w:del>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Content>
          <w:r w:rsidR="00E330D9" w:rsidRPr="00E330D9">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del w:id="14" w:author="Paperpal" w:date="2023-11-18T16:45:00Z">
        <w:r>
          <w:delText xml:space="preserve"> </w:delText>
        </w:r>
      </w:del>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E330D9" w:rsidRPr="00E330D9">
            <w:rPr>
              <w:color w:val="000000"/>
            </w:rPr>
            <w:t>(Bucherie et al. 2022b)</w:t>
          </w:r>
        </w:sdtContent>
      </w:sdt>
      <w:r w:rsidR="00BA68A6">
        <w:rPr>
          <w:color w:val="000000"/>
        </w:rPr>
        <w:t>.</w:t>
      </w:r>
    </w:p>
    <w:p w14:paraId="1BBD12CB" w14:textId="5444B86B" w:rsidR="00E529F9" w:rsidRDefault="00000000" w:rsidP="00E529F9">
      <w:r>
        <w:t xml:space="preserve">This study aims to establish whether </w:t>
      </w:r>
      <w:r w:rsidRPr="002C5AF7">
        <w:rPr>
          <w:color w:val="000000"/>
        </w:rPr>
        <w:t>rain</w:t>
      </w:r>
      <w:r>
        <w:rPr>
          <w:color w:val="000000"/>
        </w:rPr>
        <w:t>fall</w:t>
      </w:r>
      <w:r>
        <w:t xml:space="preserve"> forecasts from global NWP models can provide guidance for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an be adopted to </w:t>
      </w:r>
      <w:r w:rsidR="009D3077">
        <w:t>develop</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w:t>
      </w:r>
      <w:r w:rsidR="00D04B29">
        <w:t>study 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t>prediction</w:t>
      </w:r>
      <w:r>
        <w:t xml:space="preserve">, objective verification is typically performed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w:t>
      </w:r>
      <w:r w:rsidR="00D04B29">
        <w:t xml:space="preserve">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E330D9" w:rsidRPr="00E330D9">
            <w:rPr>
              <w:color w:val="000000"/>
            </w:rPr>
            <w:t>(Gascón et al. 2023)</w:t>
          </w:r>
        </w:sdtContent>
      </w:sdt>
      <w:r>
        <w:t xml:space="preserve">. Although reasonable, this assumption ignores the fact that the relationship between the triggering rainfall event and flash floods is not </w:t>
      </w:r>
      <w:r w:rsidR="00863E07">
        <w:t>entirely</w:t>
      </w:r>
      <w:r>
        <w:t xml:space="preserve"> linear. Instead, this study will </w:t>
      </w:r>
      <w:r w:rsidR="00236613" w:rsidRPr="00236613">
        <w:rPr>
          <w:color w:val="000000"/>
        </w:rPr>
        <w:t>perform a</w:t>
      </w:r>
      <w:r>
        <w:t xml:space="preserve"> verification analysis of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E330D9" w:rsidRPr="00E330D9">
            <w:rPr>
              <w:color w:val="000000"/>
            </w:rPr>
            <w:t>(Kruczkiewicz et al. 2021b)</w:t>
          </w:r>
        </w:sdtContent>
      </w:sdt>
      <w:r>
        <w:t xml:space="preserve"> and the country’s high susceptibility to flash flooding make it an exceptional test</w:t>
      </w:r>
      <w:del w:id="15" w:author="Paperpal" w:date="2023-11-18T16:45:00Z">
        <w:r>
          <w:delText xml:space="preserve"> </w:delText>
        </w:r>
      </w:del>
      <w:r>
        <w:t xml:space="preserve">bed for this study. </w:t>
      </w:r>
    </w:p>
    <w:p w14:paraId="1E6FCE8F" w14:textId="5C9093B6" w:rsidR="00317CA5" w:rsidRDefault="00000000" w:rsidP="00D04B29">
      <w:r>
        <w:lastRenderedPageBreak/>
        <w:t xml:space="preserve">This paper is </w:t>
      </w:r>
      <w:r w:rsidR="00236613" w:rsidRPr="00236613">
        <w:rPr>
          <w:color w:val="000000"/>
        </w:rPr>
        <w:t>organized</w:t>
      </w:r>
      <w:r>
        <w:t xml:space="preserve"> into eight sections. Section 2 presents the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respectively. Sections </w:t>
      </w:r>
      <w:r w:rsidR="00D04B29">
        <w:t>5</w:t>
      </w:r>
      <w:r>
        <w:t xml:space="preserve"> </w:t>
      </w:r>
      <w:r w:rsidR="00D04B29">
        <w:t xml:space="preserve">present the results of the objective verification analysis, while section 6 presents results from the subjective verification of the forecasts using a case study. Section 7 </w:t>
      </w:r>
      <w:r>
        <w:t>discuss</w:t>
      </w:r>
      <w:r w:rsidR="00D04B29">
        <w:t>es</w:t>
      </w:r>
      <w:r>
        <w:t xml:space="preserve"> the verification results. </w:t>
      </w:r>
      <w:r>
        <w:rPr>
          <w:color w:val="000000"/>
        </w:rPr>
        <w:t xml:space="preserve">Finally, section 8 presents </w:t>
      </w:r>
      <w:r w:rsidR="00445537" w:rsidRPr="00445537">
        <w:rPr>
          <w:color w:val="000000"/>
        </w:rPr>
        <w:t>the conclusions of</w:t>
      </w:r>
      <w:r>
        <w:t xml:space="preserve"> the study.</w:t>
      </w:r>
    </w:p>
    <w:p w14:paraId="00590797" w14:textId="77777777" w:rsidR="00D81B81" w:rsidRPr="005020BC" w:rsidRDefault="00000000" w:rsidP="00232F0C">
      <w:pPr>
        <w:pStyle w:val="Titolo1"/>
      </w:pPr>
      <w:bookmarkStart w:id="16" w:name="_Ref151136830"/>
      <w:r w:rsidRPr="005020BC">
        <w:t>Background: geography, rainfall climatology and flooding in Ecuador</w:t>
      </w:r>
      <w:bookmarkEnd w:id="16"/>
    </w:p>
    <w:p w14:paraId="3B643E10" w14:textId="6C2873BB" w:rsidR="002D7F3E" w:rsidRPr="004C4A71" w:rsidRDefault="00000000" w:rsidP="003D2C6A">
      <w:pPr>
        <w:rPr>
          <w:color w:val="000000"/>
        </w:rPr>
      </w:pPr>
      <w:r>
        <w:t>L</w:t>
      </w:r>
      <w:r w:rsidR="00D81B81" w:rsidRPr="00AC31E5">
        <w:t>ocated in north</w:t>
      </w:r>
      <w:del w:id="17" w:author="Paperpal" w:date="2023-11-18T16:45:00Z">
        <w:r w:rsidR="00D81B81" w:rsidRPr="00AC31E5">
          <w:delText>-</w:delText>
        </w:r>
      </w:del>
      <w:r w:rsidR="00D81B81" w:rsidRPr="00AC31E5">
        <w:t xml:space="preserve">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w:t>
      </w:r>
      <w:del w:id="18" w:author="Paperpal" w:date="2023-11-18T16:45:00Z">
        <w:r w:rsidR="00D81B81">
          <w:delText>r</w:delText>
        </w:r>
      </w:del>
      <w:r w:rsidR="00D81B81">
        <w:t>t</w:t>
      </w:r>
      <w:r w:rsidR="00D81B81" w:rsidRPr="005020BC">
        <w:t xml:space="preserve"> in </w:t>
      </w:r>
      <w:r w:rsidR="00D81B81" w:rsidRPr="005020BC">
        <w:rPr>
          <w:b/>
          <w:bCs/>
        </w:rPr>
        <w:t>Figure 1a</w:t>
      </w:r>
      <w:r w:rsidR="00D81B81" w:rsidRPr="005020BC">
        <w:t>)</w:t>
      </w:r>
      <w:r w:rsidR="00D81B81">
        <w:t xml:space="preserve">. </w:t>
      </w:r>
      <w:r w:rsidR="00D81B81" w:rsidRPr="005020BC">
        <w:t>The Andes run</w:t>
      </w:r>
      <w:r>
        <w:t xml:space="preserve">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w:t>
      </w:r>
      <w:r w:rsidR="00D81B81" w:rsidRPr="005020BC">
        <w:t xml:space="preserve">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E330D9" w:rsidRPr="00E330D9">
            <w:rPr>
              <w:color w:val="000000"/>
            </w:rPr>
            <w:t>(Vuille et al. 2000)</w:t>
          </w:r>
        </w:sdtContent>
      </w:sdt>
      <w:r w:rsidR="00D81B81" w:rsidRPr="005020BC">
        <w:t>: “</w:t>
      </w:r>
      <w:r>
        <w:t>La Costa</w:t>
      </w:r>
      <w:r>
        <w:t>”</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w:t>
      </w:r>
      <w:r>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w:t>
      </w:r>
      <w:r w:rsidR="00D11194" w:rsidRPr="00F07C60">
        <w:t xml:space="preserve">the </w:t>
      </w:r>
      <w:r w:rsidR="00D11194" w:rsidRPr="00F07C60">
        <w:t>continental landmass</w:t>
      </w:r>
      <w:r>
        <w:t xml:space="preserve">,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w:t>
      </w:r>
      <w:r>
        <w:t>,</w:t>
      </w:r>
      <w:r>
        <w:t xml:space="preserve"> and the Pacific Ocean</w:t>
      </w:r>
      <w:r w:rsidR="00BA2F71">
        <w:t>, contain</w:t>
      </w:r>
      <w:r w:rsidR="00A13747">
        <w:t>s</w:t>
      </w:r>
      <w:r w:rsidR="00BA2F71">
        <w:t xml:space="preserve"> a total of </w:t>
      </w:r>
      <w:r w:rsidR="00884715" w:rsidRPr="00E67F99">
        <w:t>1090 grid boxes. Th</w:t>
      </w:r>
      <w:r w:rsidR="00BA2F71">
        <w:t>is</w:t>
      </w:r>
      <w:r w:rsidR="00884715" w:rsidRPr="00E67F99">
        <w:t xml:space="preserve"> general domain is then split in</w:t>
      </w:r>
      <w:r>
        <w:t>to</w:t>
      </w:r>
      <w:r w:rsidR="00BA2F71">
        <w:t xml:space="preserve"> </w:t>
      </w:r>
      <w:r w:rsidR="00BA2F71">
        <w:t xml:space="preserve">the </w:t>
      </w:r>
      <w:r w:rsidR="00BA2F71">
        <w:t>three main regions</w:t>
      </w:r>
      <w:r w:rsidR="004C342D">
        <w:t xml:space="preserve"> mentioned above</w:t>
      </w:r>
      <w:r w:rsidR="00352A92">
        <w:t xml:space="preserve"> usin</w:t>
      </w:r>
      <w:r w:rsidR="00CA38DD">
        <w:t>g</w:t>
      </w:r>
      <w:r w:rsidR="00352A92">
        <w:t xml:space="preserve"> </w:t>
      </w:r>
      <w:r w:rsidR="00884715" w:rsidRPr="00E67F99">
        <w:t>Ecuador’s topography</w:t>
      </w:r>
      <w:r>
        <w:t xml:space="preserve"> in </w:t>
      </w:r>
      <w:r>
        <w:t xml:space="preserve">the </w:t>
      </w:r>
      <w:r>
        <w:t xml:space="preserve">ENS </w:t>
      </w:r>
      <w:r w:rsidR="00CA38DD">
        <w:t xml:space="preserve">grid </w:t>
      </w:r>
      <w:r>
        <w:t xml:space="preserve">(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w:t>
      </w:r>
      <w:r w:rsidR="00884715" w:rsidRPr="00E67F99">
        <w:t xml:space="preserve">to the </w:t>
      </w:r>
      <w:r w:rsidR="00884715" w:rsidRPr="00E67F99">
        <w:t xml:space="preserve">west and </w:t>
      </w:r>
      <w:r w:rsidR="00884715" w:rsidRPr="00E67F99">
        <w:t xml:space="preserve">the </w:t>
      </w:r>
      <w:r w:rsidR="00884715" w:rsidRPr="00E67F99">
        <w:t xml:space="preserve">east of </w:t>
      </w:r>
      <w:r w:rsidR="00884715" w:rsidRPr="00E67F99">
        <w:t xml:space="preserve">the </w:t>
      </w:r>
      <w:r w:rsidR="00884715" w:rsidRPr="00E67F99">
        <w:t xml:space="preserve">longitude 78.2 °W belong to “La Costa” (i.e., 321 grid boxes) and “El Oriente” (299 grid boxes). Grid boxes above 600 m </w:t>
      </w:r>
      <w:r w:rsidR="003D2C6A">
        <w:t>were assigned</w:t>
      </w:r>
      <w:r w:rsidR="00884715" w:rsidRPr="00E67F99">
        <w:t xml:space="preserve"> to “La Sierra” </w:t>
      </w:r>
      <w:r w:rsidR="003D2C6A">
        <w:t xml:space="preserve">region </w:t>
      </w:r>
      <w:r w:rsidR="00884715" w:rsidRPr="00E67F99">
        <w:t>(470 grid boxes).</w:t>
      </w:r>
    </w:p>
    <w:p w14:paraId="701C3EAB" w14:textId="22D9EA89" w:rsidR="00D81B81" w:rsidRPr="005020BC" w:rsidRDefault="00000000" w:rsidP="00EC6EBA">
      <w:r w:rsidRPr="005020BC">
        <w:t xml:space="preserve">The rainy season in “La Costa” spans </w:t>
      </w:r>
      <w:r w:rsidRPr="005020BC">
        <w:t xml:space="preserve">from </w:t>
      </w:r>
      <w:r w:rsidRPr="005020BC">
        <w:t>December to May</w:t>
      </w:r>
      <w:r w:rsidR="00B133AD">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Content>
          <w:r w:rsidR="00E330D9" w:rsidRPr="00E330D9">
            <w:rPr>
              <w:color w:val="000000"/>
            </w:rPr>
            <w:t>(Ilbay-Yupa et al. 2021)</w:t>
          </w:r>
        </w:sdtContent>
      </w:sdt>
      <w:r>
        <w:t xml:space="preserve">. </w:t>
      </w:r>
      <w:r w:rsidR="00F37A36">
        <w:t>Broad</w:t>
      </w:r>
      <w:r>
        <w:t>-</w:t>
      </w:r>
      <w:r w:rsidRPr="005020BC">
        <w:t>scale atmospheric and oceanic phenomena</w:t>
      </w:r>
      <w:r>
        <w:t xml:space="preserve"> </w:t>
      </w:r>
      <w:r w:rsidR="00F37A36">
        <w:t xml:space="preserve">modulate </w:t>
      </w:r>
      <w:r w:rsidR="00B10389">
        <w:t>the intensity and spatial variability</w:t>
      </w:r>
      <w:r>
        <w:t xml:space="preserve"> of rainfall</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w:t>
      </w:r>
      <w:r>
        <w:t>d</w:t>
      </w:r>
      <w:r>
        <w:t xml:space="preserve"> and </w:t>
      </w:r>
      <w:r>
        <w:t>decreased</w:t>
      </w:r>
      <w:r w:rsidRPr="005020BC">
        <w:t xml:space="preserve"> the average rainfall during the rainy season</w:t>
      </w:r>
      <w:r>
        <w:t>,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E330D9" w:rsidRPr="00E330D9">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w:t>
      </w:r>
      <w:r w:rsidRPr="005020BC">
        <w:t xml:space="preserve">centre is over the Western Hemisphere and Africa) and 4 and 5 (i.e., when </w:t>
      </w:r>
      <w:r>
        <w:t>a</w:t>
      </w:r>
      <w:r w:rsidRPr="005020BC">
        <w:t xml:space="preserve"> convection centre </w:t>
      </w:r>
      <w:r w:rsidRPr="005020BC">
        <w:t xml:space="preserve">is over the Maritime </w:t>
      </w:r>
      <w:r w:rsidR="00F22C0D">
        <w:t>c</w:t>
      </w:r>
      <w:r w:rsidRPr="005020BC">
        <w:t>ontinent)</w:t>
      </w:r>
      <w:r w:rsidR="008155F8">
        <w:t>,</w:t>
      </w:r>
      <w:r w:rsidRPr="005020BC">
        <w:t xml:space="preserve"> </w:t>
      </w:r>
      <w:r w:rsidRPr="005020BC">
        <w:t>are associated with an enhancement and decrease in precipitation</w:t>
      </w:r>
      <w:r>
        <w:t>, respectively</w:t>
      </w:r>
      <w:r w:rsidR="00002DBC">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E330D9" w:rsidRPr="00E330D9">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del w:id="19" w:author="Paperpal" w:date="2023-11-18T16:45:00Z">
        <w:r>
          <w:delText xml:space="preserve"> </w:delText>
        </w:r>
      </w:del>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E330D9" w:rsidRPr="00E330D9">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 xml:space="preserve">er than </w:t>
      </w:r>
      <w:r>
        <w:t xml:space="preserve">those </w:t>
      </w:r>
      <w:r>
        <w:t>in the other two regions</w:t>
      </w:r>
      <w:r w:rsidRPr="005020BC">
        <w:t>, varying between 800 and 1500 mm/year</w:t>
      </w:r>
      <w:del w:id="20" w:author="Paperpal" w:date="2023-11-18T16:45:00Z">
        <w:r w:rsidRPr="005020BC">
          <w:delText xml:space="preserve"> </w:delText>
        </w:r>
      </w:del>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Content>
          <w:r w:rsidR="00E330D9" w:rsidRPr="00E330D9">
            <w:rPr>
              <w:color w:val="000000"/>
            </w:rPr>
            <w:t>(Vuille et al. 2000; Buytaert et al. 2006)</w:t>
          </w:r>
        </w:sdtContent>
      </w:sdt>
      <w:r w:rsidRPr="005020BC">
        <w:t xml:space="preserve">. </w:t>
      </w:r>
      <w:r>
        <w:t>Several studies</w:t>
      </w:r>
      <w:r w:rsidR="001F1A2C">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Content>
          <w:r w:rsidR="00E330D9" w:rsidRPr="00E330D9">
            <w:rPr>
              <w:color w:val="000000"/>
            </w:rPr>
            <w:t>(Buytaert et al. 2006; Bendix et al. 2006; Junquas et al. 2022)</w:t>
          </w:r>
        </w:sdtContent>
      </w:sdt>
      <w:r>
        <w:t xml:space="preserve"> have shown that in the Andean region</w:t>
      </w:r>
      <w:r>
        <w:t xml:space="preserve">, most of the rainfall occurs </w:t>
      </w:r>
      <w:r w:rsidR="00A322A3">
        <w:t xml:space="preserve">during </w:t>
      </w:r>
      <w:r>
        <w:t xml:space="preserve">the </w:t>
      </w:r>
      <w:r w:rsidR="001F1A2C">
        <w:t>daytime, particular</w:t>
      </w:r>
      <w:r>
        <w:t xml:space="preserve">ly in the afternoon hours, between 2 pm and 7 pm local time (LT). </w:t>
      </w:r>
      <w:r w:rsidRPr="005020BC">
        <w:t>It rains throughout the year in “El Oriente</w:t>
      </w:r>
      <w:r w:rsidRPr="005020BC">
        <w:t>”,</w:t>
      </w:r>
      <w:r w:rsidRPr="005020BC">
        <w:t xml:space="preserve"> with the wettest (driest) months being April-July (September-October). </w:t>
      </w:r>
      <w:r w:rsidR="0017203D">
        <w:t>R</w:t>
      </w:r>
      <w:r w:rsidRPr="005020BC">
        <w:t xml:space="preserve">ainfall climatology in “El Oriente” is primarily influenced by </w:t>
      </w:r>
      <w:r w:rsidRPr="005020BC">
        <w:t>strong convective activity across the Amazon Forest and water vapor variations from the sea surfa</w:t>
      </w:r>
      <w:r w:rsidRPr="005020BC">
        <w:t>ce temperature of the tropical Atlantic Ocean</w:t>
      </w:r>
      <w:del w:id="21" w:author="Paperpal" w:date="2023-11-18T16:45:00Z">
        <w:r w:rsidR="00D60C9A">
          <w:delText xml:space="preserve"> </w:delText>
        </w:r>
      </w:del>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E330D9" w:rsidRPr="00E330D9">
            <w:rPr>
              <w:color w:val="000000"/>
            </w:rPr>
            <w:t>(Vuille et al. 2000)</w:t>
          </w:r>
        </w:sdtContent>
      </w:sdt>
      <w:r w:rsidRPr="005020BC">
        <w:t>.</w:t>
      </w:r>
    </w:p>
    <w:p w14:paraId="069D1A0A" w14:textId="3A639C96" w:rsidR="00D81B81" w:rsidRDefault="00000000" w:rsidP="0082535C">
      <w:r>
        <w:t xml:space="preserve">Floods </w:t>
      </w:r>
      <w:r w:rsidRPr="005020BC">
        <w:t>can cause considerable material loss and deaths</w:t>
      </w:r>
      <w:r>
        <w:t xml:space="preserve"> </w:t>
      </w:r>
      <w:r w:rsidR="0082537E">
        <w:t>in</w:t>
      </w:r>
      <w:r>
        <w:t xml:space="preserve"> </w:t>
      </w:r>
      <w:r w:rsidRPr="005020BC">
        <w:t>“La Costa”</w:t>
      </w:r>
      <w:r>
        <w:t xml:space="preserve"> and “La Sierra” </w:t>
      </w:r>
      <w:r w:rsidR="0082537E">
        <w:t xml:space="preserve">because they </w:t>
      </w:r>
      <w:r>
        <w:t xml:space="preserve">are heavily populated and contain Ecuador’s two most important industrial areas, Guayaquil in </w:t>
      </w:r>
      <w:proofErr w:type="gramStart"/>
      <w:r>
        <w:t>Guayas</w:t>
      </w:r>
      <w:proofErr w:type="gramEnd"/>
      <w:r>
        <w:t xml:space="preserve"> and Quito in Pichincha </w:t>
      </w:r>
      <w:r w:rsidRPr="005020BC">
        <w:t>(</w:t>
      </w:r>
      <w:r w:rsidRPr="005020BC">
        <w:fldChar w:fldCharType="begin"/>
      </w:r>
      <w:r w:rsidRPr="005020BC">
        <w:instrText xml:space="preserve"> REF _Ref98846796 \h </w:instrText>
      </w:r>
      <w:r w:rsidRPr="005020BC">
        <w:fldChar w:fldCharType="separate"/>
      </w:r>
      <w:r w:rsidR="00002094" w:rsidRPr="005020BC">
        <w:rPr>
          <w:b/>
        </w:rPr>
        <w:t xml:space="preserve">Figure </w:t>
      </w:r>
      <w:r w:rsidR="00002094">
        <w:rPr>
          <w:b/>
          <w:noProof/>
        </w:rPr>
        <w:t>1</w:t>
      </w:r>
      <w:r w:rsidRPr="005020BC">
        <w:fldChar w:fldCharType="end"/>
      </w:r>
      <w:r w:rsidRPr="005020BC">
        <w:rPr>
          <w:b/>
          <w:bCs/>
        </w:rPr>
        <w:t>c</w:t>
      </w:r>
      <w:r w:rsidRPr="005020BC">
        <w:t>)</w:t>
      </w:r>
      <w:r>
        <w:t xml:space="preserve">. </w:t>
      </w:r>
      <w:r w:rsidRPr="005020BC">
        <w:t>Prolonged rainfall events</w:t>
      </w:r>
      <w:r>
        <w:t xml:space="preserve"> in “La Costa”</w:t>
      </w:r>
      <w:r w:rsidRPr="005020BC">
        <w:t xml:space="preserve"> can</w:t>
      </w:r>
      <w:r>
        <w:t xml:space="preserve"> generate extensive, severe surface runoff far from rivers </w:t>
      </w:r>
      <w:r>
        <w:t>and</w:t>
      </w:r>
      <w:r w:rsidRPr="005020BC">
        <w:t xml:space="preserve"> cause rivers </w:t>
      </w:r>
      <w:r>
        <w:t xml:space="preserve">to flood </w:t>
      </w:r>
      <w:r w:rsidR="00415804">
        <w:t>vast</w:t>
      </w:r>
      <w:r w:rsidRPr="005020BC">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E330D9" w:rsidRPr="00E330D9">
            <w:rPr>
              <w:color w:val="000000"/>
            </w:rPr>
            <w:t>(Galarza-Villamar et al. 2018)</w:t>
          </w:r>
        </w:sdtContent>
      </w:sdt>
      <w:r>
        <w:t>. Intense s</w:t>
      </w:r>
      <w:r w:rsidRPr="005020BC">
        <w:t>horter-lived rainfall events (i.e., less than one day</w:t>
      </w:r>
      <w:r>
        <w:t>)</w:t>
      </w:r>
      <w:r w:rsidRPr="005020BC">
        <w:t xml:space="preserve">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E330D9" w:rsidRPr="00E330D9">
            <w:rPr>
              <w:color w:val="000000"/>
            </w:rPr>
            <w:t>(Galarza-Villamar et al. 2018)</w:t>
          </w:r>
        </w:sdtContent>
      </w:sdt>
      <w:r>
        <w:t xml:space="preserve">. </w:t>
      </w:r>
      <w:r w:rsidR="00781329">
        <w:t>R</w:t>
      </w:r>
      <w:r w:rsidRPr="005020BC">
        <w:t xml:space="preserve">ivers in “La </w:t>
      </w:r>
      <w:r w:rsidRPr="005020BC">
        <w:t xml:space="preserve">Sierra” are </w:t>
      </w:r>
      <w:r w:rsidR="00415804">
        <w:t>susceptible</w:t>
      </w:r>
      <w:r w:rsidRPr="005020BC">
        <w:t xml:space="preserve"> to extreme locali</w:t>
      </w:r>
      <w:r>
        <w:t>s</w:t>
      </w:r>
      <w:r w:rsidRPr="005020BC">
        <w:t xml:space="preserve">ed </w:t>
      </w:r>
      <w:r w:rsidRPr="005020BC">
        <w:lastRenderedPageBreak/>
        <w:t>rainfall events and, consequently, are prone to flash flooding</w:t>
      </w:r>
      <w:del w:id="22" w:author="Paperpal" w:date="2023-11-18T16:45:00Z">
        <w:r w:rsidRPr="005020BC">
          <w:delText xml:space="preserve"> </w:delText>
        </w:r>
      </w:del>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E330D9" w:rsidRPr="00E330D9">
            <w:rPr>
              <w:color w:val="000000"/>
            </w:rPr>
            <w:t>(Laraque et al. 2009; Pinos and Timbe 2020)</w:t>
          </w:r>
        </w:sdtContent>
      </w:sdt>
      <w:r w:rsidRPr="005020BC">
        <w:t>.</w:t>
      </w:r>
      <w:r>
        <w:t xml:space="preserve"> </w:t>
      </w:r>
      <w:r w:rsidR="00375FDA">
        <w:t>The</w:t>
      </w:r>
      <w:r>
        <w:t xml:space="preserve"> r</w:t>
      </w:r>
      <w:r w:rsidRPr="005020BC">
        <w:t>iver flows</w:t>
      </w:r>
      <w:r>
        <w:t xml:space="preserve"> in “El Oriente”</w:t>
      </w:r>
      <w:r w:rsidRPr="005020BC">
        <w:t xml:space="preserve"> show a much stronger response to seasonal rainfall</w:t>
      </w:r>
      <w:r>
        <w:t xml:space="preserve"> than a single </w:t>
      </w:r>
      <w:r>
        <w:t xml:space="preserve">rainfall event because of </w:t>
      </w:r>
      <w:r w:rsidRPr="005020BC">
        <w:t>the size and length of Amazonian rivers, floodplain storage</w:t>
      </w:r>
      <w:r>
        <w:t>,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E330D9" w:rsidRPr="00E330D9">
            <w:rPr>
              <w:color w:val="000000"/>
            </w:rPr>
            <w:t>(Trigg et al. 2009)</w:t>
          </w:r>
        </w:sdtContent>
      </w:sdt>
      <w:r w:rsidRPr="005020BC">
        <w:t>.</w:t>
      </w:r>
    </w:p>
    <w:p w14:paraId="28F0A4E8" w14:textId="4D16BEA6" w:rsidR="0053004A" w:rsidRPr="0053004A" w:rsidRDefault="00000000" w:rsidP="0053004A">
      <w:pPr>
        <w:pStyle w:val="Titolo1"/>
      </w:pPr>
      <w:r>
        <w:t>Data</w:t>
      </w:r>
    </w:p>
    <w:p w14:paraId="1552AD27" w14:textId="77777777" w:rsidR="00A306B6" w:rsidRPr="005020BC" w:rsidRDefault="00000000" w:rsidP="00A306B6">
      <w:pPr>
        <w:pStyle w:val="Titolo2"/>
      </w:pPr>
      <w:r w:rsidRPr="005020BC">
        <w:t>Flash flood reports</w:t>
      </w:r>
    </w:p>
    <w:p w14:paraId="1FC97787" w14:textId="01C1CAD4" w:rsidR="00A306B6" w:rsidRPr="005020BC" w:rsidRDefault="00000000" w:rsidP="00A306B6">
      <w:r w:rsidRPr="005020BC">
        <w:t xml:space="preserve"> </w:t>
      </w:r>
      <w:r w:rsidRPr="005020BC">
        <w:t>Disaggregation by flood type and specific documentation about historical flash flood events and their impacts are rare in many regions of the world</w:t>
      </w:r>
      <w:r>
        <w:t xml:space="preserve">, </w:t>
      </w:r>
      <w:r w:rsidRPr="005020BC">
        <w:t>primarily</w:t>
      </w:r>
      <w:r>
        <w:t xml:space="preserve">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Content>
          <w:r w:rsidR="00E330D9" w:rsidRPr="00E330D9">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Content>
          <w:r w:rsidR="00E330D9" w:rsidRPr="00E330D9">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w:t>
      </w:r>
      <w:ins w:id="23" w:author="Paperpal" w:date="2023-11-18T16:45:00Z">
        <w:r>
          <w:t>,</w:t>
        </w:r>
      </w:ins>
      <w:r>
        <w:t xml:space="preserve">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w:t>
      </w:r>
      <w:r w:rsidRPr="005020BC">
        <w:t>be</w:t>
      </w:r>
      <w:r>
        <w:t xml:space="preserve">ing a flash </w:t>
      </w:r>
      <w:r>
        <w:t xml:space="preserve">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Content>
          <w:r w:rsidR="00E330D9" w:rsidRPr="00E330D9">
            <w:rPr>
              <w:color w:val="000000"/>
            </w:rPr>
            <w:t>(UNDRR 2021)</w:t>
          </w:r>
        </w:sdtContent>
      </w:sdt>
      <w:r w:rsidRPr="005020BC">
        <w:t xml:space="preserve"> and the Ecuadorian Secretariat for Disaster Management (SNGRE), and </w:t>
      </w:r>
      <w:r w:rsidRPr="005020BC">
        <w:t>it cont</w:t>
      </w:r>
      <w:r>
        <w:t xml:space="preserve">ains 4967 </w:t>
      </w:r>
      <w:r>
        <w:t xml:space="preserve">flood events from 2007 to 2020. In addition to the EFFCI index, most entries in the flash flood database contain information about the location (with latitude and longitude coordinates) and the day and time (in local time) of </w:t>
      </w:r>
      <w:r w:rsidRPr="005020BC">
        <w:t xml:space="preserve">flood occurrence. As a result </w:t>
      </w:r>
      <w:r w:rsidRPr="005020BC">
        <w:t xml:space="preserve">of </w:t>
      </w:r>
      <w:r>
        <w:t xml:space="preserve">applying this method </w:t>
      </w:r>
      <w:r w:rsidRPr="005020BC">
        <w:t>to Ecuador</w:t>
      </w:r>
      <w:r w:rsidRPr="005020BC">
        <w:t xml:space="preserve">,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w:t>
      </w:r>
      <w:del w:id="24" w:author="Paperpal" w:date="2023-11-18T16:45:00Z">
        <w:r w:rsidRPr="005020BC">
          <w:delText xml:space="preserve"> </w:delText>
        </w:r>
      </w:del>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Content>
          <w:r w:rsidR="00E330D9" w:rsidRPr="00E330D9">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w:t>
      </w:r>
      <w:r w:rsidRPr="005020BC">
        <w:t xml:space="preserve">processes </w:t>
      </w:r>
      <w:r w:rsidRPr="007B736B">
        <w:rPr>
          <w:color w:val="000000"/>
        </w:rPr>
        <w:t>carried out</w:t>
      </w:r>
      <w:r w:rsidRPr="005020BC">
        <w:t xml:space="preserve"> on the ground and not systematically collected </w:t>
      </w:r>
      <w:r w:rsidRPr="007B736B">
        <w:rPr>
          <w:color w:val="000000"/>
        </w:rPr>
        <w:t>over</w:t>
      </w:r>
      <w:r w:rsidRPr="005020BC">
        <w:t xml:space="preserve"> time. Consequently,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782B5018" w:rsidR="00DE4780" w:rsidRPr="00A5318B" w:rsidRDefault="00000000" w:rsidP="00DE4780">
      <w:pPr>
        <w:rPr>
          <w:u w:val="single"/>
        </w:rPr>
      </w:pPr>
      <w:r w:rsidRPr="005020BC">
        <w:t>This study considered flood reports fr</w:t>
      </w:r>
      <w:r>
        <w:t xml:space="preserve">om </w:t>
      </w:r>
      <w:r w:rsidRPr="005020BC">
        <w:t>2019 to define the climatology of rainfall events associated with flash floods</w:t>
      </w:r>
      <w:r w:rsidRPr="005020BC">
        <w:t xml:space="preserve">. Events from </w:t>
      </w:r>
      <w:r w:rsidRPr="005020BC">
        <w:t xml:space="preserve">2020 </w:t>
      </w:r>
      <w:r>
        <w:t>were</w:t>
      </w:r>
      <w:r w:rsidRPr="005020BC">
        <w:t xml:space="preserve"> used to perform an</w:t>
      </w:r>
      <w:r>
        <w:t xml:space="preserve"> objective</w:t>
      </w:r>
      <w:r w:rsidRPr="005020BC">
        <w:t xml:space="preserve"> </w:t>
      </w:r>
      <w:r w:rsidRPr="005020BC">
        <w:t xml:space="preserve">verification analysis. </w:t>
      </w:r>
      <w:r w:rsidR="000D30B5">
        <w:t>T</w:t>
      </w:r>
      <w:r w:rsidRPr="005020BC">
        <w:t xml:space="preserve">hree EFFCI thresholds were considered to evaluate the </w:t>
      </w:r>
      <w:r w:rsidRPr="005020BC">
        <w:t xml:space="preserve">impact </w:t>
      </w:r>
      <w:r w:rsidRPr="00FF68F3">
        <w:rPr>
          <w:color w:val="000000"/>
        </w:rPr>
        <w:t>of</w:t>
      </w:r>
      <w:r w:rsidRPr="005020BC">
        <w:t xml:space="preserve"> uncertainty around a flood report as a flash flood </w:t>
      </w:r>
      <w:r w:rsidRPr="00FF68F3">
        <w:rPr>
          <w:color w:val="000000"/>
        </w:rPr>
        <w:t>event</w:t>
      </w:r>
      <w:r w:rsidR="000D30B5">
        <w:rPr>
          <w:color w:val="000000"/>
        </w:rPr>
        <w:t xml:space="preserve">: </w:t>
      </w:r>
      <w:r w:rsidRPr="005020BC">
        <w:t xml:space="preserve">EFFCI ≥ 1 (all flood reports), EFFCI ≥ 6 (flood reports </w:t>
      </w:r>
      <w:r>
        <w:t>that</w:t>
      </w:r>
      <w:r w:rsidRPr="005020BC">
        <w:t xml:space="preserve"> are likely to be flash floods), and EFFCI ≥ 10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w:t>
      </w:r>
      <w:r>
        <w:t>,</w:t>
      </w:r>
      <w:r>
        <w:t xml:space="preserve"> and the number of</w:t>
      </w:r>
      <w:r w:rsidRPr="005020BC">
        <w:t xml:space="preserve"> reports excluded because they did not </w:t>
      </w:r>
      <w:r>
        <w:t>include any</w:t>
      </w:r>
      <w:r w:rsidRPr="005020BC">
        <w:t xml:space="preserve"> </w:t>
      </w:r>
      <w:r w:rsidRPr="00081A51">
        <w:t>reporting location (in lat/lon coordinates</w:t>
      </w:r>
      <w:r w:rsidRPr="00081A51">
        <w:t xml:space="preserve">) or </w:t>
      </w:r>
      <w:r w:rsidRPr="00081A51">
        <w:t>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ereas</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 series </w:t>
      </w:r>
      <w:r w:rsidR="00DD6F99">
        <w:t xml:space="preserve">for </w:t>
      </w:r>
      <w:r>
        <w:t xml:space="preserve">the counts of flood reports with EFFCI≥6 for 2020 accumulated </w:t>
      </w:r>
      <w:r>
        <w:t xml:space="preserve">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 spatial distribution of the </w:t>
      </w:r>
      <w:r w:rsidR="00261166">
        <w:t>accumulation period starting at 06 UTC.</w:t>
      </w:r>
      <w:r w:rsidR="000653E0">
        <w:t xml:space="preserve"> </w:t>
      </w:r>
      <w:r w:rsidR="00AA40D9">
        <w:t>These numbers correspond to an overall observational spatial coverage of 0.6%</w:t>
      </w:r>
      <w:r>
        <w:t xml:space="preserve"> </w:t>
      </w:r>
      <w:r w:rsidR="00DF27DF">
        <w:t>in</w:t>
      </w:r>
      <w:r>
        <w:t xml:space="preserve"> 2020. </w:t>
      </w:r>
      <w:r w:rsidR="00D75EE5">
        <w:t>To put these number</w:t>
      </w:r>
      <w:r>
        <w:t xml:space="preserve">s further into context, the spatial coverage </w:t>
      </w:r>
      <w:r w:rsidR="00CD57F2">
        <w:t>of flood reports</w:t>
      </w:r>
      <w:r w:rsidR="00073EEB">
        <w:t xml:space="preserve"> is </w:t>
      </w:r>
      <w:r w:rsidR="00606C5E">
        <w:t>one</w:t>
      </w:r>
      <w:r w:rsidR="00BF61E9">
        <w:t xml:space="preserve"> to three orders of magnitude </w:t>
      </w:r>
      <w:r w:rsidR="00EC1211">
        <w:t>smaller</w:t>
      </w:r>
      <w:r w:rsidR="006D700A">
        <w:t xml:space="preserve"> than t</w:t>
      </w:r>
      <w:r w:rsidR="00073EEB">
        <w:t xml:space="preserve">hat </w:t>
      </w:r>
      <w:r w:rsidR="00EC1211">
        <w:t>of rainfall observation</w:t>
      </w:r>
      <w:r w:rsidR="00A5318B">
        <w:t>s</w:t>
      </w:r>
      <w:r w:rsidR="00BF61E9">
        <w:t xml:space="preserve">, </w:t>
      </w:r>
      <w:r>
        <w:t>where tens to hundreds of rainfall observations are typically available at</w:t>
      </w:r>
      <w:r w:rsidR="00F368D7">
        <w:t xml:space="preserve"> a given</w:t>
      </w:r>
      <w:r>
        <w:t xml:space="preserve"> accumulation period. </w:t>
      </w:r>
      <w:r w:rsidR="002E6EB8">
        <w:t>All results shown in this paper are relate</w:t>
      </w:r>
      <w:r>
        <w:t>d to flood reports with an EFFCCI</w:t>
      </w:r>
      <w:r w:rsidR="002E6EB8">
        <w:t xml:space="preserve">≥6 to guarantee a reasonably high likelihood that the flood reports correspond to flash flood events and, at the same time, maintain a reasonably high number of flood reports </w:t>
      </w:r>
      <w:r w:rsidR="00847100">
        <w:t xml:space="preserve">and produce robust statistics. </w:t>
      </w:r>
    </w:p>
    <w:p w14:paraId="75FE4149" w14:textId="3306F012" w:rsidR="0071154E" w:rsidRDefault="00000000" w:rsidP="00A42E03">
      <w:pPr>
        <w:pStyle w:val="Titolo2"/>
      </w:pPr>
      <w:bookmarkStart w:id="25" w:name="_Ref151136833"/>
      <w:r>
        <w:lastRenderedPageBreak/>
        <w:t>Rainfall observations</w:t>
      </w:r>
      <w:bookmarkEnd w:id="25"/>
    </w:p>
    <w:p w14:paraId="762C5343" w14:textId="7BF53CF5" w:rsidR="004A6FC8" w:rsidRDefault="00000000" w:rsidP="00FF13AC">
      <w:r>
        <w:t>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rovide</w:t>
      </w:r>
      <w:r w:rsidR="00CD6EC0">
        <w:t xml:space="preserve"> </w:t>
      </w:r>
      <w:r w:rsidR="00AD41AC">
        <w:t xml:space="preserve">a better </w:t>
      </w:r>
      <w:r w:rsidR="00CD6EC0">
        <w:t>context</w:t>
      </w:r>
      <w:r w:rsidR="00AD41AC">
        <w:t xml:space="preserve"> </w:t>
      </w:r>
      <w:r>
        <w:t>for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w:t>
      </w:r>
      <w:r w:rsidR="000F541D">
        <w:t xml:space="preserve">the </w:t>
      </w:r>
      <w:r w:rsidR="00152D5A">
        <w:t>objective</w:t>
      </w:r>
      <w:r w:rsidR="000F541D">
        <w:t xml:space="preserve"> </w:t>
      </w:r>
      <w:r w:rsidR="00152D5A">
        <w:t>verification</w:t>
      </w:r>
      <w:r>
        <w:t xml:space="preserve"> results</w:t>
      </w:r>
      <w:r w:rsidR="000F541D">
        <w:t>.</w:t>
      </w:r>
      <w:r w:rsidR="003B64A1">
        <w:t xml:space="preserve"> </w:t>
      </w:r>
      <w:r w:rsidR="00D52791">
        <w:t xml:space="preserve">In </w:t>
      </w:r>
      <w:r>
        <w:t>the ECMWF’s internal database</w:t>
      </w:r>
      <w:r w:rsidR="00153D1A">
        <w:t>,</w:t>
      </w:r>
      <w:r w:rsidR="00D52791">
        <w:t xml:space="preserve"> </w:t>
      </w:r>
      <w:r w:rsidR="00F42D93">
        <w:t xml:space="preserve">only </w:t>
      </w:r>
      <w:r w:rsidR="00C66B01">
        <w:t>1</w:t>
      </w:r>
      <w:r w:rsidR="003B64A1">
        <w:t>2-hourly rainfall observations</w:t>
      </w:r>
      <w:r w:rsidR="000535BB">
        <w:t xml:space="preserve"> with accumulation periods end</w:t>
      </w:r>
      <w:r>
        <w:t xml:space="preserve">ing </w:t>
      </w:r>
      <w:r w:rsidR="0001458D">
        <w:t xml:space="preserve">at 00 and 12 </w:t>
      </w:r>
      <w:r w:rsidR="0001458D">
        <w:t>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0356B8">
        <w:t>”</w:t>
      </w:r>
      <w:r w:rsidR="00EE07BA">
        <w:t>.</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w:t>
      </w:r>
      <w:r>
        <w:t>average rainfall</w:t>
      </w:r>
      <w:r w:rsidR="002E57D4">
        <w:t xml:space="preserve"> </w:t>
      </w:r>
      <w:r w:rsidR="00EE07BA">
        <w:t>over the entire study period</w:t>
      </w:r>
      <w:r w:rsidR="002E57D4">
        <w:t xml:space="preserve"> for each accumulation period</w:t>
      </w:r>
      <w:r w:rsidR="00D5698B">
        <w:t xml:space="preserve">. </w:t>
      </w:r>
      <w:r w:rsidR="002E57D4">
        <w:t>The sinus</w:t>
      </w:r>
      <w:r w:rsidR="00055E91">
        <w:t xml:space="preserve">oidal pattern in all three regions confirms what </w:t>
      </w:r>
      <w:r>
        <w:t xml:space="preserve">was </w:t>
      </w:r>
      <w:r w:rsidR="00DE5632">
        <w:t>reported</w:t>
      </w:r>
      <w:r w:rsidR="00CE1A19">
        <w:t xml:space="preserve"> in Section 2 regarding the diurnal cycle </w:t>
      </w:r>
      <w:r>
        <w:t>of marked rainfall in Ecuador.</w:t>
      </w:r>
      <w:r>
        <w:t xml:space="preserve"> </w:t>
      </w:r>
      <w:r w:rsidR="007A64FC">
        <w:t xml:space="preserve">From the available observations,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between night-time and daytime rain</w:t>
      </w:r>
      <w:r w:rsidR="008C4234">
        <w:t>, and an average of 1.6 mm/12h</w:t>
      </w:r>
      <w:r w:rsidR="00151EBF">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7018F7">
        <w:t>”.</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del w:id="26" w:author="Paperpal" w:date="2023-11-18T16:45:00Z">
        <w:r w:rsidR="0014682C">
          <w:delText>,</w:delText>
        </w:r>
      </w:del>
      <w:r w:rsidR="0014682C">
        <w:t xml:space="preserve"> for each accumulation period</w:t>
      </w:r>
      <w:r w:rsidR="000356B8">
        <w:t>.</w:t>
      </w:r>
      <w:r w:rsidR="001D79EB">
        <w:t xml:space="preserve"> </w:t>
      </w:r>
      <w:r w:rsidR="001D79EB">
        <w:t xml:space="preserve">More than 50% of </w:t>
      </w:r>
      <w:r w:rsidR="00D51136">
        <w:t>the observations were less than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59739E">
        <w:t>”</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000000" w:rsidP="008718ED">
      <w:pPr>
        <w:pStyle w:val="Titolo2"/>
      </w:pPr>
      <w:r w:rsidRPr="005020BC">
        <w:t>Rainfall forecasts: ECMWF ENS and ecPoint</w:t>
      </w:r>
    </w:p>
    <w:p w14:paraId="53CFB6F8" w14:textId="55189E32" w:rsidR="008718ED" w:rsidRPr="002E2818" w:rsidRDefault="00000000" w:rsidP="008718ED">
      <w:r>
        <w:t xml:space="preserve">The ECMWF </w:t>
      </w:r>
      <w:r w:rsidRPr="002E2818">
        <w:t xml:space="preserve">ENS consists of one control run starting from the best possible representation of unperturbed initial conditions, and 50 perturbed members starting from perturbed initial conditions </w:t>
      </w:r>
      <w:r w:rsidRPr="002E2818">
        <w:t>(using singular vectors and a data assimilation ensemble) and stochastic model uncertainties</w:t>
      </w:r>
      <w:del w:id="27" w:author="Paperpal" w:date="2023-11-18T16:45:00Z">
        <w:r w:rsidRPr="002E2818">
          <w:delText xml:space="preserve"> </w:delText>
        </w:r>
      </w:del>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00E330D9" w:rsidRPr="00E330D9">
            <w:rPr>
              <w:color w:val="000000"/>
            </w:rPr>
            <w:t>(Buizza 2019)</w:t>
          </w:r>
        </w:sdtContent>
      </w:sdt>
      <w:r w:rsidRPr="002E2818">
        <w:t xml:space="preserve">. </w:t>
      </w:r>
      <w:r w:rsidRPr="00C813A8">
        <w:t xml:space="preserve">Up to day 15, ENS forecasts </w:t>
      </w:r>
      <w:r w:rsidRPr="00C813A8">
        <w:t xml:space="preserve">we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were 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w:t>
      </w:r>
      <w:r>
        <w:t>, and 47r1</w:t>
      </w:r>
      <w:r>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 xml:space="preserve">The mismatch of </w:t>
      </w:r>
      <w:r>
        <w:t>the model versions over the periods considered in this study is unlikely to adversely affect the verification results because no significant changes were made in the physics of the rain generation mechanisms.</w:t>
      </w:r>
    </w:p>
    <w:p w14:paraId="5C2100A1" w14:textId="3C91F183" w:rsidR="00A5002C" w:rsidRDefault="00000000" w:rsidP="00490B4B">
      <w:r w:rsidRPr="001D2FD5">
        <w:lastRenderedPageBreak/>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the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t xml:space="preserve">the </w:t>
      </w:r>
      <w:r w:rsidR="00FD5093">
        <w:t>error distributions between forecasts and observations</w:t>
      </w:r>
      <w:r w:rsidR="00AC115E">
        <w:t xml:space="preserve"> that vary </w:t>
      </w:r>
      <w:r w:rsidR="003403FD">
        <w:t xml:space="preserve">according to </w:t>
      </w:r>
      <w:r w:rsidR="005319FF">
        <w:t>different weather scen</w:t>
      </w:r>
      <w:r w:rsidR="00AC0ABB">
        <w:t xml:space="preserve">arios at </w:t>
      </w:r>
      <w:r>
        <w:t>the grid-box level</w:t>
      </w:r>
      <w:r w:rsidR="00FD5093">
        <w:t xml:space="preserve">. </w:t>
      </w:r>
      <w:r w:rsidR="005635DF">
        <w:t>For example, when on a grid box</w:t>
      </w:r>
      <w:r>
        <w:t>, the model mainly predicts</w:t>
      </w:r>
      <w:r w:rsidR="005635DF">
        <w:t xml:space="preserve"> </w:t>
      </w:r>
      <w:r w:rsidR="0080000D">
        <w:t>large-scale</w:t>
      </w:r>
      <w:r w:rsidR="005635DF">
        <w:t xml:space="preserve"> rainfall with light winds</w:t>
      </w:r>
      <w:r w:rsidR="001216C6">
        <w:t>, the raw model output tends to be representative</w:t>
      </w:r>
      <w:r w:rsidR="0080000D">
        <w:t xml:space="preserve"> of point rainfall totals within that grid box, </w:t>
      </w:r>
      <w:r w:rsidR="00497E8D">
        <w:t xml:space="preserve">and ecPoint </w:t>
      </w:r>
      <w:r w:rsidR="002A18C3">
        <w:t>generates a</w:t>
      </w:r>
      <w:r w:rsidR="00951365">
        <w:t>n</w:t>
      </w:r>
      <w:r w:rsidR="002A18C3">
        <w:t xml:space="preserve"> ensemble with a smaller spread compared to the case of </w:t>
      </w:r>
      <w:r w:rsidR="00951365">
        <w:t>mainly convective rainfall with light winds. In the latter case</w:t>
      </w:r>
      <w:r w:rsidR="00A85BB9">
        <w:t xml:space="preserve">, zero rainfall </w:t>
      </w:r>
      <w:r w:rsidR="00951365">
        <w:t xml:space="preserve">would </w:t>
      </w:r>
      <w:r w:rsidR="00080545">
        <w:t>be expected</w:t>
      </w:r>
      <w:r w:rsidR="00951365">
        <w:t xml:space="preserve"> </w:t>
      </w:r>
      <w:r w:rsidR="002C0B0E">
        <w:t xml:space="preserve">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were</w:t>
      </w:r>
      <w:r w:rsidR="00634158">
        <w:t xml:space="preserve"> d</w:t>
      </w:r>
      <w:r w:rsidRPr="002E2818">
        <w:t>istil</w:t>
      </w:r>
      <w:r w:rsidR="00634158">
        <w:t>led i</w:t>
      </w:r>
      <w:r w:rsidRPr="002E2818">
        <w:t xml:space="preserve">n percentiles from </w:t>
      </w:r>
      <w:r>
        <w:t>the 1</w:t>
      </w:r>
      <w:r w:rsidRPr="002E2818">
        <w:rPr>
          <w:vertAlign w:val="superscript"/>
        </w:rPr>
        <w:t>st</w:t>
      </w:r>
      <w:r w:rsidRPr="002E2818">
        <w:t xml:space="preserve"> to 99</w:t>
      </w:r>
      <w:r w:rsidRPr="002E2818">
        <w:rPr>
          <w:vertAlign w:val="superscript"/>
        </w:rPr>
        <w:t>th</w:t>
      </w:r>
      <w:r w:rsidRPr="002E2818">
        <w:t>.</w:t>
      </w:r>
      <w:r w:rsidRPr="00A5002C">
        <w:t xml:space="preserve"> </w:t>
      </w:r>
      <w:r>
        <w:t xml:space="preserve">ecPoint forecasts are provided </w:t>
      </w:r>
      <w:r w:rsidRPr="002E2818">
        <w:t>in the same native grid of ENS forecasts</w:t>
      </w:r>
      <w:r>
        <w:t xml:space="preserve"> up to day 10 lead times and in four overlapping </w:t>
      </w:r>
      <w:r w:rsidRPr="005020BC">
        <w:t xml:space="preserve">12-hourly accumulation periods </w:t>
      </w:r>
      <w:r>
        <w:t xml:space="preserve">with valid times starting </w:t>
      </w:r>
      <w:r w:rsidRPr="005020BC">
        <w:t>at 0, 6, 12</w:t>
      </w:r>
      <w:r>
        <w:t xml:space="preserve">, and 18 UTC. </w:t>
      </w:r>
    </w:p>
    <w:p w14:paraId="2ECC203D" w14:textId="725BA5EB" w:rsidR="008334DF" w:rsidRDefault="00000000" w:rsidP="00E67946">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t xml:space="preserve">the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t>s.</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t>
      </w:r>
      <w:r w:rsidR="00713448">
        <w:t xml:space="preserve">have lower rainfall </w:t>
      </w:r>
      <w:r w:rsidR="00C51DEB">
        <w:t xml:space="preserve">forecast values than </w:t>
      </w:r>
      <w:r>
        <w:t>the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larger</w:t>
      </w:r>
      <w:r w:rsidR="00B93BBC">
        <w:t xml:space="preserve"> in ecPoint</w:t>
      </w:r>
      <w:r w:rsidR="00D2290D">
        <w:t xml:space="preserve"> than in ENS</w:t>
      </w:r>
      <w:r w:rsidR="003A6031">
        <w:t xml:space="preserve">. </w:t>
      </w:r>
      <w:r w:rsidR="009C0533">
        <w:t>This is a bias correction applied to the rainfall forecasts by ecPoint</w:t>
      </w:r>
      <w:r>
        <w:t>, as</w:t>
      </w:r>
      <w:r w:rsidR="003A6031">
        <w:t xml:space="preserve"> ENS tend</w:t>
      </w:r>
      <w:r w:rsidR="009C0533">
        <w:t>s</w:t>
      </w:r>
      <w:r w:rsidR="003A6031">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Content>
          <w:r w:rsidR="00E330D9" w:rsidRPr="00E330D9">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lar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w:t>
      </w:r>
      <w:r w:rsidR="005C05BF">
        <w:t>colour</w:t>
      </w:r>
      <w:r w:rsidR="00E97199">
        <w:t xml:space="preserve"> </w:t>
      </w:r>
      <w:r w:rsidR="00EF7539" w:rsidRPr="00EF7539">
        <w:t>(</w:t>
      </w:r>
      <w:r w:rsidR="00EF7539">
        <w:t>i.e.</w:t>
      </w:r>
      <w:r>
        <w:t>,</w:t>
      </w:r>
      <w:r>
        <w:t xml:space="preserv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w:t>
      </w:r>
      <w:r w:rsidR="005C05BF">
        <w:t>colour</w:t>
      </w:r>
      <w:r w:rsidR="00C97221">
        <w:t xml:space="preserve"> is green </w:t>
      </w:r>
      <w:r w:rsidR="00C80310" w:rsidRPr="00EF7539">
        <w:t>(</w:t>
      </w:r>
      <w:r w:rsidR="00C80310">
        <w:t>i.e.</w:t>
      </w:r>
      <w:r>
        <w:t>,</w:t>
      </w:r>
      <w:r>
        <w:t xml:space="preserve"> rainfall totals between 10 and 30 mm/12h</w:t>
      </w:r>
      <w:r w:rsidR="00C80310" w:rsidRPr="00EF7539">
        <w:t>)</w:t>
      </w:r>
      <w:r w:rsidR="00531E22">
        <w:t>.</w:t>
      </w:r>
      <w:r w:rsidR="00F72728">
        <w:t xml:space="preserve"> </w:t>
      </w:r>
      <w:r w:rsidR="00C64631">
        <w:t xml:space="preserve"> It is </w:t>
      </w:r>
      <w:r>
        <w:t>noteworth</w:t>
      </w:r>
      <w:r w:rsidR="00C64631">
        <w:t xml:space="preserve">y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9C067E">
        <w:t>In “La Costa”</w:t>
      </w:r>
      <w:r w:rsidR="00301F09">
        <w:t xml:space="preserve">, </w:t>
      </w:r>
      <w:r w:rsidR="00274EE2">
        <w:t xml:space="preserve">the rainfall totals in ecPoint are </w:t>
      </w:r>
      <w:r w:rsidR="006229D4">
        <w:t>lower</w:t>
      </w:r>
      <w:r w:rsidR="00274EE2">
        <w:t xml:space="preserve"> than </w:t>
      </w:r>
      <w:r>
        <w:t xml:space="preserve">those </w:t>
      </w:r>
      <w:r>
        <w:t xml:space="preserve">in ENS. </w:t>
      </w:r>
      <w:r>
        <w:t>This is because</w:t>
      </w:r>
      <w:r w:rsidR="00274EE2">
        <w:t xml:space="preserv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931024">
        <w:t xml:space="preserve">Whil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Content>
          <w:r w:rsidR="00E330D9" w:rsidRPr="00E330D9">
            <w:rPr>
              <w:color w:val="000000"/>
            </w:rPr>
            <w:t>(2021b)</w:t>
          </w:r>
        </w:sdtContent>
      </w:sdt>
      <w:r w:rsidR="00661AD0">
        <w:rPr>
          <w:color w:val="000000"/>
        </w:rPr>
        <w:t xml:space="preserve"> </w:t>
      </w:r>
      <w:r w:rsidR="00977097">
        <w:rPr>
          <w:color w:val="000000"/>
        </w:rPr>
        <w:t>showe</w:t>
      </w:r>
      <w:r w:rsidR="00931024">
        <w:rPr>
          <w:color w:val="000000"/>
        </w:rPr>
        <w:t>d</w:t>
      </w:r>
      <w:r w:rsidR="00977097">
        <w:rPr>
          <w:color w:val="000000"/>
        </w:rPr>
        <w:t xml:space="preserve">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931024">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931024">
        <w:t xml:space="preserve">, it is interesting to compare how ENS and ecPoint perform </w:t>
      </w:r>
      <w:r w:rsidR="00D42C86">
        <w:t>in the</w:t>
      </w:r>
      <w:r w:rsidR="00D42C86">
        <w:t xml:space="preserve"> prediction of rainfall in Ecuador. </w:t>
      </w:r>
      <w:r w:rsidR="00D42C86">
        <w:fldChar w:fldCharType="begin"/>
      </w:r>
      <w:r w:rsidR="00D42C86">
        <w:instrText xml:space="preserve"> REF _Ref151114080 \h </w:instrText>
      </w:r>
      <w:r w:rsidR="00D42C86">
        <w:fldChar w:fldCharType="separate"/>
      </w:r>
      <w:r w:rsidR="00D42C86" w:rsidRPr="006B213F">
        <w:rPr>
          <w:b/>
          <w:bCs/>
        </w:rPr>
        <w:t xml:space="preserve">Figure </w:t>
      </w:r>
      <w:r w:rsidR="00D42C86">
        <w:rPr>
          <w:b/>
          <w:bCs/>
          <w:noProof/>
        </w:rPr>
        <w:t>6</w:t>
      </w:r>
      <w:r w:rsidR="00D42C86">
        <w:fldChar w:fldCharType="end"/>
      </w:r>
      <w:proofErr w:type="gramStart"/>
      <w:r w:rsidR="005D18F1" w:rsidRPr="005D18F1">
        <w:rPr>
          <w:b/>
          <w:bCs/>
        </w:rPr>
        <w:t>a</w:t>
      </w:r>
      <w:r w:rsidR="005D18F1">
        <w:t xml:space="preserve"> </w:t>
      </w:r>
      <w:r w:rsidR="00F76A58">
        <w:t>and</w:t>
      </w:r>
      <w:proofErr w:type="gramEnd"/>
      <w:r w:rsidR="00F76A58">
        <w:t xml:space="preserve"> </w:t>
      </w:r>
      <w:r w:rsidR="00F76A58">
        <w:fldChar w:fldCharType="begin"/>
      </w:r>
      <w:r w:rsidR="00F76A58">
        <w:instrText xml:space="preserve"> REF _Ref151114080 \h </w:instrText>
      </w:r>
      <w:r w:rsidR="00F76A58">
        <w:fldChar w:fldCharType="separate"/>
      </w:r>
      <w:r w:rsidR="00F76A58" w:rsidRPr="006B213F">
        <w:rPr>
          <w:b/>
          <w:bCs/>
        </w:rPr>
        <w:t xml:space="preserve">Figure </w:t>
      </w:r>
      <w:r w:rsidR="00F76A58">
        <w:rPr>
          <w:b/>
          <w:bCs/>
          <w:noProof/>
        </w:rPr>
        <w:t>6</w:t>
      </w:r>
      <w:r w:rsidR="00F76A58">
        <w:fldChar w:fldCharType="end"/>
      </w:r>
      <w:r w:rsidR="00F76A58">
        <w:rPr>
          <w:b/>
          <w:bCs/>
        </w:rPr>
        <w:t>b</w:t>
      </w:r>
      <w:r w:rsidR="00F76A58">
        <w:t xml:space="preserve"> </w:t>
      </w:r>
      <w:r w:rsidR="005D18F1">
        <w:t xml:space="preserve">shows 2020’s 12-hourly rainfall average </w:t>
      </w:r>
      <w:r w:rsidR="00E06867">
        <w:t>from SYNOP observations (in grey) and forecasts (ENS in red and ecPoint in blue)</w:t>
      </w:r>
      <w:r w:rsidR="00E95FAD">
        <w:t>, respectively, for la Costa“ and “La Sierra</w:t>
      </w:r>
      <w:r w:rsidR="00E95FAD">
        <w:t>”.</w:t>
      </w:r>
      <w:r w:rsidR="00E06867">
        <w:t xml:space="preserve"> </w:t>
      </w:r>
      <w:r w:rsidR="004D78D7">
        <w:t>There is no degradation in performance with lead time</w:t>
      </w:r>
      <w:r>
        <w:t>s</w:t>
      </w:r>
      <w:r>
        <w:t xml:space="preserve"> up to day 10</w:t>
      </w:r>
      <w:r w:rsidR="00D95373">
        <w:t>,</w:t>
      </w:r>
      <w:r w:rsidR="004D78D7">
        <w:t xml:space="preserve"> and both forecasting system</w:t>
      </w:r>
      <w:r>
        <w:t>s</w:t>
      </w:r>
      <w:r>
        <w:t xml:space="preserve"> reproduce </w:t>
      </w:r>
      <w:r w:rsidR="00D95373">
        <w:t>the fact that Ecuador’s rainfall is affected by a diurnal cycle.</w:t>
      </w:r>
      <w:r w:rsidR="00F572E3">
        <w:t xml:space="preserve"> However</w:t>
      </w:r>
      <w:r w:rsidR="00F572E3">
        <w:t xml:space="preserve">, neither ENS nor ecPoint </w:t>
      </w:r>
      <w:r w:rsidR="00BB4F93">
        <w:t>can</w:t>
      </w:r>
      <w:r w:rsidR="00BF0C9E">
        <w:t xml:space="preserve"> </w:t>
      </w:r>
      <w:r w:rsidR="0036011C">
        <w:t>correctly represent</w:t>
      </w:r>
      <w:r w:rsidR="00BF0C9E">
        <w:t xml:space="preserve"> the peaks</w:t>
      </w:r>
      <w:r w:rsidR="003C451F">
        <w:t xml:space="preserve"> and </w:t>
      </w:r>
      <w:r w:rsidR="00BF0C9E">
        <w:t>troughs of the</w:t>
      </w:r>
      <w:r w:rsidR="00DC150F">
        <w:t xml:space="preserve"> </w:t>
      </w:r>
      <w:r w:rsidR="00BF0C9E">
        <w:t>diurnal cycle</w:t>
      </w:r>
      <w:r>
        <w:t xml:space="preserve"> of rainfall</w:t>
      </w:r>
      <w:r w:rsidR="001F413C">
        <w:t xml:space="preserve">. </w:t>
      </w:r>
      <w:r w:rsidR="001F413C">
        <w:t xml:space="preserve">While in “La Costa” </w:t>
      </w:r>
      <w:r w:rsidR="000C6082">
        <w:t>ENS represent</w:t>
      </w:r>
      <w:r w:rsidR="001F413C">
        <w:t>s exceptionally well</w:t>
      </w:r>
      <w:r w:rsidR="000C6082">
        <w:t xml:space="preserve"> the rainfall peaks during night</w:t>
      </w:r>
      <w:r w:rsidR="001F413C">
        <w:t xml:space="preserve">time, </w:t>
      </w:r>
      <w:r w:rsidR="003C27A8">
        <w:t xml:space="preserve">it </w:t>
      </w:r>
      <w:r w:rsidR="00BB4F93">
        <w:t>significantly overestimates</w:t>
      </w:r>
      <w:r w:rsidR="003C27A8">
        <w:t xml:space="preserve"> the rainfall over daytime</w:t>
      </w:r>
      <w:r w:rsidR="00E95FAD">
        <w:t xml:space="preserve"> (</w:t>
      </w:r>
      <w:r w:rsidR="00E95FAD">
        <w:fldChar w:fldCharType="begin"/>
      </w:r>
      <w:r w:rsidR="00E95FAD">
        <w:instrText xml:space="preserve"> REF _Ref151114080 \h </w:instrText>
      </w:r>
      <w:r w:rsidR="00E95FAD">
        <w:fldChar w:fldCharType="separate"/>
      </w:r>
      <w:r w:rsidR="00E95FAD" w:rsidRPr="006B213F">
        <w:rPr>
          <w:b/>
          <w:bCs/>
        </w:rPr>
        <w:t xml:space="preserve">Figure </w:t>
      </w:r>
      <w:r w:rsidR="00E95FAD">
        <w:rPr>
          <w:b/>
          <w:bCs/>
          <w:noProof/>
        </w:rPr>
        <w:t>6</w:t>
      </w:r>
      <w:r w:rsidR="00E95FAD">
        <w:fldChar w:fldCharType="end"/>
      </w:r>
      <w:r w:rsidR="00E95FAD" w:rsidRPr="005D18F1">
        <w:rPr>
          <w:b/>
          <w:bCs/>
        </w:rPr>
        <w:t>a</w:t>
      </w:r>
      <w:r w:rsidR="00E95FAD">
        <w:t>).</w:t>
      </w:r>
      <w:r w:rsidR="00B519DF">
        <w:t xml:space="preserve"> </w:t>
      </w:r>
      <w:r w:rsidR="00027F6B">
        <w:t>With</w:t>
      </w:r>
      <w:r w:rsidR="001B4BD7">
        <w:t xml:space="preserve"> the aim of reducing the daytime bias, </w:t>
      </w:r>
      <w:r w:rsidR="00027F6B">
        <w:t>ecPoint</w:t>
      </w:r>
      <w:r w:rsidR="001B4BD7">
        <w:t xml:space="preserve"> </w:t>
      </w:r>
      <w:r>
        <w:t xml:space="preserve">unnecessarily reduces the nighttime rainfall </w:t>
      </w:r>
      <w:r w:rsidR="001B4BD7">
        <w:t>and reduces</w:t>
      </w:r>
      <w:r w:rsidR="00027F6B">
        <w:t xml:space="preserve"> the overall amplitude of the rainfall’s diurnal cycle</w:t>
      </w:r>
      <w:r w:rsidR="00BB4F93">
        <w:t>. This is because for 12-hourly</w:t>
      </w:r>
      <w:r w:rsidR="001B4BD7">
        <w:t xml:space="preserve"> </w:t>
      </w:r>
      <w:r w:rsidR="00BB4F93">
        <w:t xml:space="preserve">rainfall, ecPoint makes no distinction between rainfall at different times of the day. </w:t>
      </w:r>
      <w:r w:rsidR="002631FC">
        <w:fldChar w:fldCharType="begin"/>
      </w:r>
      <w:r w:rsidR="002631FC">
        <w:instrText xml:space="preserve"> REF _Ref151114080 \h </w:instrText>
      </w:r>
      <w:r w:rsidR="002631FC">
        <w:fldChar w:fldCharType="separate"/>
      </w:r>
      <w:r w:rsidR="002631FC" w:rsidRPr="006B213F">
        <w:rPr>
          <w:b/>
          <w:bCs/>
        </w:rPr>
        <w:t xml:space="preserve">Figure </w:t>
      </w:r>
      <w:r w:rsidR="002631FC">
        <w:rPr>
          <w:b/>
          <w:bCs/>
          <w:noProof/>
        </w:rPr>
        <w:t>6</w:t>
      </w:r>
      <w:r w:rsidR="002631FC">
        <w:fldChar w:fldCharType="end"/>
      </w:r>
      <w:r w:rsidR="002631FC" w:rsidRPr="00103AE4">
        <w:rPr>
          <w:b/>
          <w:bCs/>
        </w:rPr>
        <w:t>c</w:t>
      </w:r>
      <w:r w:rsidR="002631FC">
        <w:t xml:space="preserve"> shows how</w:t>
      </w:r>
      <w:r w:rsidR="002631FC">
        <w:t xml:space="preserve"> </w:t>
      </w:r>
      <w:r w:rsidR="00AF1845">
        <w:t xml:space="preserve">ENS predicts </w:t>
      </w:r>
      <w:r w:rsidR="005453DB">
        <w:t>most of</w:t>
      </w:r>
      <w:r w:rsidR="00D37F39">
        <w:t xml:space="preserve"> the rainfall during nighttime </w:t>
      </w:r>
      <w:r w:rsidR="00D37F39">
        <w:t xml:space="preserve">on </w:t>
      </w:r>
      <w:r w:rsidR="00D37F39">
        <w:t>the wester</w:t>
      </w:r>
      <w:r w:rsidR="00AF1845">
        <w:t>n</w:t>
      </w:r>
      <w:r w:rsidR="00D37F39">
        <w:t xml:space="preserve"> slopes of the Ande, </w:t>
      </w:r>
      <w:r w:rsidR="00AF1845">
        <w:t>while</w:t>
      </w:r>
      <w:r w:rsidR="00D37F39">
        <w:t xml:space="preserve"> </w:t>
      </w:r>
      <w:r w:rsidR="00AF1845">
        <w:t xml:space="preserve">ecPoint tends to remove most </w:t>
      </w:r>
      <w:r w:rsidR="00AF1845">
        <w:t>of the rainfall</w:t>
      </w:r>
      <w:r>
        <w:t>,</w:t>
      </w:r>
      <w:r w:rsidR="00103AE4">
        <w:t xml:space="preserve"> leaving the rainfall in the Pacific coast mostly unchanged</w:t>
      </w:r>
      <w:r w:rsidR="00FD3E1B">
        <w:t xml:space="preserve"> (</w:t>
      </w:r>
      <w:r w:rsidR="00FD3E1B">
        <w:fldChar w:fldCharType="begin"/>
      </w:r>
      <w:r w:rsidR="00FD3E1B">
        <w:instrText xml:space="preserve"> REF _Ref151114080 \h </w:instrText>
      </w:r>
      <w:r w:rsidR="00FD3E1B">
        <w:fldChar w:fldCharType="separate"/>
      </w:r>
      <w:r w:rsidR="00FD3E1B" w:rsidRPr="006B213F">
        <w:rPr>
          <w:b/>
          <w:bCs/>
        </w:rPr>
        <w:t xml:space="preserve">Figure </w:t>
      </w:r>
      <w:r w:rsidR="00FD3E1B">
        <w:rPr>
          <w:b/>
          <w:bCs/>
          <w:noProof/>
        </w:rPr>
        <w:t>6</w:t>
      </w:r>
      <w:r w:rsidR="00FD3E1B">
        <w:fldChar w:fldCharType="end"/>
      </w:r>
      <w:r w:rsidR="00FD3E1B">
        <w:rPr>
          <w:b/>
          <w:bCs/>
        </w:rPr>
        <w:t>e</w:t>
      </w:r>
      <w:r w:rsidR="00FD3E1B">
        <w:t>)</w:t>
      </w:r>
      <w:r w:rsidR="00103AE4">
        <w:t xml:space="preserve">. </w:t>
      </w:r>
      <w:r w:rsidR="00FD3E1B">
        <w:t xml:space="preserve">During </w:t>
      </w:r>
      <w:r>
        <w:t xml:space="preserve">the daytime, the </w:t>
      </w:r>
      <w:r w:rsidR="008F1558">
        <w:t>ENS still produces high amounts of rainfall</w:t>
      </w:r>
      <w:r>
        <w:t xml:space="preserve">, </w:t>
      </w:r>
      <w:r w:rsidR="007B1931">
        <w:t xml:space="preserve">primarily </w:t>
      </w:r>
      <w:r w:rsidR="008F1558">
        <w:t>on the western slopes of the Ande (</w:t>
      </w:r>
      <w:r w:rsidR="008F1558">
        <w:fldChar w:fldCharType="begin"/>
      </w:r>
      <w:r w:rsidR="008F1558">
        <w:instrText xml:space="preserve"> REF _Ref151114080 \h </w:instrText>
      </w:r>
      <w:r w:rsidR="008F1558">
        <w:fldChar w:fldCharType="separate"/>
      </w:r>
      <w:r w:rsidR="008F1558" w:rsidRPr="006B213F">
        <w:rPr>
          <w:b/>
          <w:bCs/>
        </w:rPr>
        <w:t xml:space="preserve">Figure </w:t>
      </w:r>
      <w:r w:rsidR="008F1558">
        <w:rPr>
          <w:b/>
          <w:bCs/>
          <w:noProof/>
        </w:rPr>
        <w:t>6</w:t>
      </w:r>
      <w:r w:rsidR="008F1558">
        <w:fldChar w:fldCharType="end"/>
      </w:r>
      <w:r w:rsidR="008F1558">
        <w:rPr>
          <w:b/>
          <w:bCs/>
        </w:rPr>
        <w:t>d</w:t>
      </w:r>
      <w:r w:rsidR="008F1558">
        <w:t>)</w:t>
      </w:r>
      <w:r w:rsidR="0061487C">
        <w:t xml:space="preserve">. </w:t>
      </w:r>
      <w:r w:rsidR="007B1931">
        <w:t xml:space="preserve">ecPoint </w:t>
      </w:r>
      <w:r w:rsidR="00DD6201">
        <w:t>applies a general reduction in rainfall in “La Costa’ (</w:t>
      </w:r>
      <w:r w:rsidR="00DD6201">
        <w:fldChar w:fldCharType="begin"/>
      </w:r>
      <w:r w:rsidR="00DD6201">
        <w:instrText xml:space="preserve"> REF _Ref151114080 \h </w:instrText>
      </w:r>
      <w:r w:rsidR="00DD6201">
        <w:fldChar w:fldCharType="separate"/>
      </w:r>
      <w:r w:rsidR="00DD6201" w:rsidRPr="006B213F">
        <w:rPr>
          <w:b/>
          <w:bCs/>
        </w:rPr>
        <w:t xml:space="preserve">Figure </w:t>
      </w:r>
      <w:r w:rsidR="00DD6201">
        <w:rPr>
          <w:b/>
          <w:bCs/>
          <w:noProof/>
        </w:rPr>
        <w:t>6</w:t>
      </w:r>
      <w:r w:rsidR="00DD6201">
        <w:fldChar w:fldCharType="end"/>
      </w:r>
      <w:r w:rsidR="00DD6201">
        <w:rPr>
          <w:b/>
          <w:bCs/>
        </w:rPr>
        <w:t>f</w:t>
      </w:r>
      <w:r w:rsidR="00DD6201">
        <w:t>).</w:t>
      </w:r>
      <w:r w:rsidR="002E6148">
        <w:t xml:space="preserve"> I</w:t>
      </w:r>
      <w:r w:rsidR="006676A4">
        <w:t xml:space="preserve">t </w:t>
      </w:r>
      <w:r w:rsidR="0036011C">
        <w:t>can be</w:t>
      </w:r>
      <w:r w:rsidR="006676A4">
        <w:t xml:space="preserve"> observed that ecPoint’s </w:t>
      </w:r>
      <w:r w:rsidR="00CC1128">
        <w:t>overall rainfall average</w:t>
      </w:r>
      <w:r w:rsidR="004E0702">
        <w:t xml:space="preserve"> (blue dashed line</w:t>
      </w:r>
      <w:r w:rsidR="002E6148">
        <w:t xml:space="preserve"> in</w:t>
      </w:r>
      <w:r w:rsidR="004E0702">
        <w:t>)</w:t>
      </w:r>
      <w:r w:rsidR="00CC1128">
        <w:t xml:space="preserve"> </w:t>
      </w:r>
      <w:r w:rsidR="004E0702">
        <w:t xml:space="preserve">is closer than </w:t>
      </w:r>
      <w:r>
        <w:t xml:space="preserve">that of ENS </w:t>
      </w:r>
      <w:r>
        <w:t>(red dashed line) to the observed average (grey dashed line).</w:t>
      </w:r>
      <w:r w:rsidR="0036011C">
        <w:t xml:space="preserve"> In “La Sierra”</w:t>
      </w:r>
      <w:r w:rsidR="00AA7280">
        <w:t xml:space="preserve">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b</w:t>
      </w:r>
      <w:r w:rsidR="00AA7280">
        <w:t>)</w:t>
      </w:r>
      <w:r w:rsidR="0036011C">
        <w:t xml:space="preserve">, </w:t>
      </w:r>
      <w:r w:rsidR="009722EC">
        <w:t xml:space="preserve">although again ecPoint’s overall rainfall average is closer than ENS to the observed average, </w:t>
      </w:r>
      <w:r w:rsidR="0036011C">
        <w:t xml:space="preserve">both </w:t>
      </w:r>
      <w:r w:rsidR="0036011C">
        <w:lastRenderedPageBreak/>
        <w:t xml:space="preserve">forecasts significantly overestimate </w:t>
      </w:r>
      <w:r w:rsidR="009722EC">
        <w:t>the absolute values of</w:t>
      </w:r>
      <w:r w:rsidR="007824E9">
        <w:t xml:space="preserve"> daytime and nighttime </w:t>
      </w:r>
      <w:r w:rsidR="004F5F9B">
        <w:t>rainfall</w:t>
      </w:r>
      <w:r w:rsidR="009722EC">
        <w:t xml:space="preserve"> and the amplitude of the observed rainfall diurnal cycle.</w:t>
      </w:r>
      <w:r w:rsidR="00AA7280">
        <w:t xml:space="preserve"> In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 xml:space="preserve">c </w:t>
      </w:r>
      <w:r w:rsidR="00AA7280" w:rsidRPr="00AA7280">
        <w:t xml:space="preserve">to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f</w:t>
      </w:r>
      <w:r w:rsidR="00AA7280" w:rsidRPr="00AA7280">
        <w:t xml:space="preserve">, </w:t>
      </w:r>
      <w:r w:rsidR="00D5176C">
        <w:t xml:space="preserve">it can be observed that ecPoint applies a </w:t>
      </w:r>
      <w:r w:rsidR="00D5176C">
        <w:t xml:space="preserve">reduction in the rainfall forecasts generalized over the entire region. </w:t>
      </w:r>
    </w:p>
    <w:p w14:paraId="3E9D5CC7" w14:textId="77777777" w:rsidR="00D81B81" w:rsidRDefault="00000000" w:rsidP="004B24B6">
      <w:pPr>
        <w:pStyle w:val="Titolo1"/>
      </w:pPr>
      <w:r w:rsidRPr="005020BC">
        <w:t>Methods</w:t>
      </w:r>
      <w:r>
        <w:t xml:space="preserve"> for the verification analysis</w:t>
      </w:r>
    </w:p>
    <w:p w14:paraId="3C5050B0" w14:textId="7E66B700" w:rsidR="002E0950" w:rsidRDefault="00000000" w:rsidP="00E55896">
      <w:r w:rsidRPr="005020BC">
        <w:t>The two main attributes of any probabilistic forecast</w:t>
      </w:r>
      <w:r>
        <w:t>ing system</w:t>
      </w:r>
      <w:r w:rsidRPr="005020BC">
        <w:t xml:space="preserve"> are reliability and discrimination ability, which together</w:t>
      </w:r>
      <w:r>
        <w:t xml:space="preserve"> </w:t>
      </w:r>
      <w:r w:rsidRPr="005020BC">
        <w:t xml:space="preserve">determine </w:t>
      </w:r>
      <w:r w:rsidR="00060959" w:rsidRPr="00060959">
        <w:rPr>
          <w:color w:val="000000"/>
        </w:rPr>
        <w:t>the</w:t>
      </w:r>
      <w:r>
        <w:t xml:space="preserve"> </w:t>
      </w:r>
      <w:r w:rsidR="00060959" w:rsidRPr="00060959">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E330D9" w:rsidRPr="00E330D9">
            <w:rPr>
              <w:color w:val="000000"/>
            </w:rPr>
            <w:t>(Jolliffe and Stephenson 2011)</w:t>
          </w:r>
        </w:sdtContent>
      </w:sdt>
      <w:r w:rsidRPr="005020BC">
        <w:t xml:space="preserve">. </w:t>
      </w:r>
      <w:r w:rsidR="00A83133">
        <w:t xml:space="preserve">When verifying rainfall forecasts, </w:t>
      </w:r>
      <w:r>
        <w:t>the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exceeding </w:t>
      </w:r>
      <w:r w:rsidR="001B69A7">
        <w:t xml:space="preserve">a </w:t>
      </w:r>
      <w:r w:rsidR="00992BB5">
        <w:t>certain</w:t>
      </w:r>
      <w:r w:rsidR="00E72879">
        <w:t xml:space="preserve"> accumulation period</w:t>
      </w:r>
      <w:r>
        <w:t xml:space="preserve"> </w:t>
      </w:r>
      <w:r>
        <w:t>(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342FB4">
        <w:t>v</w:t>
      </w:r>
      <w:r w:rsidR="00F75D05">
        <w:t xml:space="preserve">erifying </w:t>
      </w:r>
      <w:r w:rsidR="00D938E9">
        <w:t>rainfall threshold</w:t>
      </w:r>
      <w:r w:rsidR="00F75D05">
        <w:t xml:space="preserve"> (</w:t>
      </w:r>
      <w:r w:rsidR="00D938E9">
        <w:t>VRT</w:t>
      </w:r>
      <w:r w:rsidR="00F75D05">
        <w:t>)</w:t>
      </w:r>
      <w:r w:rsidRPr="003E4032">
        <w:t xml:space="preserve">. </w:t>
      </w:r>
      <w:r w:rsidRPr="003E4032">
        <w:t xml:space="preserve">Reliability measures </w:t>
      </w:r>
      <w:r>
        <w:t xml:space="preserve">whether </w:t>
      </w:r>
      <w:r w:rsidR="00A85008">
        <w:t>the</w:t>
      </w:r>
      <w:r>
        <w:t xml:space="preserve"> </w:t>
      </w:r>
      <w:r w:rsidR="00FC6C63">
        <w:t>chosen</w:t>
      </w:r>
      <w:r w:rsidR="008875C0">
        <w:t xml:space="preserve"> </w:t>
      </w:r>
      <w:r w:rsidR="00D938E9">
        <w:t>VRT</w:t>
      </w:r>
      <w:r w:rsidRPr="003E4032">
        <w:t xml:space="preserve"> is predicted with a probability that equals the average frequency at </w:t>
      </w:r>
      <w:r>
        <w:rPr>
          <w:color w:val="000000"/>
        </w:rPr>
        <w:t xml:space="preserve">which </w:t>
      </w:r>
      <w:r w:rsidR="00060959" w:rsidRPr="00060959">
        <w:rPr>
          <w:color w:val="000000"/>
        </w:rPr>
        <w:t>such an</w:t>
      </w:r>
      <w:r w:rsidRPr="003E4032">
        <w:t xml:space="preserve"> event is observed. Discrimination measures the ability of a forecasting system to distinguish situations </w:t>
      </w:r>
      <w:r>
        <w:t>that lead</w:t>
      </w:r>
      <w:r w:rsidRPr="003E4032">
        <w:t xml:space="preserve"> to events</w:t>
      </w:r>
      <w:r w:rsidR="00842BB1">
        <w:t xml:space="preserve"> exceeding the </w:t>
      </w:r>
      <w:r w:rsidR="00D938E9">
        <w:t>VRT</w:t>
      </w:r>
      <w:r w:rsidR="006D72C7">
        <w:t>.</w:t>
      </w:r>
      <w:r>
        <w:t xml:space="preserve"> </w:t>
      </w:r>
    </w:p>
    <w:p w14:paraId="6C7DD994" w14:textId="294839CA" w:rsidR="007502E8" w:rsidRPr="0019634F" w:rsidRDefault="00000000" w:rsidP="007E0D11">
      <w:pPr>
        <w:rPr>
          <w:u w:val="single"/>
        </w:rPr>
      </w:pPr>
      <w:r>
        <w:t xml:space="preserve">This study has </w:t>
      </w:r>
      <w:r w:rsidRPr="003120CC">
        <w:t xml:space="preserve">two main </w:t>
      </w:r>
      <w:r w:rsidR="002E0950" w:rsidRPr="003120CC">
        <w:t>challenges</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use</w:t>
      </w:r>
      <w:r>
        <w:t>d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because</w:t>
      </w:r>
      <w:r w:rsidR="007579E6" w:rsidRPr="003120CC">
        <w:t xml:space="preserve"> they</w:t>
      </w:r>
      <w:r w:rsidR="002D516F" w:rsidRPr="003120CC">
        <w:t xml:space="preserve"> </w:t>
      </w:r>
      <w:r w:rsidR="00793E5B" w:rsidRPr="003120CC">
        <w:t>are</w:t>
      </w:r>
      <w:r w:rsidR="00943131" w:rsidRPr="003120CC">
        <w:t xml:space="preserve"> not known</w:t>
      </w:r>
      <w:r w:rsidR="00793E5B" w:rsidRPr="003120CC">
        <w:t xml:space="preserve"> to the authors</w:t>
      </w:r>
      <w:r w:rsidR="00143689" w:rsidRPr="003120CC">
        <w:t xml:space="preserve">. </w:t>
      </w:r>
      <w:r w:rsidR="00042E50">
        <w:t xml:space="preserve">The pink area in the flowchart in </w:t>
      </w:r>
      <w:r w:rsidR="00042E50">
        <w:fldChar w:fldCharType="begin"/>
      </w:r>
      <w:r w:rsidR="00042E50">
        <w:instrText xml:space="preserve"> REF _Ref147158533 \h </w:instrText>
      </w:r>
      <w:r w:rsidR="00042E50">
        <w:fldChar w:fldCharType="separate"/>
      </w:r>
      <w:r w:rsidR="00042E50" w:rsidRPr="000479C1">
        <w:rPr>
          <w:b/>
          <w:bCs/>
        </w:rPr>
        <w:t xml:space="preserve">Figure </w:t>
      </w:r>
      <w:r w:rsidR="00042E50">
        <w:rPr>
          <w:b/>
          <w:bCs/>
          <w:noProof/>
        </w:rPr>
        <w:t>7</w:t>
      </w:r>
      <w:r w:rsidR="00042E50">
        <w:fldChar w:fldCharType="end"/>
      </w:r>
      <w:r w:rsidR="00042E50">
        <w:t xml:space="preserve"> provides a graphical representation of </w:t>
      </w:r>
      <w:r w:rsidR="00E86827">
        <w:t xml:space="preserve">the steps described in section </w:t>
      </w:r>
      <w:r w:rsidR="00521634" w:rsidRPr="003120CC">
        <w:fldChar w:fldCharType="begin"/>
      </w:r>
      <w:r w:rsidR="00521634" w:rsidRPr="003120CC">
        <w:instrText xml:space="preserve"> REF _Ref147157244 \r \h </w:instrText>
      </w:r>
      <w:r w:rsidR="00521634" w:rsidRPr="003120CC">
        <w:fldChar w:fldCharType="separate"/>
      </w:r>
      <w:r w:rsidR="00521634">
        <w:t>4.1</w:t>
      </w:r>
      <w:r w:rsidR="00521634" w:rsidRPr="003120CC">
        <w:fldChar w:fldCharType="end"/>
      </w:r>
      <w:r w:rsidR="00FA3F7A">
        <w:t xml:space="preserve">. </w:t>
      </w:r>
      <w:r w:rsidR="0023055C" w:rsidRPr="003120CC">
        <w:rPr>
          <w:rStyle w:val="xxxxxcontentpasted0"/>
          <w:bdr w:val="none" w:sz="0" w:space="0" w:color="auto" w:frame="1"/>
          <w:shd w:val="clear" w:color="auto" w:fill="FFFFFF"/>
        </w:rPr>
        <w:t>Because we convert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w:t>
      </w:r>
      <w:r>
        <w:rPr>
          <w:rStyle w:val="xxxxxcontentpasted0"/>
        </w:rPr>
        <w:t xml:space="preserve"> forecasts,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w:t>
      </w:r>
      <w:r w:rsidR="005B55BA">
        <w:rPr>
          <w:rStyle w:val="xxxxxcontentpasted0"/>
          <w:bdr w:val="none" w:sz="0" w:space="0" w:color="auto" w:frame="1"/>
          <w:shd w:val="clear" w:color="auto" w:fill="FFFFFF"/>
        </w:rPr>
        <w:t>reliability</w:t>
      </w:r>
      <w:r w:rsidR="00056B48">
        <w:rPr>
          <w:rStyle w:val="xxxxxcontentpasted0"/>
          <w:bdr w:val="none" w:sz="0" w:space="0" w:color="auto" w:frame="1"/>
          <w:shd w:val="clear" w:color="auto" w:fill="FFFFFF"/>
        </w:rPr>
        <w:t xml:space="preserve"> of the system</w:t>
      </w:r>
      <w:r w:rsidR="0023055C" w:rsidRPr="003120CC">
        <w:rPr>
          <w:rStyle w:val="xxxxxcontentpasted0"/>
          <w:bdr w:val="none" w:sz="0" w:space="0" w:color="auto" w:frame="1"/>
          <w:shd w:val="clear" w:color="auto" w:fill="FFFFFF"/>
        </w:rPr>
        <w:t>, indicating whether the system is</w:t>
      </w:r>
      <w:r>
        <w:rPr>
          <w:rStyle w:val="xxxxxcontentpasted0"/>
        </w:rPr>
        <w:t xml:space="preserve">, on average, under- or overforecasting the </w:t>
      </w:r>
      <w:r w:rsidR="0022145C">
        <w:rPr>
          <w:rStyle w:val="xxxxxcontentpasted0"/>
          <w:bdr w:val="none" w:sz="0" w:space="0" w:color="auto" w:frame="1"/>
          <w:shd w:val="clear" w:color="auto" w:fill="FFFFFF"/>
        </w:rPr>
        <w:t>VRT</w:t>
      </w:r>
      <w:r w:rsidR="0023055C" w:rsidRPr="003120CC">
        <w:rPr>
          <w:rStyle w:val="xxxxxcontentpasted0"/>
          <w:bdr w:val="none" w:sz="0" w:space="0" w:color="auto" w:frame="1"/>
          <w:shd w:val="clear" w:color="auto" w:fill="FFFFFF"/>
        </w:rPr>
        <w: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w:t>
      </w:r>
      <w:r w:rsidR="000256EC" w:rsidRPr="003120CC">
        <w:t xml:space="preserve">the </w:t>
      </w:r>
      <w:r w:rsidR="00971CDA" w:rsidRPr="003120CC">
        <w:t>discrimination ability</w:t>
      </w:r>
      <w:r w:rsidR="0019634F">
        <w:t xml:space="preserve"> and </w:t>
      </w:r>
      <w:r w:rsidR="0019634F" w:rsidRPr="003120CC">
        <w:t>the frequency bia</w:t>
      </w:r>
      <w:r w:rsidR="0019634F">
        <w:t>s</w:t>
      </w:r>
      <w:r w:rsidR="00971CDA" w:rsidRPr="003120CC">
        <w:t xml:space="preserve"> </w:t>
      </w:r>
      <w:r w:rsidR="003120CC" w:rsidRPr="003120CC">
        <w:t>of</w:t>
      </w:r>
      <w:r w:rsidR="00971CDA" w:rsidRPr="003120CC">
        <w:t xml:space="preserve"> ENS and ecPoint rainfall forecasts</w:t>
      </w:r>
      <w:r w:rsidR="00EF14BE" w:rsidRPr="003120CC">
        <w:t xml:space="preserve"> in identifying areas at risk of flash floods.</w:t>
      </w:r>
      <w:r w:rsidR="00521634">
        <w:t xml:space="preserve"> The green area in the flowchart in </w:t>
      </w:r>
      <w:r w:rsidR="00521634">
        <w:fldChar w:fldCharType="begin"/>
      </w:r>
      <w:r w:rsidR="00521634">
        <w:instrText xml:space="preserve"> REF _Ref147158533 \h </w:instrText>
      </w:r>
      <w:r w:rsidR="00521634">
        <w:fldChar w:fldCharType="separate"/>
      </w:r>
      <w:r w:rsidR="00521634" w:rsidRPr="000479C1">
        <w:rPr>
          <w:b/>
          <w:bCs/>
        </w:rPr>
        <w:t xml:space="preserve">Figure </w:t>
      </w:r>
      <w:r w:rsidR="00521634">
        <w:rPr>
          <w:b/>
          <w:bCs/>
          <w:noProof/>
        </w:rPr>
        <w:t>7</w:t>
      </w:r>
      <w:r w:rsidR="00521634">
        <w:fldChar w:fldCharType="end"/>
      </w:r>
      <w:r w:rsidR="00521634">
        <w:t xml:space="preserve"> provides a graphical representation of the steps described in sections </w:t>
      </w:r>
      <w:r w:rsidR="00521634">
        <w:fldChar w:fldCharType="begin"/>
      </w:r>
      <w:r w:rsidR="00521634">
        <w:instrText xml:space="preserve"> REF _Ref149748568 \r \h </w:instrText>
      </w:r>
      <w:r w:rsidR="00521634">
        <w:fldChar w:fldCharType="separate"/>
      </w:r>
      <w:r w:rsidR="00521634">
        <w:t>4.2.1</w:t>
      </w:r>
      <w:r w:rsidR="00521634">
        <w:fldChar w:fldCharType="end"/>
      </w:r>
      <w:r w:rsidR="00521634">
        <w:t xml:space="preserve"> and </w:t>
      </w:r>
      <w:r w:rsidR="00521634">
        <w:fldChar w:fldCharType="begin"/>
      </w:r>
      <w:r w:rsidR="00521634">
        <w:instrText xml:space="preserve"> REF _Ref150806362 \r \h </w:instrText>
      </w:r>
      <w:r w:rsidR="00521634">
        <w:fldChar w:fldCharType="separate"/>
      </w:r>
      <w:r w:rsidR="00521634">
        <w:t>4.2.2</w:t>
      </w:r>
      <w:r w:rsidR="00521634">
        <w:fldChar w:fldCharType="end"/>
      </w:r>
      <w:r w:rsidR="00521634">
        <w:t>.</w:t>
      </w:r>
    </w:p>
    <w:p w14:paraId="218276C7" w14:textId="65FE7E4C" w:rsidR="00793E5B" w:rsidRPr="005020BC" w:rsidRDefault="00000000" w:rsidP="00793E5B">
      <w:pPr>
        <w:pStyle w:val="Titolo2"/>
      </w:pPr>
      <w:bookmarkStart w:id="28" w:name="_Ref147157244"/>
      <w:bookmarkStart w:id="29" w:name="_Ref149748464"/>
      <w:r w:rsidRPr="005020BC">
        <w:t>Defini</w:t>
      </w:r>
      <w:r>
        <w:t xml:space="preserve">tion of </w:t>
      </w:r>
      <w:r w:rsidR="00351E14">
        <w:t>the</w:t>
      </w:r>
      <w:r w:rsidRPr="006B47D8">
        <w:t xml:space="preserve"> </w:t>
      </w:r>
      <w:r>
        <w:t xml:space="preserve">verifying rainfall </w:t>
      </w:r>
      <w:bookmarkEnd w:id="28"/>
      <w:r w:rsidR="00D938E9">
        <w:t>threshold</w:t>
      </w:r>
      <w:r>
        <w:t>s</w:t>
      </w:r>
      <w:r w:rsidR="00351E14">
        <w:t xml:space="preserve"> (</w:t>
      </w:r>
      <w:r w:rsidR="00D938E9">
        <w:t>VRT</w:t>
      </w:r>
      <w:r w:rsidR="00351E14">
        <w:t>s)</w:t>
      </w:r>
      <w:bookmarkEnd w:id="29"/>
    </w:p>
    <w:p w14:paraId="1AB3307E" w14:textId="008630BF" w:rsidR="00C054E1" w:rsidRDefault="00000000"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rain gauges or radars), </w:t>
      </w:r>
      <w:r w:rsidR="00A21B98">
        <w:t xml:space="preserve">one can create the distribution of </w:t>
      </w:r>
      <w:r>
        <w:t xml:space="preserve">the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 xml:space="preserve">to </w:t>
      </w:r>
      <w:r>
        <w:t>the specific percentile</w:t>
      </w:r>
      <w:r w:rsidR="00806200">
        <w:t>s</w:t>
      </w:r>
      <w:r w:rsidR="00F10433">
        <w:t xml:space="preserve"> </w:t>
      </w:r>
      <w:r w:rsidR="00577B9B">
        <w:t>of</w:t>
      </w:r>
      <w:r w:rsidR="00F10433">
        <w:t xml:space="preserve"> the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w:t>
      </w:r>
      <w:r w:rsidR="000F609D">
        <w:t>s</w:t>
      </w:r>
      <w:r w:rsidR="000F609D">
        <w:t>ed</w:t>
      </w:r>
      <w:r w:rsidR="003E5584">
        <w:t>)</w:t>
      </w:r>
      <w:r w:rsidR="000F609D">
        <w:t xml:space="preserve"> rainfall totals</w:t>
      </w:r>
      <w:r w:rsidR="00233E8A" w:rsidRPr="008B3511">
        <w:t xml:space="preserve"> </w:t>
      </w:r>
      <w:r w:rsidR="000F609D">
        <w:t xml:space="preserve">that </w:t>
      </w:r>
      <w:r w:rsidR="00A91631" w:rsidRPr="00A91631">
        <w:rPr>
          <w:color w:val="000000"/>
        </w:rPr>
        <w:t>trigger</w:t>
      </w:r>
      <w:r w:rsidR="003E5584">
        <w:rPr>
          <w:color w:val="000000"/>
        </w:rPr>
        <w:t xml:space="preserve"> </w:t>
      </w:r>
      <w:r w:rsidR="000F609D">
        <w:t>flash floods</w:t>
      </w:r>
      <w:r w:rsidR="00961587">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E330D9" w:rsidRPr="00E330D9">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w:t>
      </w:r>
      <w:r w:rsidR="00E7391E">
        <w:t xml:space="preserve">the </w:t>
      </w:r>
      <w:r w:rsidR="00D938E9">
        <w:t>VRT</w:t>
      </w:r>
      <w:r w:rsidR="003B4E15">
        <w:t>s</w:t>
      </w:r>
      <w:r w:rsidR="00E7391E">
        <w:t xml:space="preserve"> </w:t>
      </w:r>
      <w:r w:rsidR="00E7391E" w:rsidRPr="008B3511">
        <w:t>can be defined</w:t>
      </w:r>
      <w:r w:rsidR="00E7391E">
        <w:t xml:space="preserve"> only</w:t>
      </w:r>
      <w:r w:rsidR="00E7391E" w:rsidRPr="008B3511">
        <w:t xml:space="preserve"> from gridded rainfall products such as reanalysis</w:t>
      </w:r>
      <w:r w:rsidR="003B4E15">
        <w:t xml:space="preserve"> such as </w:t>
      </w:r>
      <w:r w:rsidR="00E7391E">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E330D9" w:rsidRPr="00E330D9">
            <w:rPr>
              <w:color w:val="000000"/>
            </w:rPr>
            <w:t>(Hersbach et al. 2020)</w:t>
          </w:r>
        </w:sdtContent>
      </w:sdt>
      <w:r w:rsidR="00842F44">
        <w:t>,</w:t>
      </w:r>
      <w:r w:rsidR="00E7391E" w:rsidRPr="008B3511">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E330D9" w:rsidRPr="00E330D9">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E330D9" w:rsidRPr="00E330D9">
            <w:rPr>
              <w:color w:val="000000"/>
            </w:rPr>
            <w:t>(Beck et al. 2019)</w:t>
          </w:r>
        </w:sdtContent>
      </w:sdt>
      <w:r w:rsidR="008837D4">
        <w:t xml:space="preserve"> </w:t>
      </w:r>
      <w:r w:rsidR="00E7391E" w:rsidRPr="008837D4">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E330D9" w:rsidRPr="00E330D9">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because</w:t>
      </w:r>
      <w:r w:rsidR="0068290D" w:rsidRPr="008B3511">
        <w:t xml:space="preserve"> of the</w:t>
      </w:r>
      <w:r w:rsidR="0068290D">
        <w:t xml:space="preserve">ir </w:t>
      </w:r>
      <w:r w:rsidR="0068290D" w:rsidRPr="008B3511">
        <w:t>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E330D9" w:rsidRPr="00E330D9">
            <w:rPr>
              <w:color w:val="000000"/>
            </w:rPr>
            <w:t>(Tapiador et al. 2019)</w:t>
          </w:r>
        </w:sdtContent>
      </w:sdt>
      <w:r w:rsidR="00354208">
        <w:rPr>
          <w:color w:val="000000"/>
        </w:rPr>
        <w:t>.</w:t>
      </w:r>
    </w:p>
    <w:p w14:paraId="137647F0" w14:textId="6B65842B" w:rsidR="00AB1CB7" w:rsidRDefault="00000000" w:rsidP="0031031B">
      <w:r>
        <w:t xml:space="preserve">This study proposes a methodology </w:t>
      </w:r>
      <w:r w:rsidR="009252A5">
        <w:t xml:space="preserve">for creating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xml:space="preserve">, </w:t>
      </w:r>
      <w:r w:rsidR="006C0D8D">
        <w:t xml:space="preserve">pink </w:t>
      </w:r>
      <w:r w:rsidR="00C16812">
        <w:t>area</w:t>
      </w:r>
      <w:r w:rsidR="009252A5">
        <w:t>)</w:t>
      </w:r>
      <w:r w:rsidR="00E53B21">
        <w:t>.</w:t>
      </w:r>
      <w:r w:rsidR="00905DBC">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w:t>
      </w:r>
      <w:r>
        <w:t>the grid</w:t>
      </w:r>
      <w:r w:rsidR="00793E5B" w:rsidRPr="005020BC">
        <w:t xml:space="preserve"> box</w:t>
      </w:r>
      <w:r w:rsidR="009C53ED">
        <w:t>es</w:t>
      </w:r>
      <w:r w:rsidR="00F10159">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Content>
          <w:r w:rsidR="00E330D9" w:rsidRPr="00E330D9">
            <w:rPr>
              <w:color w:val="000000"/>
            </w:rPr>
            <w:t>(Hewson and Pillosu 2021a)</w:t>
          </w:r>
        </w:sdtContent>
      </w:sdt>
      <w:r w:rsidR="00793E5B" w:rsidRPr="005020BC">
        <w:t xml:space="preserve">. </w:t>
      </w:r>
      <w:r w:rsidR="00EE5C26">
        <w:t xml:space="preserve">Each </w:t>
      </w:r>
      <w:r w:rsidR="00905DBC">
        <w:t xml:space="preserve">of the N </w:t>
      </w:r>
      <w:r w:rsidR="00EE5C26">
        <w:t>flood report</w:t>
      </w:r>
      <w:r w:rsidR="00905DBC">
        <w:t>s</w:t>
      </w:r>
      <w:r w:rsidR="00EE5C26">
        <w:t xml:space="preserve"> is associated with </w:t>
      </w:r>
      <w:r w:rsidR="00EE5C26" w:rsidRPr="005020BC">
        <w:t>ecPoint-Rainfall forecasts</w:t>
      </w:r>
      <w:r w:rsidR="00EE5C26">
        <w:t xml:space="preserve"> f</w:t>
      </w:r>
      <w:r w:rsidR="0083624F">
        <w:t>rom</w:t>
      </w:r>
      <w:r w:rsidR="00EE5C26">
        <w:t xml:space="preserve"> the nearest </w:t>
      </w:r>
      <w:r w:rsidR="00EE5C26">
        <w:t>grid 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w:t>
      </w:r>
      <w:r w:rsidR="00C45F64">
        <w:lastRenderedPageBreak/>
        <w:t>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n</w:t>
      </w:r>
      <w:r>
        <w:t xml:space="preserve">s </w:t>
      </w:r>
      <w:r w:rsidR="00FC615D">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 2 accumulation periods ×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Owing to the high number of forecast realizations per flood report, only one year</w:t>
      </w:r>
      <w:r w:rsidR="000C563E">
        <w:t xml:space="preserve"> of short-range forecasts</w:t>
      </w:r>
      <w:r w:rsidR="008F7918">
        <w:t xml:space="preserve"> is</w:t>
      </w:r>
      <w:r w:rsidR="0042517D">
        <w:t xml:space="preserve"> sufficient</w:t>
      </w:r>
      <w:r w:rsidR="00C83CAA">
        <w:t xml:space="preserve"> </w:t>
      </w:r>
      <w:r w:rsidR="00EC3721">
        <w:t>to define</w:t>
      </w:r>
      <w:r w:rsidR="0042517D">
        <w:t xml:space="preserve"> the</w:t>
      </w:r>
      <w:r w:rsidR="00EC3721">
        <w:t xml:space="preserve"> </w:t>
      </w:r>
      <w:r w:rsidR="00D938E9">
        <w:t>VRT</w:t>
      </w:r>
      <w:r w:rsidR="00EC3721">
        <w:t>s.</w:t>
      </w:r>
      <w:r w:rsidR="00141142">
        <w:t xml:space="preserve"> </w:t>
      </w:r>
      <w:r w:rsidR="00604618" w:rsidRPr="005020BC">
        <w:t>The rainfall value (tp) associated with the X</w:t>
      </w:r>
      <w:r w:rsidR="00604618" w:rsidRPr="005020BC">
        <w:rPr>
          <w:vertAlign w:val="superscript"/>
        </w:rPr>
        <w:t>th</w:t>
      </w:r>
      <w:r w:rsidR="00604618" w:rsidRPr="005020BC">
        <w:t xml:space="preserve"> percentile</w:t>
      </w:r>
      <w:r w:rsidR="00905DBC">
        <w:t xml:space="preserve"> of the </w:t>
      </w:r>
      <w:r w:rsidR="008F7918">
        <w:t xml:space="preserve">distribution </w:t>
      </w:r>
      <w:r w:rsidR="008F7918" w:rsidRPr="005020BC">
        <w:t xml:space="preserve">(red dots in </w:t>
      </w:r>
      <w:r w:rsidR="008F7918" w:rsidRPr="005020BC">
        <w:fldChar w:fldCharType="begin"/>
      </w:r>
      <w:r w:rsidR="008F7918" w:rsidRPr="005020BC">
        <w:instrText xml:space="preserve"> REF _Ref105137583 \h </w:instrText>
      </w:r>
      <w:r w:rsidR="008F7918">
        <w:instrText xml:space="preserve"> \* MERGEFORMAT </w:instrText>
      </w:r>
      <w:r w:rsidR="008F7918" w:rsidRPr="005020BC">
        <w:fldChar w:fldCharType="separate"/>
      </w:r>
      <w:r w:rsidR="008F7918" w:rsidRPr="005020BC">
        <w:rPr>
          <w:b/>
          <w:bCs/>
        </w:rPr>
        <w:t xml:space="preserve">Figure </w:t>
      </w:r>
      <w:r w:rsidR="008F7918">
        <w:rPr>
          <w:b/>
          <w:bCs/>
          <w:noProof/>
        </w:rPr>
        <w:t>8</w:t>
      </w:r>
      <w:r w:rsidR="008F7918" w:rsidRPr="005020BC">
        <w:fldChar w:fldCharType="end"/>
      </w:r>
      <w:r w:rsidR="008F7918" w:rsidRPr="005020BC">
        <w:rPr>
          <w:b/>
          <w:bCs/>
        </w:rPr>
        <w:t>b</w:t>
      </w:r>
      <w:r w:rsidR="008F7918" w:rsidRPr="005020BC">
        <w:t>)</w:t>
      </w:r>
      <w:r w:rsidR="008F7918">
        <w:t xml:space="preserve"> </w:t>
      </w:r>
      <w:r w:rsidR="001C2D29" w:rsidRPr="005020BC">
        <w:t>characteri</w:t>
      </w:r>
      <w:r w:rsidR="001C2D29">
        <w:t>z</w:t>
      </w:r>
      <w:r w:rsidR="001C2D29" w:rsidRPr="005020BC">
        <w:t>e</w:t>
      </w:r>
      <w:r w:rsidR="001C2D29">
        <w:t>s a</w:t>
      </w:r>
      <w:r w:rsidR="001C2D29" w:rsidRPr="005020BC">
        <w:t xml:space="preserve"> </w:t>
      </w:r>
      <w:r w:rsidR="00046CDF">
        <w:t>certain</w:t>
      </w:r>
      <w:r w:rsidR="001C2D29">
        <w:t xml:space="preserve"> level of severity </w:t>
      </w:r>
      <w:r w:rsidR="00046CDF">
        <w:t>for a</w:t>
      </w:r>
      <w:r w:rsidR="001C2D29">
        <w:t xml:space="preserve"> flash-flood-triggering rainfall event</w:t>
      </w:r>
      <w:r w:rsidR="001C2D29" w:rsidRPr="005020BC">
        <w:t>.</w:t>
      </w:r>
      <w:r w:rsidR="00E34FBA">
        <w:t xml:space="preserve"> </w:t>
      </w:r>
      <w:r w:rsidR="00504D7F">
        <w:t xml:space="preserve">The net distribution of </w:t>
      </w:r>
      <w:r>
        <w:t>the N tp(x</w:t>
      </w:r>
      <w:r w:rsidR="00504D7F" w:rsidRPr="00504D7F">
        <w:rPr>
          <w:vertAlign w:val="superscript"/>
        </w:rPr>
        <w:t>th</w:t>
      </w:r>
      <w:r w:rsidR="00504D7F">
        <w:t xml:space="preserve">) values </w:t>
      </w:r>
      <w:r w:rsidR="00E34FBA" w:rsidRPr="005020BC">
        <w:t xml:space="preserve">(red line in </w:t>
      </w:r>
      <w:r w:rsidR="00E34FBA" w:rsidRPr="005020BC">
        <w:fldChar w:fldCharType="begin"/>
      </w:r>
      <w:r w:rsidR="00E34FBA" w:rsidRPr="005020BC">
        <w:instrText xml:space="preserve"> REF _Ref105137583 \h </w:instrText>
      </w:r>
      <w:r w:rsidR="00E34FBA">
        <w:instrText xml:space="preserve"> \* MERGEFORMAT </w:instrText>
      </w:r>
      <w:r w:rsidR="00E34FBA" w:rsidRPr="005020BC">
        <w:fldChar w:fldCharType="separate"/>
      </w:r>
      <w:r w:rsidR="00E34FBA" w:rsidRPr="005020BC">
        <w:rPr>
          <w:b/>
          <w:bCs/>
        </w:rPr>
        <w:t xml:space="preserve">Figure </w:t>
      </w:r>
      <w:r w:rsidR="00E34FBA">
        <w:rPr>
          <w:b/>
          <w:bCs/>
          <w:noProof/>
        </w:rPr>
        <w:t>8</w:t>
      </w:r>
      <w:r w:rsidR="00E34FBA" w:rsidRPr="005020BC">
        <w:fldChar w:fldCharType="end"/>
      </w:r>
      <w:r w:rsidR="00E34FBA" w:rsidRPr="005020BC">
        <w:rPr>
          <w:b/>
          <w:bCs/>
        </w:rPr>
        <w:t>c</w:t>
      </w:r>
      <w:r w:rsidR="00E34FBA" w:rsidRPr="005020BC">
        <w:t>)</w:t>
      </w:r>
      <w:r w:rsidR="00E34FBA">
        <w:t xml:space="preserve"> represents the </w:t>
      </w:r>
      <w:r w:rsidR="00E34FBA" w:rsidRPr="005020BC">
        <w:t xml:space="preserve">distribution of </w:t>
      </w:r>
      <w:r w:rsidR="00E34FBA">
        <w:t xml:space="preserve">flash-flood-triggering </w:t>
      </w:r>
      <w:r w:rsidR="00E34FBA" w:rsidRPr="005020BC">
        <w:t>rainfall</w:t>
      </w:r>
      <w:r w:rsidR="00E34FBA">
        <w:t xml:space="preserve"> events. </w:t>
      </w:r>
      <w:r w:rsidR="0049165D">
        <w:t xml:space="preserve">Several percentiles were tested. They were supposed to be reasonably high </w:t>
      </w:r>
      <w:r w:rsidR="0049165D" w:rsidRPr="005020BC">
        <w:t>to exclude</w:t>
      </w:r>
      <w:r w:rsidR="0049165D">
        <w:t xml:space="preserve"> </w:t>
      </w:r>
      <w:r w:rsidR="0049165D" w:rsidRPr="005020BC">
        <w:t xml:space="preserve">low rainfall totals from the analysis that </w:t>
      </w:r>
      <w:r w:rsidR="0049165D">
        <w:t>were</w:t>
      </w:r>
      <w:r w:rsidR="0049165D" w:rsidRPr="005020BC">
        <w:t xml:space="preserve"> unlikely to be the drivers of any flash flood event</w:t>
      </w:r>
      <w:r w:rsidR="0049165D">
        <w:t>. This study</w:t>
      </w:r>
      <w:r w:rsidR="0049165D">
        <w:t xml:space="preserve"> tested the </w:t>
      </w:r>
      <w:r w:rsidR="0049165D" w:rsidRPr="005020BC">
        <w:t>50</w:t>
      </w:r>
      <w:r w:rsidR="0049165D" w:rsidRPr="005020BC">
        <w:rPr>
          <w:vertAlign w:val="superscript"/>
        </w:rPr>
        <w:t>th</w:t>
      </w:r>
      <w:r w:rsidR="0049165D" w:rsidRPr="005020BC">
        <w:t>, 75</w:t>
      </w:r>
      <w:r w:rsidR="0049165D" w:rsidRPr="005020BC">
        <w:rPr>
          <w:vertAlign w:val="superscript"/>
        </w:rPr>
        <w:t>th</w:t>
      </w:r>
      <w:r w:rsidR="0049165D" w:rsidRPr="005020BC">
        <w:t>, 85</w:t>
      </w:r>
      <w:r w:rsidR="0049165D" w:rsidRPr="005020BC">
        <w:rPr>
          <w:vertAlign w:val="superscript"/>
        </w:rPr>
        <w:t>th</w:t>
      </w:r>
      <w:r w:rsidR="0049165D" w:rsidRPr="005020BC">
        <w:t>, 90</w:t>
      </w:r>
      <w:r w:rsidR="0049165D" w:rsidRPr="005020BC">
        <w:rPr>
          <w:vertAlign w:val="superscript"/>
        </w:rPr>
        <w:t>th</w:t>
      </w:r>
      <w:r w:rsidR="0049165D" w:rsidRPr="005020BC">
        <w:t>, 95</w:t>
      </w:r>
      <w:r w:rsidR="0049165D" w:rsidRPr="005020BC">
        <w:rPr>
          <w:vertAlign w:val="superscript"/>
        </w:rPr>
        <w:t>th</w:t>
      </w:r>
      <w:r w:rsidR="0049165D" w:rsidRPr="005020BC">
        <w:t>, 98</w:t>
      </w:r>
      <w:r w:rsidR="0049165D" w:rsidRPr="005020BC">
        <w:rPr>
          <w:vertAlign w:val="superscript"/>
        </w:rPr>
        <w:t>th</w:t>
      </w:r>
      <w:r w:rsidR="0049165D" w:rsidRPr="005020BC">
        <w:t>, and 99</w:t>
      </w:r>
      <w:r w:rsidR="0049165D" w:rsidRPr="005020BC">
        <w:rPr>
          <w:vertAlign w:val="superscript"/>
        </w:rPr>
        <w:t>th</w:t>
      </w:r>
      <w:r w:rsidR="0049165D">
        <w:t xml:space="preserve"> percentiles. T</w:t>
      </w:r>
      <w:r w:rsidR="00D17321">
        <w:t>w</w:t>
      </w:r>
      <w:r w:rsidR="0049165D">
        <w:t xml:space="preserve">o </w:t>
      </w:r>
      <w:r w:rsidR="00EC37AE">
        <w:t xml:space="preserve">flash-flood-triggering </w:t>
      </w:r>
      <w:r w:rsidR="00EC37AE" w:rsidRPr="005020BC">
        <w:t>rainfall</w:t>
      </w:r>
      <w:r w:rsidR="00EC37AE">
        <w:t xml:space="preserve"> </w:t>
      </w:r>
      <w:r w:rsidR="00A12EA4">
        <w:t>severity categories were considered in this study</w:t>
      </w:r>
      <w:r w:rsidR="00D17321">
        <w:t>,</w:t>
      </w:r>
      <w:r w:rsidR="00D17321">
        <w:t xml:space="preserve"> </w:t>
      </w:r>
      <w:bookmarkStart w:id="30" w:name="_Hlk151122747"/>
      <w:r w:rsidR="00D17321">
        <w:t xml:space="preserve">moderately severe </w:t>
      </w:r>
      <w:bookmarkEnd w:id="30"/>
      <w:r w:rsidR="00D17321">
        <w:t>(MS) and severe</w:t>
      </w:r>
      <w:r w:rsidR="00B6484F">
        <w:t xml:space="preserve"> (S). </w:t>
      </w:r>
      <w:r w:rsidR="00B6484F">
        <w:t xml:space="preserve">To define the range of rainfall totals </w:t>
      </w:r>
      <w:r w:rsidR="00AE5736">
        <w:t xml:space="preserve">that </w:t>
      </w:r>
      <w:r w:rsidR="00B6484F">
        <w:t>were moderately severe (tp</w:t>
      </w:r>
      <w:r w:rsidR="00B6484F" w:rsidRPr="00B6484F">
        <w:rPr>
          <w:vertAlign w:val="subscript"/>
        </w:rPr>
        <w:t>MS</w:t>
      </w:r>
      <w:r w:rsidR="00B6484F">
        <w:t xml:space="preserve">) and </w:t>
      </w:r>
      <w:r w:rsidR="00AE5736">
        <w:t>severe (tp</w:t>
      </w:r>
      <w:r w:rsidR="00AE5736" w:rsidRPr="00AE5736">
        <w:rPr>
          <w:vertAlign w:val="subscript"/>
        </w:rPr>
        <w:t>S</w:t>
      </w:r>
      <w:r w:rsidR="00AE5736">
        <w:t>)</w:t>
      </w:r>
      <w:r w:rsidR="00FC21EF">
        <w:t xml:space="preserve">, </w:t>
      </w:r>
      <w:r w:rsidR="00C73F68">
        <w:t xml:space="preserve">a rainfall </w:t>
      </w:r>
      <w:r w:rsidR="00806528">
        <w:t>distribution</w:t>
      </w:r>
      <w:r w:rsidR="00354063">
        <w:t xml:space="preserve"> was built from</w:t>
      </w:r>
      <w:r w:rsidR="007A003B">
        <w:t xml:space="preserve"> </w:t>
      </w:r>
      <w:r w:rsidR="00354063">
        <w:t xml:space="preserve">a time series of </w:t>
      </w:r>
      <w:r w:rsidR="007A003B">
        <w:t>10</w:t>
      </w:r>
      <w:r w:rsidR="00354063">
        <w:t xml:space="preserve"> </w:t>
      </w:r>
      <w:r w:rsidR="007A003B">
        <w:t>year</w:t>
      </w:r>
      <w:r w:rsidR="00354063">
        <w:t>s</w:t>
      </w:r>
      <w:r w:rsidR="007A003B">
        <w:t xml:space="preserve"> </w:t>
      </w:r>
      <w:r w:rsidR="00806528">
        <w:t>SYNOP observation</w:t>
      </w:r>
      <w:r w:rsidR="00354063">
        <w:t>s.</w:t>
      </w:r>
      <w:r w:rsidR="0084210E">
        <w:t xml:space="preserve"> </w:t>
      </w:r>
      <w:r w:rsidR="00F62F6F">
        <w:t xml:space="preserve">For this study, </w:t>
      </w:r>
      <w:r w:rsidR="00261730">
        <w:t>tp</w:t>
      </w:r>
      <w:r w:rsidR="00261730" w:rsidRPr="00B6484F">
        <w:rPr>
          <w:vertAlign w:val="subscript"/>
        </w:rPr>
        <w:t>MS</w:t>
      </w:r>
      <w:r w:rsidR="00261730">
        <w:t xml:space="preserve"> lies </w:t>
      </w:r>
      <w:r w:rsidR="00286325">
        <w:t xml:space="preserve">in </w:t>
      </w:r>
      <w:r w:rsidR="00261730">
        <w:t xml:space="preserve">the rainfall values </w:t>
      </w:r>
      <w:r w:rsidR="00286325">
        <w:t xml:space="preserve">between </w:t>
      </w:r>
      <w:r w:rsidR="00261730">
        <w:t>the 95</w:t>
      </w:r>
      <w:r w:rsidR="00261730" w:rsidRPr="00261730">
        <w:rPr>
          <w:vertAlign w:val="superscript"/>
        </w:rPr>
        <w:t>th</w:t>
      </w:r>
      <w:r w:rsidR="00261730">
        <w:t xml:space="preserve"> and 99</w:t>
      </w:r>
      <w:r w:rsidR="00261730" w:rsidRPr="00261730">
        <w:rPr>
          <w:vertAlign w:val="superscript"/>
        </w:rPr>
        <w:t>th</w:t>
      </w:r>
      <w:r w:rsidR="00261730">
        <w:t xml:space="preserve"> percentile</w:t>
      </w:r>
      <w:r w:rsidR="00886152">
        <w:t>s</w:t>
      </w:r>
      <w:r w:rsidR="00286325">
        <w:t>, while tp</w:t>
      </w:r>
      <w:r w:rsidR="00286325" w:rsidRPr="00AE5736">
        <w:rPr>
          <w:vertAlign w:val="subscript"/>
        </w:rPr>
        <w:t>S</w:t>
      </w:r>
      <w:r w:rsidR="00286325">
        <w:rPr>
          <w:vertAlign w:val="subscript"/>
        </w:rPr>
        <w:t xml:space="preserve"> </w:t>
      </w:r>
      <w:r w:rsidR="00886152">
        <w:t>lies between the 99</w:t>
      </w:r>
      <w:r w:rsidR="00886152" w:rsidRPr="00261730">
        <w:rPr>
          <w:vertAlign w:val="superscript"/>
        </w:rPr>
        <w:t>th</w:t>
      </w:r>
      <w:r w:rsidR="00886152">
        <w:t xml:space="preserve"> and 99.99</w:t>
      </w:r>
      <w:r w:rsidR="00886152" w:rsidRPr="00261730">
        <w:rPr>
          <w:vertAlign w:val="superscript"/>
        </w:rPr>
        <w:t>th</w:t>
      </w:r>
      <w:r w:rsidR="00886152">
        <w:t xml:space="preserve"> percentiles</w:t>
      </w:r>
      <w:r w:rsidR="00D703EF">
        <w:t xml:space="preserve"> </w:t>
      </w:r>
      <w:r w:rsidR="00D703EF">
        <w:t>(</w:t>
      </w:r>
      <w:r w:rsidR="00D703EF" w:rsidRPr="005020BC">
        <w:fldChar w:fldCharType="begin"/>
      </w:r>
      <w:r w:rsidR="00D703EF" w:rsidRPr="005020BC">
        <w:instrText xml:space="preserve"> REF _Ref105137583 \h </w:instrText>
      </w:r>
      <w:r w:rsidR="00D703EF">
        <w:instrText xml:space="preserve"> \* MERGEFORMAT </w:instrText>
      </w:r>
      <w:r w:rsidR="00D703EF" w:rsidRPr="005020BC">
        <w:fldChar w:fldCharType="separate"/>
      </w:r>
      <w:r w:rsidR="00D703EF" w:rsidRPr="005020BC">
        <w:rPr>
          <w:b/>
          <w:bCs/>
        </w:rPr>
        <w:t xml:space="preserve">Figure </w:t>
      </w:r>
      <w:r w:rsidR="00D703EF">
        <w:rPr>
          <w:b/>
          <w:bCs/>
          <w:noProof/>
        </w:rPr>
        <w:t>8</w:t>
      </w:r>
      <w:r w:rsidR="00D703EF" w:rsidRPr="005020BC">
        <w:fldChar w:fldCharType="end"/>
      </w:r>
      <w:r w:rsidR="00D703EF">
        <w:rPr>
          <w:b/>
          <w:bCs/>
        </w:rPr>
        <w:t>d</w:t>
      </w:r>
      <w:r w:rsidR="00D703EF">
        <w:t xml:space="preserve">). </w:t>
      </w:r>
      <w:r w:rsidR="00D703EF">
        <w:t xml:space="preserve">These two ranges can then be used to </w:t>
      </w:r>
      <w:r w:rsidR="00A8708B">
        <w:t xml:space="preserve">determine which </w:t>
      </w:r>
      <w:r w:rsidR="00A8708B" w:rsidRPr="005020BC">
        <w:t>X</w:t>
      </w:r>
      <w:r w:rsidR="00A8708B" w:rsidRPr="005020BC">
        <w:rPr>
          <w:vertAlign w:val="superscript"/>
        </w:rPr>
        <w:t>th</w:t>
      </w:r>
      <w:r w:rsidR="00A8708B" w:rsidRPr="005020BC">
        <w:t xml:space="preserve"> percentile</w:t>
      </w:r>
      <w:r w:rsidR="00A8708B">
        <w:t xml:space="preserve">s should be considered to define </w:t>
      </w:r>
      <w:r w:rsidR="00E16ED8">
        <w:t xml:space="preserve">moderately severe </w:t>
      </w:r>
      <w:r w:rsidR="00A8708B">
        <w:t xml:space="preserve">flash-flood-triggering </w:t>
      </w:r>
      <w:r w:rsidR="00A8708B" w:rsidRPr="005020BC">
        <w:t>rainfall</w:t>
      </w:r>
      <w:r w:rsidR="00E16ED8">
        <w:t xml:space="preserve"> events and severe flash-flood-triggering </w:t>
      </w:r>
      <w:r w:rsidR="00E16ED8" w:rsidRPr="005020BC">
        <w:t>rainfall</w:t>
      </w:r>
      <w:r w:rsidR="00E16ED8">
        <w:t xml:space="preserve"> events</w:t>
      </w:r>
      <w:r w:rsidR="00B92027">
        <w:t xml:space="preserve">. </w:t>
      </w:r>
      <w:r w:rsidR="007475E6">
        <w:t>The corresponding VRT</w:t>
      </w:r>
      <w:r w:rsidR="007475E6">
        <w:rPr>
          <w:vertAlign w:val="subscript"/>
        </w:rPr>
        <w:t>MS</w:t>
      </w:r>
      <w:r w:rsidR="007475E6">
        <w:t xml:space="preserve"> and VRT</w:t>
      </w:r>
      <w:r w:rsidR="007475E6" w:rsidRPr="00E16ED8">
        <w:rPr>
          <w:vertAlign w:val="subscript"/>
        </w:rPr>
        <w:t>S</w:t>
      </w:r>
      <w:r w:rsidR="007475E6">
        <w:t xml:space="preserve"> were then defined </w:t>
      </w:r>
      <w:r>
        <w:t xml:space="preserve">by </w:t>
      </w:r>
      <w:r w:rsidR="00070488">
        <w:t>deciding how many flood reports would like to be retained in the analysis, for example</w:t>
      </w:r>
      <w:r w:rsidR="00345945">
        <w:t>,</w:t>
      </w:r>
      <w:r w:rsidR="00070488">
        <w:t xml:space="preserve"> the top </w:t>
      </w:r>
      <w:r w:rsidR="00E72F0A">
        <w:t>1/4, 1/2, or 3/4</w:t>
      </w:r>
      <w:r w:rsidR="00B92027">
        <w:t xml:space="preserve"> (</w:t>
      </w:r>
      <w:r w:rsidR="00B92027" w:rsidRPr="005020BC">
        <w:fldChar w:fldCharType="begin"/>
      </w:r>
      <w:r w:rsidR="00B92027" w:rsidRPr="005020BC">
        <w:instrText xml:space="preserve"> REF _Ref105137583 \h </w:instrText>
      </w:r>
      <w:r w:rsidR="00B92027">
        <w:instrText xml:space="preserve"> \* MERGEFORMAT </w:instrText>
      </w:r>
      <w:r w:rsidR="00B92027" w:rsidRPr="005020BC">
        <w:fldChar w:fldCharType="separate"/>
      </w:r>
      <w:r w:rsidR="00B92027" w:rsidRPr="005020BC">
        <w:rPr>
          <w:b/>
          <w:bCs/>
        </w:rPr>
        <w:t xml:space="preserve">Figure </w:t>
      </w:r>
      <w:r w:rsidR="00B92027">
        <w:rPr>
          <w:b/>
          <w:bCs/>
          <w:noProof/>
        </w:rPr>
        <w:t>8</w:t>
      </w:r>
      <w:r w:rsidR="00B92027" w:rsidRPr="005020BC">
        <w:fldChar w:fldCharType="end"/>
      </w:r>
      <w:r w:rsidR="00B92027">
        <w:rPr>
          <w:b/>
          <w:bCs/>
        </w:rPr>
        <w:t>e</w:t>
      </w:r>
      <w:r w:rsidR="00B92027">
        <w:t>)</w:t>
      </w:r>
      <w:r w:rsidR="00E72F0A">
        <w:t xml:space="preserve">. The decision depends on the number of </w:t>
      </w:r>
      <w:r w:rsidR="00BB2478">
        <w:t xml:space="preserve">reports available at the beginning of the analysis </w:t>
      </w:r>
      <w:r w:rsidR="004527C0">
        <w:t>to</w:t>
      </w:r>
      <w:r w:rsidR="00BB2478">
        <w:t xml:space="preserve"> maintain a reasonable number of events that will produce a robust </w:t>
      </w:r>
      <w:r w:rsidR="00345945">
        <w:t>statistical analysis. In this study, we maintain</w:t>
      </w:r>
      <w:r>
        <w:t xml:space="preserve">ed the top 3/4 </w:t>
      </w:r>
      <w:r w:rsidR="004527C0">
        <w:t>flood events</w:t>
      </w:r>
      <w:r w:rsidR="00495AD3">
        <w:t xml:space="preserve">. </w:t>
      </w:r>
      <w:r w:rsidR="0031031B">
        <w:t>Separate VRTs were calculated</w:t>
      </w:r>
      <w:r w:rsidR="0031031B" w:rsidRPr="00447478">
        <w:t xml:space="preserve"> </w:t>
      </w:r>
      <w:r w:rsidR="0031031B" w:rsidRPr="005020BC">
        <w:t>for “La Costa” and “La Sierra” to capture their hydro</w:t>
      </w:r>
      <w:r w:rsidR="00272C07">
        <w:t>-</w:t>
      </w:r>
      <w:r w:rsidR="0031031B" w:rsidRPr="005020BC">
        <w:t>climatological regimes</w:t>
      </w:r>
      <w:r w:rsidR="0031031B">
        <w:t xml:space="preserve">. </w:t>
      </w:r>
    </w:p>
    <w:p w14:paraId="0E79A2F9" w14:textId="49A3708C" w:rsidR="006C6AC7" w:rsidRDefault="00000000" w:rsidP="006C6AC7">
      <w:pPr>
        <w:pStyle w:val="Titolo2"/>
      </w:pPr>
      <w:r>
        <w:t>Objective verification to assess the rainfall forecasts’ performance in the identification of areas at flash flood risk</w:t>
      </w:r>
    </w:p>
    <w:p w14:paraId="197574F7" w14:textId="2495168F" w:rsidR="00F3069F" w:rsidRDefault="00000000" w:rsidP="00467A0B">
      <w:pPr>
        <w:pStyle w:val="Titolo3"/>
      </w:pPr>
      <w:bookmarkStart w:id="31" w:name="_Ref150806362"/>
      <w:r>
        <w:t>Assessment of forecasts’ discrimination ability:</w:t>
      </w:r>
      <w:r w:rsidR="004C6A4D">
        <w:t xml:space="preserve"> R</w:t>
      </w:r>
      <w:r w:rsidR="004C6A4D" w:rsidRPr="004C6A4D">
        <w:t xml:space="preserve">eceiver </w:t>
      </w:r>
      <w:r w:rsidR="004C6A4D">
        <w:t>O</w:t>
      </w:r>
      <w:r w:rsidR="004C6A4D" w:rsidRPr="004C6A4D">
        <w:t xml:space="preserve">perating </w:t>
      </w:r>
      <w:r w:rsidR="004C6A4D">
        <w:t>C</w:t>
      </w:r>
      <w:r w:rsidR="004C6A4D" w:rsidRPr="004C6A4D">
        <w:t>haracteristic</w:t>
      </w:r>
      <w:r w:rsidR="004C6A4D">
        <w:t xml:space="preserve"> (ROC) </w:t>
      </w:r>
      <w:r w:rsidR="004C6A4D" w:rsidRPr="004C6A4D">
        <w:t>curv</w:t>
      </w:r>
      <w:r w:rsidR="004C6A4D">
        <w:t>es</w:t>
      </w:r>
      <w:r>
        <w:t xml:space="preserve"> and Area Under the ROC </w:t>
      </w:r>
      <w:r w:rsidR="00792F7E">
        <w:t xml:space="preserve">curve </w:t>
      </w:r>
      <w:r>
        <w:t>(AROC)</w:t>
      </w:r>
      <w:bookmarkEnd w:id="31"/>
      <w:r>
        <w:t xml:space="preserve"> </w:t>
      </w:r>
    </w:p>
    <w:p w14:paraId="42322792" w14:textId="0507EB06" w:rsidR="005D6466" w:rsidRDefault="00000000" w:rsidP="00D20754">
      <w:r>
        <w:t>This study use</w:t>
      </w:r>
      <w:r>
        <w:t>d</w:t>
      </w:r>
      <w:r>
        <w:t xml:space="preserve">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del w:id="32" w:author="Paperpal" w:date="2023-11-18T16:45:00Z">
        <w:r w:rsidR="00123F06">
          <w:delText xml:space="preserve"> </w:delText>
        </w:r>
      </w:del>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E330D9" w:rsidRPr="00E330D9">
            <w:rPr>
              <w:color w:val="000000"/>
            </w:rPr>
            <w:t>(Jolliffe and Stephenson 2011)</w:t>
          </w:r>
        </w:sdtContent>
      </w:sdt>
      <w:r w:rsidR="00123F06" w:rsidRPr="004A4556">
        <w:t>.</w:t>
      </w:r>
      <w:r w:rsidR="00E803CE">
        <w:t xml:space="preserve"> </w:t>
      </w:r>
      <w:r w:rsidR="00E803CE">
        <w:t>ROC curves were constructed using a 2 × 2 contingency table that quantifies the hits (H), misses (M), false alarms (FA)</w:t>
      </w:r>
      <w:r>
        <w:t>, a</w:t>
      </w:r>
      <w:r>
        <w:t>nd correct negatives (CN)</w:t>
      </w:r>
      <w:r w:rsidR="00971EAF">
        <w:t xml:space="preserve"> that</w:t>
      </w:r>
      <w:r w:rsidR="00E803CE">
        <w:t xml:space="preserve"> </w:t>
      </w:r>
      <w:r w:rsidR="00E803CE">
        <w:t xml:space="preserve">occur </w:t>
      </w:r>
      <w:r w:rsidR="00E803CE">
        <w:t xml:space="preserve">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t xml:space="preserve"> Correspondent hit rates (HR) and false alarm rates (FAR) can be then computed</w:t>
      </w:r>
      <w:r w:rsidR="00DE52CC">
        <w:t>, respectively,</w:t>
      </w:r>
      <w:r>
        <w:t xml:space="preserve"> </w:t>
      </w:r>
      <w:r w:rsidR="00DE52CC">
        <w:t xml:space="preserve">from </w:t>
      </w:r>
      <w:r>
        <w:t>equations (</w:t>
      </w:r>
      <w:r w:rsidR="00B541BB">
        <w:t>2</w:t>
      </w:r>
      <w:r>
        <w:t>) and (</w:t>
      </w:r>
      <w:r w:rsidR="00B541BB">
        <w:t>3</w:t>
      </w:r>
      <w: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14:paraId="41B44A28" w14:textId="77777777" w:rsidTr="00A60ADB">
        <w:tc>
          <w:tcPr>
            <w:tcW w:w="8926" w:type="dxa"/>
            <w:vAlign w:val="center"/>
          </w:tcPr>
          <w:p w14:paraId="273993F3" w14:textId="117773B9" w:rsidR="005D6466" w:rsidRDefault="00000000" w:rsidP="005D6466">
            <w:pPr>
              <w:ind w:firstLine="0"/>
              <w:jc w:val="center"/>
            </w:pPr>
            <w:r>
              <w:t>HR = H / (H+M) [values between 0 and 1]</w:t>
            </w:r>
          </w:p>
        </w:tc>
        <w:tc>
          <w:tcPr>
            <w:tcW w:w="702" w:type="dxa"/>
            <w:vAlign w:val="center"/>
          </w:tcPr>
          <w:p w14:paraId="66ED892C" w14:textId="435DA409" w:rsidR="005D6466" w:rsidRDefault="00000000" w:rsidP="005D6466">
            <w:pPr>
              <w:ind w:firstLine="0"/>
              <w:jc w:val="center"/>
            </w:pPr>
            <w:r>
              <w:t>(</w:t>
            </w:r>
            <w:r w:rsidR="00FF7CE2">
              <w:t>2</w:t>
            </w:r>
            <w:r>
              <w:t>)</w:t>
            </w:r>
          </w:p>
        </w:tc>
      </w:tr>
      <w:tr w:rsidR="00FC4CF2"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FC4CF2" w14:paraId="5058FA09" w14:textId="77777777" w:rsidTr="00A60ADB">
        <w:tc>
          <w:tcPr>
            <w:tcW w:w="8926" w:type="dxa"/>
            <w:vAlign w:val="center"/>
          </w:tcPr>
          <w:p w14:paraId="3C8DACF5" w14:textId="68030F80" w:rsidR="005D6466" w:rsidRDefault="00000000" w:rsidP="005D6466">
            <w:pPr>
              <w:ind w:firstLine="0"/>
              <w:jc w:val="center"/>
            </w:pPr>
            <w:r>
              <w:t>FAR = FA / (FA+CN) [values between 0 and 1]</w:t>
            </w:r>
          </w:p>
        </w:tc>
        <w:tc>
          <w:tcPr>
            <w:tcW w:w="702" w:type="dxa"/>
            <w:vAlign w:val="center"/>
          </w:tcPr>
          <w:p w14:paraId="22311756" w14:textId="6A9F4EC9" w:rsidR="005D6466" w:rsidRDefault="00000000" w:rsidP="005D6466">
            <w:pPr>
              <w:ind w:firstLine="0"/>
              <w:jc w:val="center"/>
            </w:pPr>
            <w:r>
              <w:t>(</w:t>
            </w:r>
            <w:r w:rsidR="00FF7CE2">
              <w:t>3</w:t>
            </w:r>
            <w:r>
              <w:t>)</w:t>
            </w:r>
          </w:p>
        </w:tc>
      </w:tr>
      <w:tr w:rsidR="00FC4CF2"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46DE2524" w:rsidR="000F422E" w:rsidRDefault="00000000" w:rsidP="000B211A">
      <w:r>
        <w:t xml:space="preserve">For each sampled probability threshold, the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determine the discrimination ability</w:t>
      </w:r>
      <w:r>
        <w:t xml:space="preserve"> of the forecasting system. Perfect discrimination is </w:t>
      </w:r>
      <w:r w:rsidR="00BF7928">
        <w:t>obtained when only HRs grow</w:t>
      </w:r>
      <w:r>
        <w:t xml:space="preserve">, </w:t>
      </w:r>
      <w:r w:rsidR="00BF7928">
        <w:t xml:space="preserve">whereas </w:t>
      </w:r>
      <w:r>
        <w:t xml:space="preserve">the FARs </w:t>
      </w:r>
      <w:r w:rsidR="00992041">
        <w:t>always remain equal to zero</w:t>
      </w:r>
      <w:r w:rsidR="00BF7928">
        <w:t xml:space="preserve">. This </w:t>
      </w:r>
      <w:r w:rsidR="000F6BC8">
        <w:t xml:space="preserve">is represented </w:t>
      </w:r>
      <w:r>
        <w:t>by an ROC curve that rises from the bottom left corner (0,0) along the Y-axis to the top-left corner (0,1) and moves straight to the top-right corner (1,1).</w:t>
      </w:r>
      <w:r w:rsidR="004C76B0">
        <w:t xml:space="preserve"> In this case</w:t>
      </w:r>
      <w:r>
        <w:t xml:space="preserve">, the AROC was equal to 1.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w:t>
      </w:r>
      <w:r>
        <w:t>the HRs and FARs grow at the same rate. Therefore,</w:t>
      </w:r>
      <w:r w:rsidR="000F6BC8">
        <w:t xml:space="preserve"> the ROC curve lies along the diagonal</w:t>
      </w:r>
      <w:r w:rsidR="00992041">
        <w:t xml:space="preserve"> of the graph</w:t>
      </w:r>
      <w:r w:rsidR="005F2526">
        <w:t>,</w:t>
      </w:r>
      <w:r w:rsidR="000F6BC8">
        <w:t xml:space="preserve"> </w:t>
      </w:r>
      <w:r>
        <w:t xml:space="preserve">and the AROC is equal to 0.5. </w:t>
      </w:r>
    </w:p>
    <w:p w14:paraId="75D2D853" w14:textId="5660A440" w:rsidR="00D81B81" w:rsidRPr="00B35C3D" w:rsidRDefault="00000000" w:rsidP="00B35C3D">
      <w:pPr>
        <w:rPr>
          <w:color w:val="000000"/>
        </w:rPr>
      </w:pPr>
      <w:r>
        <w:lastRenderedPageBreak/>
        <w:t xml:space="preserve">How ROC curves are built and AROCs are computed </w:t>
      </w:r>
      <w:r w:rsidR="00B60217">
        <w:t>has a significant impact on the interpretation</w:t>
      </w:r>
      <w:r>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E330D9" w:rsidRPr="00E330D9">
            <w:rPr>
              <w:color w:val="000000"/>
            </w:rPr>
            <w:t>(Ben Bouallègue and Richardson 2022)</w:t>
          </w:r>
        </w:sdtContent>
      </w:sdt>
      <w:r>
        <w:t xml:space="preserve">. </w:t>
      </w:r>
      <w:r w:rsidR="00F30382">
        <w:t xml:space="preserve">Hence, </w:t>
      </w:r>
      <w:r>
        <w:t xml:space="preserve">ROC curves for </w:t>
      </w:r>
      <w:r w:rsidR="00F30382">
        <w:t xml:space="preserve">ENS and </w:t>
      </w:r>
      <w:r>
        <w:t xml:space="preserve">ecPoint were constructed with </w:t>
      </w:r>
      <w:r w:rsidR="00C87DFC">
        <w:t>51</w:t>
      </w:r>
      <w:r>
        <w:t xml:space="preserve"> and </w:t>
      </w:r>
      <w:r w:rsidR="00C87DFC">
        <w:t>99</w:t>
      </w:r>
      <w:r>
        <w:t xml:space="preserve"> points, respectively.</w:t>
      </w:r>
      <w:r w:rsidR="00D97B43" w:rsidRPr="00D97B43">
        <w:rPr>
          <w:color w:val="000000"/>
        </w:rPr>
        <w:t xml:space="preserve"> </w:t>
      </w:r>
      <w:r w:rsidR="00B03539">
        <w:t>N</w:t>
      </w:r>
      <w:r w:rsidR="004D625A">
        <w:t>o curve fitting was used to build or complete the ROC curves</w:t>
      </w:r>
      <w:r>
        <w:t>, and</w:t>
      </w:r>
      <w:r w:rsidR="00222E02">
        <w:t xml:space="preserve"> </w:t>
      </w:r>
      <w:r w:rsidR="004D625A">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E330D9" w:rsidRPr="00E330D9">
            <w:rPr>
              <w:color w:val="000000"/>
            </w:rPr>
            <w:t>(Ben Bouallègue and Richardson 2022)</w:t>
          </w:r>
        </w:sdtContent>
      </w:sdt>
      <w:r w:rsidR="00222E02">
        <w:t>.</w:t>
      </w:r>
      <w:r w:rsidR="004D625A">
        <w:t xml:space="preserve"> </w:t>
      </w:r>
      <w:r w:rsidR="007716E2">
        <w:t>Moreover, AROCs are computed using trapezoidal approximation, which simply sums the areas of single trapeziums formed by the straight lines between</w:t>
      </w:r>
      <w:r w:rsidR="00530AE2">
        <w:t xml:space="preserve"> </w:t>
      </w:r>
      <w:r>
        <w:t>th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e</w:t>
      </w:r>
      <w:r>
        <w:t xml:space="preserve">, and AROCs </w:t>
      </w:r>
      <w:r w:rsidR="00B03539">
        <w:t>might</w:t>
      </w:r>
      <w:r w:rsidR="000D76E7">
        <w:t xml:space="preserve"> result </w:t>
      </w:r>
      <w:r>
        <w:t xml:space="preserve">in smaller. </w:t>
      </w:r>
      <w:r w:rsidR="00B35C3D">
        <w:t xml:space="preserve">However, this approach </w:t>
      </w:r>
      <w:r w:rsidR="005F2526">
        <w:t>focuses</w:t>
      </w:r>
      <w:r w:rsidR="00B35C3D">
        <w:t xml:space="preserve"> </w:t>
      </w:r>
      <w:r>
        <w:t>on the analysis o</w:t>
      </w:r>
      <w:r w:rsidR="00B35C3D">
        <w:t>f “real” and not on the “potential” discrimination ability of rainfall forecasts.</w:t>
      </w:r>
      <w:r w:rsidR="00B35C3D">
        <w:rPr>
          <w:color w:val="000000"/>
        </w:rPr>
        <w:t xml:space="preserve"> </w:t>
      </w:r>
      <w:r>
        <w:t>The percentile bootstrapping technique was applied to evaluate whether the difference</w:t>
      </w:r>
      <w:r w:rsidR="00B35C3D">
        <w:t>s</w:t>
      </w:r>
      <w:r>
        <w:t xml:space="preserve"> between</w:t>
      </w:r>
      <w:r w:rsidR="00B35C3D">
        <w:t xml:space="preserve"> the AROC for ENS and</w:t>
      </w:r>
      <w:r>
        <w:t xml:space="preserve"> ecPoint </w:t>
      </w:r>
      <w:r w:rsidR="00B35C3D">
        <w:t>were</w:t>
      </w:r>
      <w:r>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E330D9" w:rsidRPr="00E330D9">
            <w:rPr>
              <w:color w:val="000000"/>
            </w:rPr>
            <w:t>(DiCiccio and Efron 1996)</w:t>
          </w:r>
        </w:sdtContent>
      </w:sdt>
      <w:r>
        <w:t xml:space="preserve">. </w:t>
      </w:r>
      <w:r>
        <w:t xml:space="preserve">Sampling with replacement </w:t>
      </w:r>
      <w:r>
        <w:t>with</w:t>
      </w:r>
      <w:r>
        <w:t xml:space="preserve"> 10,000 replicates and </w:t>
      </w:r>
      <w:r>
        <w:t>95% confidence intervals were considered.</w:t>
      </w:r>
    </w:p>
    <w:p w14:paraId="6C35BA4B" w14:textId="49FE490F" w:rsidR="007C1F64" w:rsidRDefault="00000000" w:rsidP="005F3906">
      <w:r w:rsidRPr="000F0E07">
        <w:t>Populating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a challenge in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w:t>
      </w:r>
      <w:r>
        <w:t xml:space="preserve"> series that record both yes</w:t>
      </w:r>
      <w:r w:rsidRPr="000F0E07">
        <w:t xml:space="preserve"> and no events at the location where the instrument </w:t>
      </w:r>
      <w:r w:rsidR="000F0E07" w:rsidRPr="000F0E07">
        <w:t>was</w:t>
      </w:r>
      <w:r w:rsidRPr="000F0E07">
        <w:t xml:space="preserve"> installed. Thus, all four elements in the contingency table were quantified. Non-stationary observations record only yes events at the location where the events occurr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E330D9" w:rsidRPr="00E330D9">
            <w:rPr>
              <w:color w:val="000000"/>
            </w:rPr>
            <w:t>(Robbins and Titley 2018)</w:t>
          </w:r>
        </w:sdtContent>
      </w:sdt>
      <w:r w:rsidRPr="000F0E07">
        <w:t xml:space="preserve">. </w:t>
      </w:r>
      <w:r>
        <w:t xml:space="preserve">Instead, </w:t>
      </w:r>
      <w:r w:rsidRPr="000F0E07">
        <w:t xml:space="preserve">this </w:t>
      </w:r>
      <w:r w:rsidRPr="00FB0920">
        <w:t>study followed the method of Tsonevsky et al. (2018)</w:t>
      </w:r>
      <w:r>
        <w:t xml:space="preserve">, which allows </w:t>
      </w:r>
      <w:r w:rsidRPr="00FB0920">
        <w:t>the contingency table</w:t>
      </w:r>
      <w:r>
        <w:t xml:space="preserve"> to be fully populated. This method assumes that a non</w:t>
      </w:r>
      <w:r w:rsidR="00C91DE6">
        <w:t>-</w:t>
      </w:r>
      <w:r w:rsidRPr="00FB0920">
        <w:t>report corresponds to a non</w:t>
      </w:r>
      <w:r w:rsidR="00C91DE6">
        <w:t>-</w:t>
      </w:r>
      <w:r w:rsidRPr="00FB0920">
        <w:t>event.</w:t>
      </w:r>
      <w:r w:rsidR="000F0E07" w:rsidRPr="00FB0920">
        <w:t xml:space="preserve"> </w:t>
      </w:r>
      <w:r w:rsidR="00F8233E" w:rsidRPr="00FB0920">
        <w:t xml:space="preserve">Because of the care used to create the observational flood database, this assumption was </w:t>
      </w:r>
      <w:r>
        <w:t>also considered valid</w:t>
      </w:r>
      <w:r w:rsidR="00F8233E" w:rsidRPr="00FB0920">
        <w:t xml:space="preserve"> for this study.</w:t>
      </w:r>
      <w:r w:rsidR="00CB47A8" w:rsidRPr="00FB0920">
        <w:t xml:space="preserve"> Observational fields are </w:t>
      </w:r>
      <w:r w:rsidR="00BD63C9" w:rsidRPr="00FB0920">
        <w:t xml:space="preserve">built </w:t>
      </w:r>
      <w:r>
        <w:t xml:space="preserve">by assigning 1 to grid-boxes containing at least one </w:t>
      </w:r>
      <w:r w:rsidR="009715F6" w:rsidRPr="00FB0920">
        <w:t>flood report</w:t>
      </w:r>
      <w:r w:rsidR="00912001" w:rsidRPr="00FB0920">
        <w:t xml:space="preserve"> (i.e., observational yes-event)</w:t>
      </w:r>
      <w:r w:rsidR="009715F6" w:rsidRPr="00FB0920">
        <w:t xml:space="preserve">; otherwise, a value </w:t>
      </w:r>
      <w:r>
        <w:t>of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a value </w:t>
      </w:r>
      <w:r>
        <w:t xml:space="preserve">of 1 to those grid-boxes where the considered </w:t>
      </w:r>
      <w:r w:rsidR="00D938E9">
        <w:t>VRT</w:t>
      </w:r>
      <w:r w:rsidRPr="00FB0920">
        <w:t xml:space="preserve"> is exceeded with a considered probability threshold (i.e., forecast yes-event); otherwise, the grid boxes are assigned a value </w:t>
      </w:r>
      <w:r>
        <w:t>of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a value </w:t>
      </w:r>
      <w:r>
        <w:t xml:space="preserve">of 1 or 0, they count </w:t>
      </w:r>
      <w:r w:rsidRPr="00FB0920">
        <w:t>as H and CN</w:t>
      </w:r>
      <w:r>
        <w:t xml:space="preserve">, respectively. When a grid box in the observational field is assigned </w:t>
      </w:r>
      <w:r w:rsidRPr="00FB0920">
        <w:t xml:space="preserve">a value </w:t>
      </w:r>
      <w:r>
        <w:t xml:space="preserve">of 1, and the </w:t>
      </w:r>
      <w:r w:rsidRPr="00FB0920">
        <w:t xml:space="preserve">corresponding grid box in the forecast field is assigned a value </w:t>
      </w:r>
      <w:r>
        <w:t xml:space="preserve">of 0, it counts as </w:t>
      </w:r>
      <w:r w:rsidRPr="00FB0920">
        <w:t xml:space="preserve">M. It counts as a false alarm (FA) if it occurs, and vice versa. </w:t>
      </w:r>
    </w:p>
    <w:p w14:paraId="29DDA8C1" w14:textId="77777777" w:rsidR="0008283E" w:rsidRDefault="00000000" w:rsidP="0008283E">
      <w:pPr>
        <w:pStyle w:val="Titolo3"/>
      </w:pPr>
      <w:bookmarkStart w:id="33" w:name="_Ref149748568"/>
      <w:r>
        <w:t>Assessment of forecasts’ calibration: Frequency Bias (FB)</w:t>
      </w:r>
      <w:bookmarkEnd w:id="33"/>
      <w:r>
        <w:t xml:space="preserve"> </w:t>
      </w:r>
    </w:p>
    <w:p w14:paraId="379FCB41" w14:textId="6909F403" w:rsidR="0008283E" w:rsidRDefault="00000000" w:rsidP="0008283E">
      <w:r>
        <w:t>The f</w:t>
      </w:r>
      <w:r>
        <w:t xml:space="preserve">requency bias </w:t>
      </w:r>
      <w:r>
        <w:t>wa</w:t>
      </w:r>
      <w:r>
        <w:t xml:space="preserve">s used to evaluate the </w:t>
      </w:r>
      <w:r w:rsidR="00FA3F7A">
        <w:t>reliability</w:t>
      </w:r>
      <w:r>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The following formula was </w:t>
      </w:r>
      <w:r w:rsidR="008361A6">
        <w:t>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14:paraId="7E939A10" w14:textId="77777777" w:rsidTr="000B6516">
        <w:tc>
          <w:tcPr>
            <w:tcW w:w="9493" w:type="dxa"/>
            <w:vAlign w:val="center"/>
          </w:tcPr>
          <w:p w14:paraId="08455FF9" w14:textId="77777777" w:rsidR="0008283E" w:rsidRPr="00FF7CE2"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FF7CE2" w:rsidRDefault="0008283E" w:rsidP="000B6516">
            <w:pPr>
              <w:ind w:firstLine="0"/>
              <w:rPr>
                <w:rFonts w:asciiTheme="majorHAnsi" w:hAnsiTheme="majorHAnsi" w:cstheme="majorHAnsi"/>
              </w:rPr>
            </w:pPr>
          </w:p>
        </w:tc>
      </w:tr>
      <w:tr w:rsidR="00FC4CF2" w14:paraId="12A03F76" w14:textId="77777777" w:rsidTr="000B6516">
        <w:tc>
          <w:tcPr>
            <w:tcW w:w="9493" w:type="dxa"/>
            <w:vAlign w:val="center"/>
          </w:tcPr>
          <w:p w14:paraId="7F8A559D" w14:textId="77777777" w:rsidR="0008283E" w:rsidRPr="00C67548" w:rsidRDefault="00000000" w:rsidP="000B6516">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77777777" w:rsidR="0008283E" w:rsidRPr="00FF7CE2" w:rsidRDefault="00000000" w:rsidP="000B6516">
            <w:pPr>
              <w:ind w:firstLine="0"/>
              <w:rPr>
                <w:rFonts w:asciiTheme="majorHAnsi" w:hAnsiTheme="majorHAnsi" w:cstheme="majorHAnsi"/>
              </w:rPr>
            </w:pPr>
            <w:r w:rsidRPr="00FF7CE2">
              <w:rPr>
                <w:rFonts w:asciiTheme="majorHAnsi" w:hAnsiTheme="majorHAnsi" w:cstheme="majorHAnsi"/>
              </w:rPr>
              <w:t>(1)</w:t>
            </w:r>
          </w:p>
        </w:tc>
      </w:tr>
      <w:tr w:rsidR="00FC4CF2" w14:paraId="4B35952A" w14:textId="77777777" w:rsidTr="000B6516">
        <w:tc>
          <w:tcPr>
            <w:tcW w:w="9493" w:type="dxa"/>
            <w:vAlign w:val="center"/>
          </w:tcPr>
          <w:p w14:paraId="28AF5707" w14:textId="77777777" w:rsidR="0008283E" w:rsidRPr="00FF7CE2"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FF7CE2" w:rsidRDefault="0008283E" w:rsidP="000B6516">
            <w:pPr>
              <w:ind w:firstLine="0"/>
              <w:rPr>
                <w:rFonts w:asciiTheme="majorHAnsi" w:hAnsiTheme="majorHAnsi" w:cstheme="majorHAnsi"/>
                <w:sz w:val="28"/>
                <w:szCs w:val="28"/>
              </w:rPr>
            </w:pPr>
          </w:p>
        </w:tc>
      </w:tr>
    </w:tbl>
    <w:p w14:paraId="0BBE21CF" w14:textId="4C155036" w:rsidR="0008283E" w:rsidRDefault="00000000" w:rsidP="00966D77">
      <w:r>
        <w:lastRenderedPageBreak/>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Default="00000000" w:rsidP="006A67AC">
      <w:pPr>
        <w:pStyle w:val="Titolo1"/>
      </w:pPr>
      <w:r w:rsidRPr="005020BC">
        <w:t>Results</w:t>
      </w:r>
    </w:p>
    <w:p w14:paraId="100C95AA" w14:textId="06D84D8C" w:rsidR="00D81B81" w:rsidRPr="005020BC" w:rsidRDefault="00000000" w:rsidP="001108B7">
      <w:pPr>
        <w:pStyle w:val="Titolo2"/>
      </w:pPr>
      <w:bookmarkStart w:id="34" w:name="_Ref149748475"/>
      <w:r w:rsidRPr="005020BC">
        <w:t xml:space="preserve">Verifying rainfall </w:t>
      </w:r>
      <w:r w:rsidR="00D938E9">
        <w:t>threshold</w:t>
      </w:r>
      <w:r w:rsidRPr="005020BC">
        <w:t>s</w:t>
      </w:r>
      <w:bookmarkEnd w:id="34"/>
    </w:p>
    <w:p w14:paraId="79A86C89" w14:textId="43E9B2EB" w:rsidR="00B9105E" w:rsidRPr="00E11569" w:rsidRDefault="00000000" w:rsidP="001F1CAA">
      <w:r>
        <w:t>The rainfall climatolog</w:t>
      </w:r>
      <w:r w:rsidR="006F5B77">
        <w:t>y</w:t>
      </w:r>
      <w:r>
        <w:t xml:space="preserve"> from SYNOP observations </w:t>
      </w:r>
      <w:r w:rsidR="00A51F90">
        <w:t>in “La Costa”</w:t>
      </w:r>
      <w:r w:rsidR="006F5B77">
        <w:t xml:space="preserve"> (</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sidRPr="00C87DE3">
        <w:rPr>
          <w:b/>
          <w:bCs/>
        </w:rPr>
        <w:t>a</w:t>
      </w:r>
      <w:r w:rsidR="006F5B77">
        <w:t>) shows that</w:t>
      </w:r>
      <w:r w:rsidR="00A51F90">
        <w:t xml:space="preserve"> the ranges for tp</w:t>
      </w:r>
      <w:r w:rsidR="00A51F90" w:rsidRPr="00A51F90">
        <w:rPr>
          <w:vertAlign w:val="subscript"/>
        </w:rPr>
        <w:t>MS</w:t>
      </w:r>
      <w:r w:rsidR="00366AB0" w:rsidRPr="00366AB0">
        <w:t xml:space="preserve"> (</w:t>
      </w:r>
      <w:r w:rsidR="00616B8E">
        <w:t>between 10 and 45 mm/12h</w:t>
      </w:r>
      <w:r w:rsidR="00366AB0" w:rsidRPr="00366AB0">
        <w:t>)</w:t>
      </w:r>
      <w:r w:rsidR="00A51F90" w:rsidRPr="00366AB0">
        <w:t xml:space="preserve"> </w:t>
      </w:r>
      <w:r w:rsidR="00A51F90">
        <w:t>and tp</w:t>
      </w:r>
      <w:r w:rsidR="00A51F90" w:rsidRPr="00A51F90">
        <w:rPr>
          <w:vertAlign w:val="subscript"/>
        </w:rPr>
        <w:t>S</w:t>
      </w:r>
      <w:r w:rsidR="00A51F90">
        <w:t xml:space="preserve"> </w:t>
      </w:r>
      <w:r w:rsidR="00616B8E">
        <w:t xml:space="preserve">(between 45 and 108 mm/12h) </w:t>
      </w:r>
      <w:r w:rsidR="006F5B77">
        <w:t>are much bigger than in “La Sierra”</w:t>
      </w:r>
      <w:r w:rsidR="00616B8E">
        <w:t xml:space="preserve"> where tp</w:t>
      </w:r>
      <w:r w:rsidR="00616B8E" w:rsidRPr="00A51F90">
        <w:rPr>
          <w:vertAlign w:val="subscript"/>
        </w:rPr>
        <w:t>MS</w:t>
      </w:r>
      <w:r w:rsidR="00616B8E">
        <w:rPr>
          <w:vertAlign w:val="subscript"/>
        </w:rPr>
        <w:t xml:space="preserve"> </w:t>
      </w:r>
      <w:r w:rsidR="00616B8E">
        <w:t xml:space="preserve">ranges between </w:t>
      </w:r>
      <w:r w:rsidR="00043E16">
        <w:t>5 and 25 mm/12h and tp</w:t>
      </w:r>
      <w:r w:rsidR="00043E16" w:rsidRPr="00A51F90">
        <w:rPr>
          <w:vertAlign w:val="subscript"/>
        </w:rPr>
        <w:t>S</w:t>
      </w:r>
      <w:r w:rsidR="00616B8E">
        <w:t xml:space="preserve"> </w:t>
      </w:r>
      <w:r w:rsidR="00043E16">
        <w:t xml:space="preserve">ranges between </w:t>
      </w:r>
      <w:r w:rsidR="00761C15">
        <w:t>2</w:t>
      </w:r>
      <w:r w:rsidR="00043E16">
        <w:t xml:space="preserve">5 and </w:t>
      </w:r>
      <w:r w:rsidR="00761C15">
        <w:t>6</w:t>
      </w:r>
      <w:r w:rsidR="00043E16">
        <w:t xml:space="preserve">5 mm/12h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Pr>
          <w:b/>
          <w:bCs/>
        </w:rPr>
        <w:t>c</w:t>
      </w:r>
      <w:r w:rsidR="006F5B77">
        <w:t>)</w:t>
      </w:r>
      <w:r w:rsidR="00761C15">
        <w:t>.</w:t>
      </w:r>
      <w:r w:rsidR="00C326DB">
        <w:t xml:space="preserve"> </w:t>
      </w:r>
      <w:r w:rsidR="00D7743D">
        <w:t xml:space="preserve">It was decided to define the VRT </w:t>
      </w:r>
      <w:r>
        <w:t xml:space="preserve">by </w:t>
      </w:r>
      <w:r w:rsidR="00C018F3">
        <w:t xml:space="preserve">maintaining the top 3/4 of the flood reports with EFFCI ≥ 6 to generate robust statistics. Considering this, </w:t>
      </w:r>
      <w:r>
        <w:t xml:space="preserve">the </w:t>
      </w:r>
      <w:r w:rsidR="00EB5FD6">
        <w:t xml:space="preserve">net distributions of rainfall events associated with flash floods corresponding to the </w:t>
      </w:r>
      <w:r w:rsidR="00EB5FD6" w:rsidRPr="005020BC">
        <w:t>50</w:t>
      </w:r>
      <w:r w:rsidR="00EB5FD6" w:rsidRPr="00973F64">
        <w:rPr>
          <w:vertAlign w:val="superscript"/>
        </w:rPr>
        <w:t>th</w:t>
      </w:r>
      <w:r w:rsidR="00EB5FD6">
        <w:t xml:space="preserve"> and</w:t>
      </w:r>
      <w:r w:rsidR="00EB5FD6" w:rsidRPr="005020BC">
        <w:t xml:space="preserve"> 75</w:t>
      </w:r>
      <w:r w:rsidR="00EB5FD6" w:rsidRPr="00973F64">
        <w:rPr>
          <w:vertAlign w:val="superscript"/>
        </w:rPr>
        <w:t>th</w:t>
      </w:r>
      <w:r w:rsidR="00EB5FD6">
        <w:t xml:space="preserve"> percentile</w:t>
      </w:r>
      <w:r>
        <w:t xml:space="preserve">s provide rainfall values that are </w:t>
      </w:r>
      <w:r w:rsidR="00D16A11">
        <w:t>deemed too small</w:t>
      </w:r>
      <w:r w:rsidR="00303254">
        <w:t xml:space="preserve"> in both regions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 xml:space="preserve">b </w:t>
      </w:r>
      <w:r w:rsidR="00303254" w:rsidRPr="00303254">
        <w:t>and</w:t>
      </w:r>
      <w:r w:rsidR="00303254">
        <w:rPr>
          <w:b/>
          <w:bCs/>
        </w:rPr>
        <w:t xml:space="preserve">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d</w:t>
      </w:r>
      <w:r w:rsidR="00303254">
        <w:t>)</w:t>
      </w:r>
      <w:r w:rsidR="00D16A11">
        <w:t xml:space="preserve">. </w:t>
      </w:r>
      <w:r w:rsidR="00E23046">
        <w:t xml:space="preserve">The net distributions for the </w:t>
      </w:r>
      <w:r w:rsidR="00E23046" w:rsidRPr="005020BC">
        <w:t>85</w:t>
      </w:r>
      <w:r w:rsidR="00E23046" w:rsidRPr="00E23046">
        <w:rPr>
          <w:vertAlign w:val="superscript"/>
        </w:rPr>
        <w:t>th</w:t>
      </w:r>
      <w:r w:rsidR="00E23046" w:rsidRPr="005020BC">
        <w:t>, 90</w:t>
      </w:r>
      <w:r w:rsidR="00E23046" w:rsidRPr="00E23046">
        <w:rPr>
          <w:vertAlign w:val="superscript"/>
        </w:rPr>
        <w:t>th</w:t>
      </w:r>
      <w:r w:rsidR="00E23046" w:rsidRPr="005020BC">
        <w:t>, 95</w:t>
      </w:r>
      <w:r w:rsidR="00E23046" w:rsidRPr="00E23046">
        <w:rPr>
          <w:vertAlign w:val="superscript"/>
        </w:rPr>
        <w:t>th</w:t>
      </w:r>
      <w:r w:rsidR="00E23046" w:rsidRPr="005020BC">
        <w:t xml:space="preserve">, </w:t>
      </w:r>
      <w:r w:rsidR="00E23046">
        <w:t xml:space="preserve">and </w:t>
      </w:r>
      <w:r w:rsidR="00E23046" w:rsidRPr="005020BC">
        <w:t>98</w:t>
      </w:r>
      <w:r w:rsidR="00E23046" w:rsidRPr="00E23046">
        <w:rPr>
          <w:vertAlign w:val="superscript"/>
        </w:rPr>
        <w:t>th</w:t>
      </w:r>
      <w:r w:rsidR="00E23046">
        <w:t xml:space="preserve"> percentile</w:t>
      </w:r>
      <w:r w:rsidR="00D16A11">
        <w:t>s provide candidates for defining the VRT</w:t>
      </w:r>
      <w:r w:rsidR="00D16A11" w:rsidRPr="00D16A11">
        <w:rPr>
          <w:vertAlign w:val="subscript"/>
        </w:rPr>
        <w:t>MS</w:t>
      </w:r>
      <w:r w:rsidR="008E5154">
        <w:rPr>
          <w:vertAlign w:val="subscript"/>
        </w:rPr>
        <w:t xml:space="preserve"> </w:t>
      </w:r>
      <w:r w:rsidR="008E5154">
        <w:t>in both regions.</w:t>
      </w:r>
      <w:r w:rsidR="00D16A11">
        <w:t xml:space="preserve"> </w:t>
      </w:r>
      <w:r w:rsidR="00BA6EB4">
        <w:t>To</w:t>
      </w:r>
      <w:r w:rsidR="00D16A11">
        <w:t xml:space="preserve"> </w:t>
      </w:r>
      <w:r w:rsidR="000154A0">
        <w:t xml:space="preserve">increase the number of rainfall events, </w:t>
      </w:r>
      <w:r w:rsidR="00BA6EB4">
        <w:t>the VRT</w:t>
      </w:r>
      <w:r w:rsidR="00F66F39">
        <w:rPr>
          <w:vertAlign w:val="subscript"/>
        </w:rPr>
        <w:t>MS</w:t>
      </w:r>
      <w:r w:rsidR="00BA6EB4">
        <w:rPr>
          <w:vertAlign w:val="subscript"/>
        </w:rPr>
        <w:t xml:space="preserve"> </w:t>
      </w:r>
      <w:r w:rsidR="00BA6EB4">
        <w:t xml:space="preserve">was defined using the net distribution for the smallest percentile (i.e., </w:t>
      </w:r>
      <w:r>
        <w:t>the 85</w:t>
      </w:r>
      <w:r w:rsidR="00BA6EB4" w:rsidRPr="00BA6EB4">
        <w:rPr>
          <w:vertAlign w:val="superscript"/>
        </w:rPr>
        <w:t>th</w:t>
      </w:r>
      <w:r w:rsidR="00BA6EB4">
        <w:t>). Only the net distribution for the 99</w:t>
      </w:r>
      <w:r w:rsidR="00BA6EB4" w:rsidRPr="00BA6EB4">
        <w:rPr>
          <w:vertAlign w:val="superscript"/>
        </w:rPr>
        <w:t>th</w:t>
      </w:r>
      <w:r w:rsidR="00BA6EB4">
        <w:t xml:space="preserve"> percentile </w:t>
      </w:r>
      <w:r w:rsidR="00E11569">
        <w:t>is a candidate for defining the VRT</w:t>
      </w:r>
      <w:r w:rsidR="00E11569" w:rsidRPr="00E11569">
        <w:rPr>
          <w:vertAlign w:val="subscript"/>
        </w:rPr>
        <w:t>S</w:t>
      </w:r>
      <w:r w:rsidR="00E11569">
        <w:rPr>
          <w:vertAlign w:val="subscript"/>
        </w:rPr>
        <w:t>.</w:t>
      </w:r>
      <w:r w:rsidR="001F1CAA">
        <w:rPr>
          <w:vertAlign w:val="subscript"/>
        </w:rPr>
        <w:t xml:space="preserve"> </w:t>
      </w:r>
      <w:r w:rsidR="001F1CAA" w:rsidRPr="005020BC">
        <w:t xml:space="preserve">The </w:t>
      </w:r>
      <w:r w:rsidR="001F1CAA">
        <w:t>VRT</w:t>
      </w:r>
      <w:r w:rsidR="001F1CAA" w:rsidRPr="00813DE1">
        <w:rPr>
          <w:vertAlign w:val="subscript"/>
        </w:rPr>
        <w:t>MS</w:t>
      </w:r>
      <w:r w:rsidR="001F1CAA" w:rsidRPr="005020BC">
        <w:t xml:space="preserve"> and </w:t>
      </w:r>
      <w:r w:rsidR="001F1CAA">
        <w:t>VRT</w:t>
      </w:r>
      <w:r w:rsidR="001F1CAA" w:rsidRPr="00813DE1">
        <w:rPr>
          <w:vertAlign w:val="subscript"/>
        </w:rPr>
        <w:t>S</w:t>
      </w:r>
      <w:r w:rsidR="001F1CAA" w:rsidRPr="005020BC">
        <w:t xml:space="preserve"> are indicated by purple and orange dot</w:t>
      </w:r>
      <w:r>
        <w:t xml:space="preserve">s in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c</w:t>
      </w:r>
      <w:r w:rsidR="001F1CAA" w:rsidRPr="005020BC">
        <w:t xml:space="preserve"> for “La Costa” and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f</w:t>
      </w:r>
      <w:r w:rsidR="001F1CAA" w:rsidRPr="005020BC">
        <w:t xml:space="preserve"> for “La Sierra.”</w:t>
      </w:r>
      <w:r w:rsidR="001F1CAA">
        <w:t xml:space="preserve"> T</w:t>
      </w:r>
      <w:r w:rsidR="001F1CAA" w:rsidRPr="005020BC">
        <w:t>he rounded values</w:t>
      </w:r>
      <w:r w:rsidR="001F1CAA">
        <w:t xml:space="preserve"> </w:t>
      </w:r>
      <w:r w:rsidR="001F1CAA" w:rsidRPr="005020BC">
        <w:t>in mm/12h</w:t>
      </w:r>
      <w:r w:rsidR="001F1CAA">
        <w:t xml:space="preserve">, used in the objective verification analysis </w:t>
      </w:r>
      <w:r w:rsidR="001F1CAA" w:rsidRPr="005020BC">
        <w:t>are listed in</w:t>
      </w:r>
      <w:r w:rsidR="001F1CAA">
        <w:rPr>
          <w:color w:val="000000"/>
          <w:sz w:val="16"/>
          <w:szCs w:val="16"/>
        </w:rPr>
        <w:t xml:space="preserve"> </w:t>
      </w:r>
      <w:r w:rsidR="001F1CAA">
        <w:rPr>
          <w:color w:val="000000"/>
          <w:sz w:val="16"/>
          <w:szCs w:val="16"/>
        </w:rPr>
        <w:fldChar w:fldCharType="begin"/>
      </w:r>
      <w:r w:rsidR="001F1CAA">
        <w:rPr>
          <w:color w:val="000000"/>
          <w:sz w:val="16"/>
          <w:szCs w:val="16"/>
        </w:rPr>
        <w:instrText xml:space="preserve"> REF _Ref150245879 \h </w:instrText>
      </w:r>
      <w:r w:rsidR="001F1CAA">
        <w:rPr>
          <w:color w:val="000000"/>
          <w:sz w:val="16"/>
          <w:szCs w:val="16"/>
        </w:rPr>
      </w:r>
      <w:r w:rsidR="001F1CAA">
        <w:rPr>
          <w:color w:val="000000"/>
          <w:sz w:val="16"/>
          <w:szCs w:val="16"/>
        </w:rPr>
        <w:fldChar w:fldCharType="separate"/>
      </w:r>
      <w:r w:rsidR="001F1CAA" w:rsidRPr="00B33F62">
        <w:rPr>
          <w:b/>
          <w:bCs/>
        </w:rPr>
        <w:t xml:space="preserve">Table </w:t>
      </w:r>
      <w:r w:rsidR="001F1CAA">
        <w:rPr>
          <w:b/>
          <w:bCs/>
          <w:noProof/>
        </w:rPr>
        <w:t>4</w:t>
      </w:r>
      <w:r w:rsidR="001F1CAA">
        <w:rPr>
          <w:color w:val="000000"/>
          <w:sz w:val="16"/>
          <w:szCs w:val="16"/>
        </w:rPr>
        <w:fldChar w:fldCharType="end"/>
      </w:r>
      <w:r w:rsidR="001F1CAA">
        <w:rPr>
          <w:color w:val="000000"/>
          <w:sz w:val="16"/>
          <w:szCs w:val="16"/>
        </w:rPr>
        <w:t>.</w:t>
      </w:r>
      <w:r w:rsidR="005D44C1">
        <w:rPr>
          <w:color w:val="000000"/>
          <w:sz w:val="16"/>
          <w:szCs w:val="16"/>
        </w:rPr>
        <w:t xml:space="preserve"> </w:t>
      </w:r>
      <w:r w:rsidR="005D44C1">
        <w:t>It is worth noting that</w:t>
      </w:r>
      <w:r w:rsidR="005D44C1" w:rsidRPr="005020BC">
        <w:t xml:space="preserve"> </w:t>
      </w:r>
      <w:r w:rsidR="00950841">
        <w:t>VRT</w:t>
      </w:r>
      <w:r w:rsidR="00950841" w:rsidRPr="00813DE1">
        <w:rPr>
          <w:vertAlign w:val="subscript"/>
        </w:rPr>
        <w:t>MS</w:t>
      </w:r>
      <w:r w:rsidR="00950841" w:rsidRPr="005020BC">
        <w:t xml:space="preserve"> </w:t>
      </w:r>
      <w:r w:rsidR="00950841">
        <w:t>is</w:t>
      </w:r>
      <w:r w:rsidR="005D44C1">
        <w:t xml:space="preserve"> similar in both regions (10 mm/12 in </w:t>
      </w:r>
      <w:r w:rsidR="003B3BF2">
        <w:t>“</w:t>
      </w:r>
      <w:r w:rsidR="005D44C1">
        <w:t>La Costa</w:t>
      </w:r>
      <w:r w:rsidR="003B3BF2">
        <w:t>”</w:t>
      </w:r>
      <w:r w:rsidR="005D44C1">
        <w:t xml:space="preserve"> and 6 mm/12h</w:t>
      </w:r>
      <w:r w:rsidR="003B3BF2">
        <w:t xml:space="preserve"> in “La Sierra”</w:t>
      </w:r>
      <w:r w:rsidR="005D44C1">
        <w:t>)</w:t>
      </w:r>
      <w:r w:rsidR="003B3BF2">
        <w:t>, while</w:t>
      </w:r>
      <w:r w:rsidR="005D44C1" w:rsidRPr="005020BC">
        <w:t xml:space="preserve"> </w:t>
      </w:r>
      <w:r w:rsidR="005D44C1">
        <w:t>VRT</w:t>
      </w:r>
      <w:r w:rsidR="005D44C1" w:rsidRPr="00813DE1">
        <w:rPr>
          <w:vertAlign w:val="subscript"/>
        </w:rPr>
        <w:t>S</w:t>
      </w:r>
      <w:r w:rsidR="003B3BF2" w:rsidRPr="003B3BF2">
        <w:t xml:space="preserve"> in</w:t>
      </w:r>
      <w:r w:rsidR="003B3BF2">
        <w:t xml:space="preserve"> “La Costa” (</w:t>
      </w:r>
      <w:r w:rsidR="00DA235F">
        <w:t>50 mm/12h</w:t>
      </w:r>
      <w:r w:rsidR="003B3BF2">
        <w:t>)</w:t>
      </w:r>
      <w:r w:rsidR="00DA235F">
        <w:t xml:space="preserve"> is twice as much as in “La Sierra” (26 mm/12h).</w:t>
      </w:r>
    </w:p>
    <w:p w14:paraId="6B5E78E0" w14:textId="1E468A86" w:rsidR="00132A9F" w:rsidRPr="00132A9F" w:rsidRDefault="00000000" w:rsidP="00F16993">
      <w:pPr>
        <w:pStyle w:val="Titolo3"/>
      </w:pPr>
      <w:r>
        <w:t>Forecast’s d</w:t>
      </w:r>
      <w:r w:rsidR="00F16993">
        <w:t>iscrimination ability</w:t>
      </w:r>
    </w:p>
    <w:p w14:paraId="2FF05DDC" w14:textId="6441608C" w:rsidR="0076644F" w:rsidRDefault="00000000" w:rsidP="004B2A36">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w:t>
      </w:r>
      <w:r>
        <w:t xml:space="preserve">the AROC with the lead time for </w:t>
      </w:r>
      <w:r w:rsidR="00D938E9">
        <w:t>VRT</w:t>
      </w:r>
      <w:r w:rsidR="00A55C0F">
        <w:rPr>
          <w:vertAlign w:val="subscript"/>
        </w:rPr>
        <w:t>MS</w:t>
      </w:r>
      <w:r w:rsidRPr="005020BC">
        <w:t xml:space="preserve"> and </w:t>
      </w:r>
      <w:r w:rsidR="00D938E9">
        <w:t>VRT</w:t>
      </w:r>
      <w:r w:rsidR="00A55C0F">
        <w:rPr>
          <w:vertAlign w:val="subscript"/>
        </w:rPr>
        <w:t>S</w:t>
      </w:r>
      <w:r w:rsidR="00325DC8">
        <w:t xml:space="preserve"> </w:t>
      </w:r>
      <w:r w:rsidR="00325DC8" w:rsidRPr="005020BC">
        <w:t>for “La Costa” and “La Sierra</w:t>
      </w:r>
      <w:r w:rsidR="00F87D4F">
        <w:t>.”</w:t>
      </w:r>
      <w:r w:rsidR="00F6319D">
        <w:t xml:space="preserve"> </w:t>
      </w:r>
      <w:r w:rsidR="00293595">
        <w:t>N</w:t>
      </w:r>
      <w:r w:rsidRPr="005020BC">
        <w:t>o degradation with lead time in the AROCs wa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00F14BED" w:rsidRPr="005020BC">
        <w:fldChar w:fldCharType="begin"/>
      </w:r>
      <w:r w:rsidR="00F14BED" w:rsidRPr="005020BC">
        <w:instrText xml:space="preserve"> REF _Ref99114833 \h </w:instrText>
      </w:r>
      <w:r w:rsidR="00F14BED" w:rsidRPr="005020BC">
        <w:fldChar w:fldCharType="separate"/>
      </w:r>
      <w:r w:rsidR="00F14BED" w:rsidRPr="005020BC">
        <w:rPr>
          <w:b/>
          <w:bCs/>
        </w:rPr>
        <w:t xml:space="preserve">Figure </w:t>
      </w:r>
      <w:r w:rsidR="00F14BED">
        <w:rPr>
          <w:b/>
          <w:bCs/>
          <w:noProof/>
        </w:rPr>
        <w:t>10</w:t>
      </w:r>
      <w:r w:rsidR="00F14BED" w:rsidRPr="005020BC">
        <w:fldChar w:fldCharType="end"/>
      </w:r>
      <w:r w:rsidRPr="005020BC">
        <w:rPr>
          <w:b/>
          <w:bCs/>
        </w:rPr>
        <w:t>b</w:t>
      </w:r>
      <w:r w:rsidRPr="005020BC">
        <w:t>)</w:t>
      </w:r>
      <w:r w:rsidR="00293595">
        <w:t>, while</w:t>
      </w:r>
      <w:r w:rsidR="00027CEA">
        <w:t xml:space="preserve"> there is some degradation observed</w:t>
      </w:r>
      <w:r w:rsidR="00293595">
        <w:t xml:space="preserve"> in “La Sierra”</w:t>
      </w:r>
      <w:r w:rsidR="00C92D89">
        <w:t xml:space="preserve"> </w:t>
      </w:r>
      <w:r w:rsidR="00C92D89" w:rsidRPr="005020BC">
        <w:t>(</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 xml:space="preserve">c </w:t>
      </w:r>
      <w:r w:rsidR="00C92D89" w:rsidRPr="005020BC">
        <w:t xml:space="preserve">and </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d</w:t>
      </w:r>
      <w:r w:rsidR="00C92D89" w:rsidRPr="005020BC">
        <w:t>)</w:t>
      </w:r>
      <w:r w:rsidR="00027CEA">
        <w:t xml:space="preserve">. </w:t>
      </w:r>
      <w:r>
        <w:t xml:space="preserve">The AROCs for </w:t>
      </w:r>
      <w:r w:rsidRPr="005020BC">
        <w:t>ENS and ecPoint</w:t>
      </w:r>
      <w:r w:rsidR="00027CEA">
        <w:t xml:space="preserve"> diminish</w:t>
      </w:r>
      <w:r>
        <w:t>ed at the same rate</w:t>
      </w:r>
      <w:r w:rsidR="007D1928">
        <w:t xml:space="preserve"> for both VRT.</w:t>
      </w:r>
      <w:r w:rsidR="00F6319D" w:rsidRPr="005020BC">
        <w:t xml:space="preserve"> </w:t>
      </w:r>
      <w:r w:rsidR="00F6319D">
        <w:t xml:space="preserve">Overall, </w:t>
      </w:r>
      <w:r>
        <w:t xml:space="preserve">the AROC values </w:t>
      </w:r>
      <w:r w:rsidR="00F6319D">
        <w:t>were larger for VRT</w:t>
      </w:r>
      <w:r w:rsidR="00F6319D">
        <w:rPr>
          <w:vertAlign w:val="subscript"/>
        </w:rPr>
        <w:t>MS</w:t>
      </w:r>
      <w:r w:rsidR="00F6319D" w:rsidRPr="005020BC">
        <w:t xml:space="preserve">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sidRPr="005020BC">
        <w:rPr>
          <w:b/>
          <w:bCs/>
        </w:rPr>
        <w:t>a</w:t>
      </w:r>
      <w:r w:rsidR="00F6319D">
        <w:rPr>
          <w:b/>
          <w:bCs/>
        </w:rPr>
        <w:t xml:space="preserve"> </w:t>
      </w:r>
      <w:r w:rsidR="00F6319D" w:rsidRPr="005020BC">
        <w:t xml:space="preserve">and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c</w:t>
      </w:r>
      <w:r w:rsidR="00F6319D" w:rsidRPr="00EA15B0">
        <w:t>)</w:t>
      </w:r>
      <w:r w:rsidR="00F6319D">
        <w:rPr>
          <w:b/>
          <w:bCs/>
        </w:rPr>
        <w:t xml:space="preserve"> </w:t>
      </w:r>
      <w:r w:rsidR="00F6319D">
        <w:t>than for</w:t>
      </w:r>
      <w:r w:rsidR="00F6319D" w:rsidRPr="005020BC">
        <w:t xml:space="preserve"> </w:t>
      </w:r>
      <w:r w:rsidR="00F6319D">
        <w:t>VRT</w:t>
      </w:r>
      <w:r w:rsidR="00F6319D">
        <w:rPr>
          <w:vertAlign w:val="subscript"/>
        </w:rPr>
        <w:t>S</w:t>
      </w:r>
      <w:r w:rsidR="00F6319D">
        <w:t xml:space="preserve"> </w:t>
      </w:r>
      <w:r w:rsidR="00F6319D" w:rsidRPr="005020BC">
        <w:t>(</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b</w:t>
      </w:r>
      <w:r w:rsidR="00F6319D" w:rsidRPr="00F6319D">
        <w:t xml:space="preserve"> </w:t>
      </w:r>
      <w:r w:rsidR="00F6319D" w:rsidRPr="005020BC">
        <w:t xml:space="preserve">and </w:t>
      </w:r>
      <w:r w:rsidR="00F6319D" w:rsidRPr="00F6319D">
        <w:fldChar w:fldCharType="begin"/>
      </w:r>
      <w:r w:rsidR="00F6319D" w:rsidRPr="00F6319D">
        <w:instrText xml:space="preserve"> REF _Ref99114833 \h </w:instrText>
      </w:r>
      <w:r w:rsidR="00F6319D" w:rsidRPr="00F6319D">
        <w:fldChar w:fldCharType="separate"/>
      </w:r>
      <w:r w:rsidR="00F6319D" w:rsidRPr="00F6319D">
        <w:rPr>
          <w:b/>
          <w:bCs/>
        </w:rPr>
        <w:t xml:space="preserve">Figure </w:t>
      </w:r>
      <w:r w:rsidR="00F6319D" w:rsidRPr="00F6319D">
        <w:rPr>
          <w:b/>
          <w:bCs/>
          <w:noProof/>
        </w:rPr>
        <w:t>10</w:t>
      </w:r>
      <w:r w:rsidR="00F6319D" w:rsidRPr="00F6319D">
        <w:fldChar w:fldCharType="end"/>
      </w:r>
      <w:r w:rsidR="00F6319D" w:rsidRPr="00F6319D">
        <w:rPr>
          <w:b/>
          <w:bCs/>
        </w:rPr>
        <w:t>d</w:t>
      </w:r>
      <w:r w:rsidR="00F6319D" w:rsidRPr="00EA15B0">
        <w:t>)</w:t>
      </w:r>
      <w:r w:rsidR="00211C2F">
        <w:t xml:space="preserve">, and for </w:t>
      </w:r>
      <w:r w:rsidR="00211C2F" w:rsidRPr="005020BC">
        <w:t>“La Costa”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a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b</w:t>
      </w:r>
      <w:r w:rsidR="00211C2F" w:rsidRPr="005020BC">
        <w:t>)</w:t>
      </w:r>
      <w:r w:rsidR="00211C2F">
        <w:t xml:space="preserve"> compared to “La Sierra” </w:t>
      </w:r>
      <w:r w:rsidR="00211C2F" w:rsidRPr="005020BC">
        <w:t>(</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c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d</w:t>
      </w:r>
      <w:r w:rsidR="00211C2F" w:rsidRPr="005020BC">
        <w:t>)</w:t>
      </w:r>
      <w:r w:rsidR="00211C2F">
        <w:t xml:space="preserve">. </w:t>
      </w:r>
      <w:r w:rsidR="00D52C16" w:rsidRPr="005020BC">
        <w:t xml:space="preserve">A feature that stands out in all panels in </w:t>
      </w:r>
      <w:r w:rsidR="00D52C16" w:rsidRPr="005020BC">
        <w:fldChar w:fldCharType="begin"/>
      </w:r>
      <w:r w:rsidR="00D52C16" w:rsidRPr="005020BC">
        <w:instrText xml:space="preserve"> REF _Ref99114833 \h </w:instrText>
      </w:r>
      <w:r w:rsidR="00D52C16" w:rsidRPr="005020BC">
        <w:fldChar w:fldCharType="separate"/>
      </w:r>
      <w:r w:rsidR="00D52C16" w:rsidRPr="005020BC">
        <w:rPr>
          <w:b/>
          <w:bCs/>
        </w:rPr>
        <w:t xml:space="preserve">Figure </w:t>
      </w:r>
      <w:r w:rsidR="00D52C16">
        <w:rPr>
          <w:b/>
          <w:bCs/>
          <w:noProof/>
        </w:rPr>
        <w:t>10</w:t>
      </w:r>
      <w:r w:rsidR="00D52C16" w:rsidRPr="005020BC">
        <w:fldChar w:fldCharType="end"/>
      </w:r>
      <w:r w:rsidR="002F6FD5">
        <w:t>, but especially in “La Costa,”</w:t>
      </w:r>
      <w:r w:rsidR="00D52C16" w:rsidRPr="005020BC">
        <w:t xml:space="preserve"> is the sinusoidal pattern shown by the AROC in correspondence of </w:t>
      </w:r>
      <w:r w:rsidR="002348DE">
        <w:t xml:space="preserve">the </w:t>
      </w:r>
      <w:r w:rsidR="00D52C16" w:rsidRPr="005020BC">
        <w:t xml:space="preserve">different accumulation periods throughout </w:t>
      </w:r>
      <w:r w:rsidR="00D64346">
        <w:t>the</w:t>
      </w:r>
      <w:r w:rsidR="00D52C16" w:rsidRPr="005020BC">
        <w:t xml:space="preserve"> day</w:t>
      </w:r>
      <w:r w:rsidR="00D64346">
        <w:t xml:space="preserve">. </w:t>
      </w:r>
      <w:r w:rsidR="00900F17" w:rsidRPr="00F05757">
        <w:t>In “La Costa”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 xml:space="preserve">a </w:t>
      </w:r>
      <w:r w:rsidR="00900F17" w:rsidRPr="00F05757">
        <w:t xml:space="preserve">and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c</w:t>
      </w:r>
      <w:r w:rsidR="00900F17" w:rsidRPr="00F05757">
        <w:t xml:space="preserve">), </w:t>
      </w:r>
      <w:r w:rsidR="002348DE">
        <w:t>the</w:t>
      </w:r>
      <w:r w:rsidR="00F05757" w:rsidRPr="005020BC">
        <w:t xml:space="preserve"> peaks</w:t>
      </w:r>
      <w:r w:rsidR="002348DE">
        <w:t xml:space="preserve"> in the AROC</w:t>
      </w:r>
      <w:r w:rsidR="00F05757" w:rsidRPr="005020BC">
        <w:t xml:space="preserve"> are observed between 0000-1200 </w:t>
      </w:r>
      <w:commentRangeStart w:id="35"/>
      <w:r>
        <w:t>LT</w:t>
      </w:r>
      <w:commentRangeEnd w:id="35"/>
      <w:r>
        <w:rPr>
          <w:rStyle w:val="Rimandocommento"/>
        </w:rPr>
        <w:commentReference w:id="35"/>
      </w:r>
      <w:r>
        <w:t xml:space="preserve"> (i.e., lead time steps labelled in purple)</w:t>
      </w:r>
      <w:r w:rsidR="00AC0304">
        <w:t xml:space="preserve"> and 0600-1800 LT </w:t>
      </w:r>
      <w:r w:rsidR="00AC0304" w:rsidRPr="005020BC">
        <w:t xml:space="preserve">(i.e., lead time steps labelled in </w:t>
      </w:r>
      <w:r w:rsidR="00AC0304">
        <w:t>cyan</w:t>
      </w:r>
      <w:r w:rsidR="00BA6FB8">
        <w:t xml:space="preserve">, </w:t>
      </w:r>
      <w:r w:rsidR="008079DB">
        <w:t xml:space="preserve">that correspond to rainfall occurred </w:t>
      </w:r>
      <w:r w:rsidR="00BA6FB8">
        <w:t xml:space="preserve">mainly </w:t>
      </w:r>
      <w:r w:rsidR="008079DB">
        <w:t xml:space="preserve">during </w:t>
      </w:r>
      <w:r w:rsidR="00BA6FB8">
        <w:t>daytime</w:t>
      </w:r>
      <w:r w:rsidR="00AC0304" w:rsidRPr="005020BC">
        <w:t>)</w:t>
      </w:r>
      <w:r w:rsidR="00AC0304">
        <w:t xml:space="preserve">, </w:t>
      </w:r>
      <w:r w:rsidR="00F05757" w:rsidRPr="005020BC">
        <w:t xml:space="preserve">while troughs are mostly observed between 1200-0000 LT (i.e., lead time steps labelled in </w:t>
      </w:r>
      <w:r w:rsidR="00AC0304">
        <w:t>pink</w:t>
      </w:r>
      <w:r w:rsidR="00F05757" w:rsidRPr="005020BC">
        <w:t>)</w:t>
      </w:r>
      <w:r w:rsidR="00AC0304">
        <w:t xml:space="preserve"> and </w:t>
      </w:r>
      <w:r w:rsidR="00CF45FD">
        <w:t xml:space="preserve">1800-0600 LT </w:t>
      </w:r>
      <w:r w:rsidR="00CF45FD" w:rsidRPr="005020BC">
        <w:t xml:space="preserve">(i.e., lead time steps labelled in </w:t>
      </w:r>
      <w:r w:rsidR="00CF45FD">
        <w:t>green</w:t>
      </w:r>
      <w:r w:rsidR="00A022FA">
        <w:t xml:space="preserve">, </w:t>
      </w:r>
      <w:r w:rsidR="008079DB">
        <w:t>that correspond to rainfall occurred mainly during nighttime</w:t>
      </w:r>
      <w:r w:rsidR="00CF45FD" w:rsidRPr="005020BC">
        <w:t>)</w:t>
      </w:r>
      <w:r w:rsidR="00F05757" w:rsidRPr="005020BC">
        <w:t>.</w:t>
      </w:r>
      <w:r w:rsidR="00BA6FB8">
        <w:t xml:space="preserve"> Overall, t</w:t>
      </w:r>
      <w:r w:rsidR="00573D4D">
        <w:t xml:space="preserve">he discrimination ability </w:t>
      </w:r>
      <w:r w:rsidR="00CB6D3D">
        <w:t xml:space="preserve">for ecPoint </w:t>
      </w:r>
      <w:r w:rsidR="00573D4D">
        <w:t>in “La Costa</w:t>
      </w:r>
      <w:r w:rsidR="00A022FA">
        <w:t xml:space="preserve">” </w:t>
      </w:r>
      <w:r w:rsidR="00CB6D3D">
        <w:t xml:space="preserve">tended to be better </w:t>
      </w:r>
      <w:r w:rsidR="00A340C0">
        <w:t>than</w:t>
      </w:r>
      <w:r w:rsidR="00CB6D3D">
        <w:t xml:space="preserve"> the discrimination ability for ENS</w:t>
      </w:r>
      <w:r w:rsidR="008B670F">
        <w:t>, especially for VRT</w:t>
      </w:r>
      <w:r w:rsidR="008B670F" w:rsidRPr="008B670F">
        <w:rPr>
          <w:vertAlign w:val="subscript"/>
        </w:rPr>
        <w:t>S</w:t>
      </w:r>
      <w:r w:rsidR="00A46EA2">
        <w:rPr>
          <w:vertAlign w:val="subscript"/>
        </w:rPr>
        <w:t xml:space="preserve"> </w:t>
      </w:r>
      <w:r w:rsidR="00A46EA2" w:rsidRPr="00A46EA2">
        <w:t>(</w:t>
      </w:r>
      <w:r w:rsidR="00A46EA2" w:rsidRPr="005020BC">
        <w:fldChar w:fldCharType="begin"/>
      </w:r>
      <w:r w:rsidR="00A46EA2" w:rsidRPr="00F05757">
        <w:instrText xml:space="preserve"> REF _Ref99114833 \h </w:instrText>
      </w:r>
      <w:r w:rsidR="00A46EA2" w:rsidRPr="005020BC">
        <w:fldChar w:fldCharType="separate"/>
      </w:r>
      <w:r w:rsidR="00A46EA2" w:rsidRPr="00F05757">
        <w:rPr>
          <w:b/>
          <w:bCs/>
        </w:rPr>
        <w:t xml:space="preserve">Figure </w:t>
      </w:r>
      <w:r w:rsidR="00A46EA2" w:rsidRPr="00F05757">
        <w:rPr>
          <w:b/>
          <w:bCs/>
          <w:noProof/>
        </w:rPr>
        <w:t>10</w:t>
      </w:r>
      <w:r w:rsidR="00A46EA2" w:rsidRPr="005020BC">
        <w:fldChar w:fldCharType="end"/>
      </w:r>
      <w:r w:rsidR="00A46EA2" w:rsidRPr="00F05757">
        <w:rPr>
          <w:b/>
          <w:bCs/>
        </w:rPr>
        <w:t>c</w:t>
      </w:r>
      <w:r w:rsidR="00A46EA2" w:rsidRPr="00F05757">
        <w:t>)</w:t>
      </w:r>
      <w:r w:rsidR="008B670F">
        <w:t xml:space="preserve">. </w:t>
      </w:r>
      <w:r w:rsidR="00A340C0">
        <w:t xml:space="preserve">However, </w:t>
      </w:r>
      <w:r w:rsidR="00250BF2">
        <w:t xml:space="preserve">it is </w:t>
      </w:r>
      <w:r w:rsidR="005E7154">
        <w:t>worth noting</w:t>
      </w:r>
      <w:r w:rsidR="00250BF2">
        <w:t xml:space="preserve"> that </w:t>
      </w:r>
      <w:r w:rsidR="00F71393">
        <w:t>ecPoint and ENS’s</w:t>
      </w:r>
      <w:r w:rsidR="00262AC4">
        <w:t xml:space="preserve"> AROCs are clos</w:t>
      </w:r>
      <w:r w:rsidR="00250BF2">
        <w:t>er</w:t>
      </w:r>
      <w:r w:rsidR="00262AC4">
        <w:t xml:space="preserve"> </w:t>
      </w:r>
      <w:r w:rsidR="005C3B90">
        <w:t xml:space="preserve">in the peaks </w:t>
      </w:r>
      <w:r w:rsidR="00250BF2">
        <w:t>and further apart</w:t>
      </w:r>
      <w:r w:rsidR="00262AC4">
        <w:t xml:space="preserve"> </w:t>
      </w:r>
      <w:r w:rsidR="005C3B90">
        <w:t xml:space="preserve">in the </w:t>
      </w:r>
      <w:r w:rsidR="005C3B90" w:rsidRPr="005020BC">
        <w:t>troughs</w:t>
      </w:r>
      <w:r>
        <w:t>,</w:t>
      </w:r>
      <w:r w:rsidR="004459B1">
        <w:t xml:space="preserve"> meaning that the improvements that ecPoint bring</w:t>
      </w:r>
      <w:r>
        <w:t xml:space="preserve">s in </w:t>
      </w:r>
      <w:r w:rsidR="004459B1">
        <w:t xml:space="preserve">the identification of areas at risk of flash floods are </w:t>
      </w:r>
      <w:r w:rsidR="005B21D5">
        <w:t xml:space="preserve">mainly over rainfall events occurring in </w:t>
      </w:r>
      <w:r>
        <w:t xml:space="preserve">the daytime. </w:t>
      </w:r>
    </w:p>
    <w:p w14:paraId="577B09F7" w14:textId="74D9217A" w:rsidR="00D81B81" w:rsidRDefault="00000000" w:rsidP="00F904B8">
      <w:r w:rsidRPr="005020BC">
        <w:t>A similar sinusoidal pattern</w:t>
      </w:r>
      <w:r w:rsidR="006B6655">
        <w:t>, although noisier</w:t>
      </w:r>
      <w:r w:rsidR="006B6655">
        <w:t>,</w:t>
      </w:r>
      <w:r w:rsidRPr="005020BC">
        <w:t xml:space="preserve"> was </w:t>
      </w:r>
      <w:r w:rsidRPr="005020BC">
        <w:t>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Unlike in “La Costa</w:t>
      </w:r>
      <w:r w:rsidRPr="005020BC">
        <w:t>”,</w:t>
      </w:r>
      <w:r w:rsidRPr="005020BC">
        <w:t xml:space="preserve"> </w:t>
      </w:r>
      <w:r w:rsidR="00745A47">
        <w:t xml:space="preserve">in “La Sierra” there are no specific </w:t>
      </w:r>
      <w:r w:rsidRPr="005020BC">
        <w:t>times of the day</w:t>
      </w:r>
      <w:r w:rsidR="004F6EC6">
        <w:t xml:space="preserve"> where</w:t>
      </w:r>
      <w:r w:rsidRPr="005020BC">
        <w:t xml:space="preserve"> </w:t>
      </w:r>
      <w:r w:rsidR="007C0A68">
        <w:t>ecPoint adds</w:t>
      </w:r>
      <w:r w:rsidRPr="005020BC">
        <w:t xml:space="preserve"> value </w:t>
      </w:r>
      <w:r w:rsidR="007C0A68">
        <w:t>to the performance of ENS</w:t>
      </w:r>
      <w:r w:rsidRPr="005020BC">
        <w:t xml:space="preserve">. </w:t>
      </w:r>
      <w:r w:rsidR="00E9179D">
        <w:t>For VRT</w:t>
      </w:r>
      <w:r w:rsidR="00E9179D" w:rsidRPr="00E9179D">
        <w:rPr>
          <w:vertAlign w:val="subscript"/>
        </w:rPr>
        <w:t>MS</w:t>
      </w:r>
      <w:r w:rsidR="00E9179D">
        <w:t xml:space="preserve"> </w:t>
      </w:r>
      <w:r w:rsidR="00E9179D" w:rsidRPr="005020BC">
        <w:t>(</w:t>
      </w:r>
      <w:r w:rsidR="00E9179D" w:rsidRPr="005020BC">
        <w:fldChar w:fldCharType="begin"/>
      </w:r>
      <w:r w:rsidR="00E9179D" w:rsidRPr="005020BC">
        <w:instrText xml:space="preserve"> REF _Ref99114833 \h </w:instrText>
      </w:r>
      <w:r w:rsidR="00E9179D" w:rsidRPr="005020BC">
        <w:fldChar w:fldCharType="separate"/>
      </w:r>
      <w:r w:rsidR="00E9179D" w:rsidRPr="005020BC">
        <w:rPr>
          <w:b/>
          <w:bCs/>
        </w:rPr>
        <w:t xml:space="preserve">Figure </w:t>
      </w:r>
      <w:r w:rsidR="00E9179D">
        <w:rPr>
          <w:b/>
          <w:bCs/>
          <w:noProof/>
        </w:rPr>
        <w:t>10</w:t>
      </w:r>
      <w:r w:rsidR="00E9179D" w:rsidRPr="005020BC">
        <w:fldChar w:fldCharType="end"/>
      </w:r>
      <w:r w:rsidR="00E9179D" w:rsidRPr="005020BC">
        <w:rPr>
          <w:b/>
          <w:bCs/>
        </w:rPr>
        <w:t>c</w:t>
      </w:r>
      <w:r w:rsidR="00E9179D">
        <w:t>)</w:t>
      </w:r>
      <w:r w:rsidR="00D25A3B">
        <w:t>, ENS shows a</w:t>
      </w:r>
      <w:r w:rsidR="007C0A68">
        <w:t>n overall</w:t>
      </w:r>
      <w:r w:rsidR="00D25A3B">
        <w:t xml:space="preserve"> better discrimination ability</w:t>
      </w:r>
      <w:r w:rsidR="007C0A68">
        <w:t xml:space="preserve"> than ecPoint</w:t>
      </w:r>
      <w:r w:rsidR="00D25A3B">
        <w:t xml:space="preserve">, while </w:t>
      </w:r>
      <w:r w:rsidR="007C0A68">
        <w:t>the latter</w:t>
      </w:r>
      <w:r w:rsidR="00D25A3B">
        <w:t xml:space="preserve"> </w:t>
      </w:r>
      <w:r w:rsidR="007C0A68">
        <w:t>shows an overall</w:t>
      </w:r>
      <w:r w:rsidR="00D25A3B">
        <w:t xml:space="preserve"> better </w:t>
      </w:r>
      <w:r w:rsidR="007C0A68">
        <w:t xml:space="preserve">performance than ENS </w:t>
      </w:r>
      <w:r w:rsidR="006B5413">
        <w:t>in the AROCs for VRT</w:t>
      </w:r>
      <w:r w:rsidR="006B5413" w:rsidRPr="00E9179D">
        <w:rPr>
          <w:vertAlign w:val="subscript"/>
        </w:rPr>
        <w:t>S</w:t>
      </w:r>
      <w:r w:rsidR="006B5413">
        <w:rPr>
          <w:vertAlign w:val="subscript"/>
        </w:rPr>
        <w:t xml:space="preserve"> </w:t>
      </w:r>
      <w:r w:rsidR="006B5413" w:rsidRPr="005020BC">
        <w:t>(</w:t>
      </w:r>
      <w:r w:rsidR="006B5413" w:rsidRPr="005020BC">
        <w:fldChar w:fldCharType="begin"/>
      </w:r>
      <w:r w:rsidR="006B5413" w:rsidRPr="005020BC">
        <w:instrText xml:space="preserve"> REF _Ref99114833 \h </w:instrText>
      </w:r>
      <w:r w:rsidR="006B5413" w:rsidRPr="005020BC">
        <w:fldChar w:fldCharType="separate"/>
      </w:r>
      <w:r w:rsidR="006B5413" w:rsidRPr="005020BC">
        <w:rPr>
          <w:b/>
          <w:bCs/>
        </w:rPr>
        <w:t xml:space="preserve">Figure </w:t>
      </w:r>
      <w:r w:rsidR="006B5413">
        <w:rPr>
          <w:b/>
          <w:bCs/>
          <w:noProof/>
        </w:rPr>
        <w:t>10</w:t>
      </w:r>
      <w:r w:rsidR="006B5413" w:rsidRPr="005020BC">
        <w:fldChar w:fldCharType="end"/>
      </w:r>
      <w:r w:rsidR="006B5413">
        <w:rPr>
          <w:b/>
          <w:bCs/>
        </w:rPr>
        <w:t>d</w:t>
      </w:r>
      <w:r w:rsidR="006B5413">
        <w:t>).</w:t>
      </w:r>
    </w:p>
    <w:p w14:paraId="2D001246" w14:textId="761167C3" w:rsidR="00693C91" w:rsidRPr="00E9179D" w:rsidRDefault="00000000" w:rsidP="00C720A9">
      <w:r>
        <w:lastRenderedPageBreak/>
        <w:t xml:space="preserve">The analysis of the ROC curves provides further information </w:t>
      </w:r>
      <w:r w:rsidR="00A416DA">
        <w:t>on the discrimination ability of forecasts.</w:t>
      </w:r>
      <w:r w:rsidR="00A210BC">
        <w:t xml:space="preserve"> </w:t>
      </w:r>
      <w:r w:rsidR="00A210BC">
        <w:fldChar w:fldCharType="begin"/>
      </w:r>
      <w:r w:rsidR="00A210BC">
        <w:instrText xml:space="preserve"> REF _Ref151150933 \h </w:instrText>
      </w:r>
      <w:r w:rsidR="00A210BC">
        <w:fldChar w:fldCharType="separate"/>
      </w:r>
      <w:r w:rsidR="00A210BC" w:rsidRPr="005020BC">
        <w:rPr>
          <w:b/>
          <w:bCs/>
        </w:rPr>
        <w:t xml:space="preserve">Figure </w:t>
      </w:r>
      <w:r w:rsidR="00A210BC">
        <w:rPr>
          <w:b/>
          <w:bCs/>
          <w:noProof/>
        </w:rPr>
        <w:t>11</w:t>
      </w:r>
      <w:r w:rsidR="00A210BC">
        <w:fldChar w:fldCharType="end"/>
      </w:r>
      <w:r w:rsidR="00A210BC">
        <w:t xml:space="preserve"> shows the </w:t>
      </w:r>
      <w:r w:rsidR="00A416DA">
        <w:t>ROC curves for ENS (in red) and ecPoint</w:t>
      </w:r>
      <w:r w:rsidR="00D947A1">
        <w:t xml:space="preserve"> (in blue)</w:t>
      </w:r>
      <w:r w:rsidR="008B5510">
        <w:t xml:space="preserve"> for </w:t>
      </w:r>
      <w:r w:rsidR="009E7DFD">
        <w:t>the 12-hourly accumulation period ending at t</w:t>
      </w:r>
      <w:r w:rsidR="000E7E3C">
        <w:t xml:space="preserve">+72 (i.e., day 3 forecast), which corresponds </w:t>
      </w:r>
      <w:r w:rsidR="00303D88">
        <w:t>to a mainly daytime rainfall whose valid accumulation period ends at 1800 LT</w:t>
      </w:r>
      <w:r w:rsidR="008B5510">
        <w:t xml:space="preserve">. </w:t>
      </w:r>
      <w:r w:rsidR="00203989">
        <w:t>For both regions, the AROC is larger. However, substantial differences were observed</w:t>
      </w:r>
      <w:r w:rsidR="00FB270E">
        <w:t xml:space="preserve"> in the shape</w:t>
      </w:r>
      <w:r>
        <w:t xml:space="preserve">s of </w:t>
      </w:r>
      <w:r w:rsidR="00FB270E">
        <w:t xml:space="preserve">ROC curves. </w:t>
      </w:r>
      <w:r w:rsidR="008B5510">
        <w:t>For</w:t>
      </w:r>
      <w:r w:rsidR="00D947A1">
        <w:t xml:space="preserve"> “La Costa” (continuous line)</w:t>
      </w:r>
      <w:r w:rsidR="008B5510">
        <w:t xml:space="preserve">, the ROC curves </w:t>
      </w:r>
      <w:r w:rsidR="007B33B0">
        <w:t>are mostly overlapping, and only the</w:t>
      </w:r>
      <w:r w:rsidR="005E4FE2">
        <w:t xml:space="preserve"> points corresponding to the</w:t>
      </w:r>
      <w:r w:rsidR="007B33B0">
        <w:t xml:space="preserve"> </w:t>
      </w:r>
      <w:r w:rsidR="00031552">
        <w:t xml:space="preserve">two </w:t>
      </w:r>
      <w:r w:rsidR="007B33B0">
        <w:t xml:space="preserve">top percentiles </w:t>
      </w:r>
      <w:r w:rsidR="00031552">
        <w:t>in ecPoint (</w:t>
      </w:r>
      <w:r w:rsidR="00B6221B">
        <w:t>98</w:t>
      </w:r>
      <w:r w:rsidR="00B6221B" w:rsidRPr="00B6221B">
        <w:rPr>
          <w:vertAlign w:val="superscript"/>
        </w:rPr>
        <w:t>th</w:t>
      </w:r>
      <w:r w:rsidR="00B6221B">
        <w:t xml:space="preserve"> and 99</w:t>
      </w:r>
      <w:r w:rsidR="00B6221B" w:rsidRPr="00B6221B">
        <w:rPr>
          <w:vertAlign w:val="superscript"/>
        </w:rPr>
        <w:t>th</w:t>
      </w:r>
      <w:r w:rsidR="00031552">
        <w:t xml:space="preserve">) </w:t>
      </w:r>
      <w:r w:rsidR="005E4FE2">
        <w:t xml:space="preserve">are above the </w:t>
      </w:r>
      <w:r w:rsidR="00B6221B">
        <w:t>ROC curve for ENS.</w:t>
      </w:r>
      <w:r w:rsidR="00C720A9">
        <w:t xml:space="preserve"> This means that the underlaying curve </w:t>
      </w:r>
      <w:r w:rsidR="00294465">
        <w:t>for ENS and ecPoint is the same</w:t>
      </w:r>
      <w:r w:rsidR="00503671">
        <w:t>, and the greater AROC from ecPoint is due to</w:t>
      </w:r>
      <w:r w:rsidR="00965B35">
        <w:t xml:space="preserve"> the capability to identify extremes better thanks to the</w:t>
      </w:r>
      <w:r w:rsidR="00503671">
        <w:t xml:space="preserve"> </w:t>
      </w:r>
      <w:r w:rsidR="000304E5">
        <w:t>bigger number of</w:t>
      </w:r>
      <w:r w:rsidR="00503671">
        <w:t xml:space="preserve"> ensemble members.</w:t>
      </w:r>
      <w:r w:rsidR="004D7E01">
        <w:t xml:space="preserve"> In this case, </w:t>
      </w:r>
      <w:r w:rsidR="003C5069">
        <w:t>it</w:t>
      </w:r>
      <w:r w:rsidR="004D7E01">
        <w:t xml:space="preserve"> can </w:t>
      </w:r>
      <w:r>
        <w:t xml:space="preserve">be </w:t>
      </w:r>
      <w:r w:rsidR="003C5069">
        <w:t>conclude</w:t>
      </w:r>
      <w:r>
        <w:t>d that</w:t>
      </w:r>
      <w:r w:rsidR="004D7E01">
        <w:t xml:space="preserve"> </w:t>
      </w:r>
      <w:r>
        <w:t xml:space="preserve">the ENS contains the information </w:t>
      </w:r>
      <w:r w:rsidR="00EF5616">
        <w:t xml:space="preserve">required </w:t>
      </w:r>
      <w:r w:rsidR="004D7E01">
        <w:t xml:space="preserve">to </w:t>
      </w:r>
      <w:r w:rsidR="00EF5616">
        <w:t>predict</w:t>
      </w:r>
      <w:r w:rsidR="004D7E01">
        <w:t xml:space="preserve"> whether an</w:t>
      </w:r>
      <w:r w:rsidR="003C5069">
        <w:t xml:space="preserve"> extreme flash-flood-triggering rainfall event might occur</w:t>
      </w:r>
      <w:r w:rsidR="00EF5616">
        <w:t xml:space="preserve">, although it </w:t>
      </w:r>
      <w:r w:rsidR="00E9062E">
        <w:t>might</w:t>
      </w:r>
      <w:r w:rsidR="00EF5616">
        <w:t xml:space="preserve"> not</w:t>
      </w:r>
      <w:r w:rsidR="00E9062E">
        <w:t xml:space="preserve"> be</w:t>
      </w:r>
      <w:r w:rsidR="00EF5616">
        <w:t xml:space="preserve"> possible to </w:t>
      </w:r>
      <w:r w:rsidR="00E9062E">
        <w:t xml:space="preserve">predict the actual magnitude of the event. </w:t>
      </w:r>
      <w:r w:rsidR="000C5EFC">
        <w:t>To achieve this</w:t>
      </w:r>
      <w:r w:rsidR="00011FBA">
        <w:t xml:space="preserve"> goal,</w:t>
      </w:r>
      <w:r w:rsidR="000C5EFC">
        <w:t xml:space="preserve"> forecasts from ecPoint </w:t>
      </w:r>
      <w:r w:rsidR="00011FBA">
        <w:t>are</w:t>
      </w:r>
      <w:r w:rsidR="000C5EFC">
        <w:t xml:space="preserve"> better </w:t>
      </w:r>
      <w:r w:rsidR="00011FBA">
        <w:t xml:space="preserve">suited because they </w:t>
      </w:r>
      <w:r w:rsidR="00144583">
        <w:t>can</w:t>
      </w:r>
      <w:r w:rsidR="00011FBA">
        <w:t xml:space="preserve"> </w:t>
      </w:r>
      <w:r w:rsidR="005658D5">
        <w:t xml:space="preserve">double the hit rate from </w:t>
      </w:r>
      <w:r>
        <w:t xml:space="preserve">the ENS with only a very small increase in the false alarm rate. </w:t>
      </w:r>
      <w:r w:rsidR="001308A0">
        <w:t>On the contrary,</w:t>
      </w:r>
      <w:r w:rsidR="00882ABF">
        <w:t xml:space="preserve"> although noisy, it can be observed that </w:t>
      </w:r>
      <w:r w:rsidR="00D32B05">
        <w:t>the ROC curves in “La Sierra” (dashed lines)</w:t>
      </w:r>
      <w:r w:rsidR="00B513E8">
        <w:t xml:space="preserve"> do not overlap</w:t>
      </w:r>
      <w:r w:rsidR="00203989">
        <w:t xml:space="preserve">. </w:t>
      </w:r>
      <w:r w:rsidR="000E1910">
        <w:t xml:space="preserve">This implies that the underlying </w:t>
      </w:r>
      <w:r w:rsidR="00EA2BA3">
        <w:t>curve</w:t>
      </w:r>
      <w:r>
        <w:t>s for ENS and ecPoint are different</w:t>
      </w:r>
      <w:r w:rsidR="009374A5">
        <w:t xml:space="preserve">. Thus, </w:t>
      </w:r>
      <w:r w:rsidR="00144583">
        <w:t xml:space="preserve">ecPoint </w:t>
      </w:r>
      <w:r w:rsidR="00455F47">
        <w:t>can</w:t>
      </w:r>
      <w:r w:rsidR="00144583">
        <w:t xml:space="preserve"> identify events </w:t>
      </w:r>
      <w:r w:rsidR="00014B89">
        <w:t xml:space="preserve">for which ENS may not provide any signal. </w:t>
      </w:r>
    </w:p>
    <w:p w14:paraId="31EEDCB0" w14:textId="0106A374" w:rsidR="00761CDA" w:rsidRDefault="00000000" w:rsidP="00761CDA">
      <w:pPr>
        <w:pStyle w:val="Titolo3"/>
      </w:pPr>
      <w:bookmarkStart w:id="36" w:name="_Ref149748576"/>
      <w:r>
        <w:t>F</w:t>
      </w:r>
      <w:r w:rsidR="00B077E3">
        <w:t>orecast’s f</w:t>
      </w:r>
      <w:r>
        <w:t>requency bias</w:t>
      </w:r>
      <w:bookmarkEnd w:id="36"/>
    </w:p>
    <w:p w14:paraId="24B7957F" w14:textId="3C84D0D2" w:rsidR="00761CDA" w:rsidRDefault="00000000" w:rsidP="00AF4956">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w:t>
      </w:r>
      <w:r w:rsidRPr="005020BC">
        <w:t xml:space="preserve">shows the evolution of </w:t>
      </w:r>
      <w:r w:rsidR="00B70074">
        <w:t>the FB</w:t>
      </w:r>
      <w:r w:rsidRPr="005020BC">
        <w:t xml:space="preserve"> with lead time for </w:t>
      </w:r>
      <w:r>
        <w:t>VRT</w:t>
      </w:r>
      <w:r>
        <w:rPr>
          <w:vertAlign w:val="subscript"/>
        </w:rPr>
        <w:t>MS</w:t>
      </w:r>
      <w:r w:rsidRPr="005020BC">
        <w:t xml:space="preserve"> and </w:t>
      </w:r>
      <w:r>
        <w:t>VRT</w:t>
      </w:r>
      <w:r>
        <w:rPr>
          <w:vertAlign w:val="subscript"/>
        </w:rPr>
        <w:t>S</w:t>
      </w:r>
      <w:r>
        <w:t xml:space="preserve">, </w:t>
      </w:r>
      <w:r w:rsidRPr="005020BC">
        <w:t>for “La Costa” and “La Sierra.”</w:t>
      </w:r>
      <w:r w:rsidR="00B70074">
        <w:t xml:space="preserve"> </w:t>
      </w:r>
      <w:r w:rsidR="00546681">
        <w:t>N</w:t>
      </w:r>
      <w:r w:rsidR="00546681" w:rsidRPr="005020BC">
        <w:t>o</w:t>
      </w:r>
      <w:r w:rsidR="00546681">
        <w:t xml:space="preserve"> significant</w:t>
      </w:r>
      <w:r w:rsidR="00546681" w:rsidRPr="005020BC">
        <w:t xml:space="preserve"> degradation </w:t>
      </w:r>
      <w:r w:rsidR="008430B1">
        <w:t xml:space="preserve">in FB was observed </w:t>
      </w:r>
      <w:r w:rsidR="00546681" w:rsidRPr="005020BC">
        <w:t xml:space="preserve">with </w:t>
      </w:r>
      <w:r>
        <w:t xml:space="preserve">the lead time in </w:t>
      </w:r>
      <w:r w:rsidR="008430B1">
        <w:t>eith</w:t>
      </w:r>
      <w:r>
        <w:t>er region</w:t>
      </w:r>
      <w:r w:rsidR="008430B1">
        <w:t xml:space="preserve">. </w:t>
      </w:r>
      <w:r w:rsidR="001F08D3">
        <w:t xml:space="preserve">Overall, FB </w:t>
      </w:r>
      <w:r w:rsidR="00E958E5">
        <w:t>is</w:t>
      </w:r>
      <w:r w:rsidR="00D3463C">
        <w:t xml:space="preserve"> larger</w:t>
      </w:r>
      <w:r w:rsidR="00E958E5">
        <w:t xml:space="preserve"> for VRT</w:t>
      </w:r>
      <w:r w:rsidR="00E958E5">
        <w:rPr>
          <w:vertAlign w:val="subscript"/>
        </w:rPr>
        <w:t>MS</w:t>
      </w:r>
      <w:r w:rsidR="00E958E5" w:rsidRPr="005020BC">
        <w:t xml:space="preserve">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a</w:t>
      </w:r>
      <w:r w:rsidR="00E958E5">
        <w:rPr>
          <w:b/>
          <w:bCs/>
        </w:rPr>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c</w:t>
      </w:r>
      <w:r w:rsidR="00E958E5" w:rsidRPr="00EA15B0">
        <w:t>)</w:t>
      </w:r>
      <w:r w:rsidR="00E958E5">
        <w:rPr>
          <w:b/>
          <w:bCs/>
        </w:rPr>
        <w:t xml:space="preserve"> </w:t>
      </w:r>
      <w:r w:rsidR="00E958E5">
        <w:t>than for</w:t>
      </w:r>
      <w:r w:rsidR="00E958E5" w:rsidRPr="005020BC">
        <w:t xml:space="preserve"> </w:t>
      </w:r>
      <w:r w:rsidR="00E958E5">
        <w:t>VRT</w:t>
      </w:r>
      <w:r w:rsidR="00E958E5">
        <w:rPr>
          <w:vertAlign w:val="subscript"/>
        </w:rPr>
        <w:t>S</w:t>
      </w:r>
      <w:r w:rsidR="00E958E5">
        <w:t xml:space="preserve"> </w:t>
      </w:r>
      <w:r w:rsidR="00E958E5" w:rsidRPr="005020BC">
        <w:t>(</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b</w:t>
      </w:r>
      <w:r w:rsidR="00E958E5" w:rsidRPr="00F6319D">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F6319D">
        <w:rPr>
          <w:b/>
          <w:bCs/>
        </w:rPr>
        <w:t>d</w:t>
      </w:r>
      <w:r w:rsidR="00E958E5" w:rsidRPr="00EA15B0">
        <w:t>)</w:t>
      </w:r>
      <w:r w:rsidR="00E958E5">
        <w:t>, and for</w:t>
      </w:r>
      <w:r w:rsidR="002700B4">
        <w:t xml:space="preserve"> “La Sierra” </w:t>
      </w:r>
      <w:r w:rsidR="002700B4" w:rsidRPr="005020BC">
        <w:t>(</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 xml:space="preserve">c </w:t>
      </w:r>
      <w:r w:rsidR="002700B4" w:rsidRPr="005020BC">
        <w:t xml:space="preserve">and </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d</w:t>
      </w:r>
      <w:r w:rsidR="002700B4" w:rsidRPr="005020BC">
        <w:t>)</w:t>
      </w:r>
      <w:r w:rsidR="002700B4">
        <w:t xml:space="preserve"> than for</w:t>
      </w:r>
      <w:r w:rsidR="00E958E5">
        <w:t xml:space="preserve"> </w:t>
      </w:r>
      <w:r w:rsidR="00E958E5" w:rsidRPr="005020BC">
        <w:t>“La Costa”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 xml:space="preserve">a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b</w:t>
      </w:r>
      <w:r w:rsidR="00E958E5" w:rsidRPr="005020BC">
        <w:t>)</w:t>
      </w:r>
      <w:r w:rsidR="002700B4">
        <w:t xml:space="preserve">. </w:t>
      </w:r>
      <w:r w:rsidR="00503C52">
        <w:t xml:space="preserve">In </w:t>
      </w:r>
      <w:r w:rsidR="00503C52" w:rsidRPr="005020BC">
        <w:t>“La Costa,”</w:t>
      </w:r>
      <w:r w:rsidR="00503C52">
        <w:t xml:space="preserve"> ecPoint </w:t>
      </w:r>
      <w:r w:rsidR="00BC3338">
        <w:t>diminishes the FB at</w:t>
      </w:r>
      <w:r w:rsidR="006D6E39">
        <w:t xml:space="preserve"> all lead times, </w:t>
      </w:r>
      <w:r w:rsidR="00F4693A">
        <w:t xml:space="preserve">but </w:t>
      </w:r>
      <w:r w:rsidR="00E31427">
        <w:t xml:space="preserve">especially </w:t>
      </w:r>
      <w:r w:rsidR="00321E2D">
        <w:t xml:space="preserve">for the accumulation period </w:t>
      </w:r>
      <w:r w:rsidR="00F4693A">
        <w:t xml:space="preserve">that ends at </w:t>
      </w:r>
      <w:r w:rsidR="008E6F2B">
        <w:t>0000 LT</w:t>
      </w:r>
      <w:r w:rsidR="005310E0">
        <w:t xml:space="preserve"> (steps indicated in pink)</w:t>
      </w:r>
      <w:r w:rsidR="008E6F2B">
        <w:t xml:space="preserve"> </w:t>
      </w:r>
      <w:r w:rsidR="00197B74">
        <w:t>in the case of</w:t>
      </w:r>
      <w:r w:rsidR="008E6F2B">
        <w:t xml:space="preserve"> VRT</w:t>
      </w:r>
      <w:r w:rsidR="008E6F2B">
        <w:rPr>
          <w:vertAlign w:val="subscript"/>
        </w:rPr>
        <w:t>MS</w:t>
      </w:r>
      <w:r w:rsidR="008E6F2B" w:rsidRPr="005020BC">
        <w:t xml:space="preserve"> and</w:t>
      </w:r>
      <w:r w:rsidR="008E6F2B">
        <w:t xml:space="preserve"> for the accumulation period that corresponds to mainly nighttime rainfall and ends at 0600 LT</w:t>
      </w:r>
      <w:r w:rsidR="005310E0">
        <w:t xml:space="preserve"> (steps indicated in </w:t>
      </w:r>
      <w:r w:rsidR="00000FE4">
        <w:t>green</w:t>
      </w:r>
      <w:r w:rsidR="005310E0">
        <w:t>)</w:t>
      </w:r>
      <w:r w:rsidR="008E6F2B">
        <w:t xml:space="preserve"> </w:t>
      </w:r>
      <w:r w:rsidR="005310E0">
        <w:t>in the case of</w:t>
      </w:r>
      <w:r w:rsidR="008E6F2B" w:rsidRPr="005020BC">
        <w:t xml:space="preserve"> </w:t>
      </w:r>
      <w:r w:rsidR="008E6F2B">
        <w:t>VRT</w:t>
      </w:r>
      <w:r w:rsidR="008E6F2B">
        <w:rPr>
          <w:vertAlign w:val="subscript"/>
        </w:rPr>
        <w:t>S</w:t>
      </w:r>
      <w:r w:rsidR="00603911">
        <w:t xml:space="preserve">. For the latter, only accumulation periods </w:t>
      </w:r>
      <w:r w:rsidR="00197B74">
        <w:t xml:space="preserve">that </w:t>
      </w:r>
      <w:r w:rsidR="00000FE4">
        <w:t>correspond mainly</w:t>
      </w:r>
      <w:r>
        <w:t xml:space="preserve"> to daytime rainfall and end</w:t>
      </w:r>
      <w:r w:rsidR="00000FE4">
        <w:t xml:space="preserve"> at 1800 LT (steps indicated in cyan) show a slightly worse FB </w:t>
      </w:r>
      <w:r w:rsidR="00E80CD5">
        <w:t>for ecPoint compared to ENS</w:t>
      </w:r>
      <w:r w:rsidR="0015011E">
        <w:t>. ecPoint’s FB for VRT</w:t>
      </w:r>
      <w:r w:rsidR="0015011E">
        <w:rPr>
          <w:vertAlign w:val="subscript"/>
        </w:rPr>
        <w:t>MS</w:t>
      </w:r>
      <w:r w:rsidR="0015011E">
        <w:t xml:space="preserve"> </w:t>
      </w:r>
      <w:r w:rsidR="00D121ED">
        <w:t>i</w:t>
      </w:r>
      <w:r w:rsidR="0015011E">
        <w:t>n “La Sierra”</w:t>
      </w:r>
      <w:r w:rsidR="00D121ED">
        <w:t xml:space="preserve"> </w:t>
      </w:r>
      <w:r w:rsidR="00D121ED" w:rsidRPr="005020BC">
        <w:t>(</w:t>
      </w:r>
      <w:r w:rsidR="00D121ED">
        <w:fldChar w:fldCharType="begin"/>
      </w:r>
      <w:r w:rsidR="00D121ED">
        <w:instrText xml:space="preserve"> REF _Ref151152703 \h </w:instrText>
      </w:r>
      <w:r w:rsidR="00D121ED">
        <w:fldChar w:fldCharType="separate"/>
      </w:r>
      <w:r w:rsidR="00D121ED" w:rsidRPr="000306C3">
        <w:rPr>
          <w:b/>
          <w:bCs/>
        </w:rPr>
        <w:t xml:space="preserve">Figure </w:t>
      </w:r>
      <w:r w:rsidR="00D121ED">
        <w:rPr>
          <w:b/>
          <w:bCs/>
          <w:noProof/>
        </w:rPr>
        <w:t>12</w:t>
      </w:r>
      <w:r w:rsidR="00D121ED">
        <w:fldChar w:fldCharType="end"/>
      </w:r>
      <w:r w:rsidR="00D121ED" w:rsidRPr="005020BC">
        <w:rPr>
          <w:b/>
          <w:bCs/>
        </w:rPr>
        <w:t>c</w:t>
      </w:r>
      <w:r w:rsidR="00D121ED" w:rsidRPr="00D121ED">
        <w:t>)</w:t>
      </w:r>
      <w:r w:rsidR="00D121ED">
        <w:t xml:space="preserve"> </w:t>
      </w:r>
      <w:r w:rsidR="00106BF1">
        <w:t xml:space="preserve">is significantly better </w:t>
      </w:r>
      <w:r w:rsidR="00481F6B">
        <w:t>than ENS’FB, while for VRT</w:t>
      </w:r>
      <w:r w:rsidR="00481F6B">
        <w:rPr>
          <w:vertAlign w:val="subscript"/>
        </w:rPr>
        <w:t>S</w:t>
      </w:r>
      <w:r w:rsidR="00481F6B">
        <w:t xml:space="preserve"> </w:t>
      </w:r>
      <w:r w:rsidR="00481F6B" w:rsidRPr="005020BC">
        <w:t>(</w:t>
      </w:r>
      <w:r w:rsidR="00481F6B">
        <w:fldChar w:fldCharType="begin"/>
      </w:r>
      <w:r w:rsidR="00481F6B">
        <w:instrText xml:space="preserve"> REF _Ref151152703 \h </w:instrText>
      </w:r>
      <w:r w:rsidR="00481F6B">
        <w:fldChar w:fldCharType="separate"/>
      </w:r>
      <w:r w:rsidR="00481F6B" w:rsidRPr="000306C3">
        <w:rPr>
          <w:b/>
          <w:bCs/>
        </w:rPr>
        <w:t xml:space="preserve">Figure </w:t>
      </w:r>
      <w:r w:rsidR="00481F6B">
        <w:rPr>
          <w:b/>
          <w:bCs/>
          <w:noProof/>
        </w:rPr>
        <w:t>12</w:t>
      </w:r>
      <w:r w:rsidR="00481F6B">
        <w:fldChar w:fldCharType="end"/>
      </w:r>
      <w:r w:rsidR="00883104">
        <w:rPr>
          <w:b/>
          <w:bCs/>
        </w:rPr>
        <w:t>d</w:t>
      </w:r>
      <w:r w:rsidR="00481F6B" w:rsidRPr="00D121ED">
        <w:t>)</w:t>
      </w:r>
      <w:r w:rsidR="00481F6B">
        <w:t xml:space="preserve"> </w:t>
      </w:r>
      <w:r>
        <w:t>it is</w:t>
      </w:r>
      <w:r w:rsidR="00883104">
        <w:t xml:space="preserve"> worse</w:t>
      </w:r>
      <w:r>
        <w:t xml:space="preserve">, with the exception of </w:t>
      </w:r>
      <w:r w:rsidR="0041326F">
        <w:t>the accumulation periods that correspond mainly</w:t>
      </w:r>
      <w:r>
        <w:t xml:space="preserve"> to </w:t>
      </w:r>
      <w:r w:rsidR="0086609A">
        <w:t>night</w:t>
      </w:r>
      <w:r w:rsidR="0041326F">
        <w:t xml:space="preserve">time rainfall and end at </w:t>
      </w:r>
      <w:r w:rsidR="0086609A">
        <w:t>06</w:t>
      </w:r>
      <w:r w:rsidR="0041326F">
        <w:t xml:space="preserve">00 LT (steps indicated in </w:t>
      </w:r>
      <w:r w:rsidR="0086609A">
        <w:t>green</w:t>
      </w:r>
      <w:r w:rsidR="0041326F">
        <w:t>)</w:t>
      </w:r>
      <w:r w:rsidR="0086609A">
        <w:t xml:space="preserve">. </w:t>
      </w:r>
      <w:r w:rsidR="009B5F2F">
        <w:t>It is worth noting that opposite to what happen</w:t>
      </w:r>
      <w:r w:rsidR="006B0B66">
        <w:t>s</w:t>
      </w:r>
      <w:r w:rsidR="009B5F2F">
        <w:t xml:space="preserve"> in “La Costa” where the performance is </w:t>
      </w:r>
      <w:r w:rsidR="00C25714">
        <w:t>qualitatively</w:t>
      </w:r>
      <w:r w:rsidR="009B5F2F">
        <w:t xml:space="preserve"> the same</w:t>
      </w:r>
      <w:r w:rsidR="00C25714">
        <w:t xml:space="preserve"> for both forecasting </w:t>
      </w:r>
      <w:r w:rsidR="00741982">
        <w:t>systems (i.e., the peaks and troughs are observed for the same accumulation periods in both ENS and ecPoint)</w:t>
      </w:r>
      <w:r w:rsidR="00C25714">
        <w:t>, in “La Sierra”</w:t>
      </w:r>
      <w:r w:rsidR="001957B7">
        <w:t xml:space="preserve"> peaks and troughs happen </w:t>
      </w:r>
      <w:r w:rsidR="00E033A2">
        <w:t>in different accumulation periods for different forecasting systems.</w:t>
      </w:r>
      <w:r w:rsidR="006B3E36">
        <w:t xml:space="preserve"> F</w:t>
      </w:r>
      <w:r w:rsidR="006B3E36" w:rsidRPr="005020BC">
        <w:t xml:space="preserve">or </w:t>
      </w:r>
      <w:r w:rsidR="006B3E36">
        <w:t>VRT</w:t>
      </w:r>
      <w:r w:rsidR="006B3E36">
        <w:rPr>
          <w:vertAlign w:val="subscript"/>
        </w:rPr>
        <w:t>MS</w:t>
      </w:r>
      <w:r w:rsidR="006B3E36">
        <w:t>, peaks occurred for</w:t>
      </w:r>
      <w:r w:rsidR="00C35537">
        <w:t xml:space="preserve"> daytime</w:t>
      </w:r>
      <w:r w:rsidR="006B3E36">
        <w:t xml:space="preserve"> rainfa</w:t>
      </w:r>
      <w:r w:rsidR="00F638B5">
        <w:t>l</w:t>
      </w:r>
      <w:r w:rsidR="006B3E36">
        <w:t>l</w:t>
      </w:r>
      <w:r w:rsidR="00C35537">
        <w:t xml:space="preserve"> in </w:t>
      </w:r>
      <w:r>
        <w:t>the ENS and</w:t>
      </w:r>
      <w:r w:rsidR="00F638B5">
        <w:t xml:space="preserve"> for</w:t>
      </w:r>
      <w:r w:rsidR="00C35537">
        <w:t xml:space="preserve"> </w:t>
      </w:r>
      <w:r w:rsidR="00E033A2">
        <w:t>nighttime</w:t>
      </w:r>
      <w:r w:rsidR="00F638B5">
        <w:t xml:space="preserve"> rainfall</w:t>
      </w:r>
      <w:r w:rsidR="00E033A2">
        <w:t xml:space="preserve"> in ecPoint</w:t>
      </w:r>
      <w:r w:rsidR="00F638B5">
        <w:t>.</w:t>
      </w:r>
      <w:r w:rsidR="00AF34CA">
        <w:t xml:space="preserve"> The opposite is true for </w:t>
      </w:r>
      <w:r>
        <w:t>the VRT</w:t>
      </w:r>
      <w:r w:rsidR="00AF34CA">
        <w:rPr>
          <w:vertAlign w:val="subscript"/>
        </w:rPr>
        <w:t>S</w:t>
      </w:r>
      <w:r w:rsidR="00AF34CA">
        <w:t>.</w:t>
      </w:r>
    </w:p>
    <w:p w14:paraId="14C78110" w14:textId="1C80DF45" w:rsidR="001F08D3" w:rsidRPr="00AF34CA" w:rsidRDefault="00000000" w:rsidP="00AF766C">
      <w:r w:rsidRPr="005020BC">
        <w:t xml:space="preserve">A feature that stands out in </w:t>
      </w:r>
      <w:r>
        <w:t xml:space="preserve">all panels in </w:t>
      </w:r>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is th</w:t>
      </w:r>
      <w:r w:rsidR="005F2324">
        <w:t>at</w:t>
      </w:r>
      <w:r>
        <w:t xml:space="preserve"> the F</w:t>
      </w:r>
      <w:r w:rsidR="004811AA">
        <w:t>B</w:t>
      </w:r>
      <w:r>
        <w:t xml:space="preserve"> values</w:t>
      </w:r>
      <w:r w:rsidR="005F2324">
        <w:t xml:space="preserve"> are</w:t>
      </w:r>
      <w:r>
        <w:t xml:space="preserve"> significantly larger than 1 (perfect value for FB), indicating that ENS and ecPoint significantly overestimate the frequency of flash flood events. </w:t>
      </w:r>
      <w:r w:rsidR="00702EF5">
        <w:fldChar w:fldCharType="begin"/>
      </w:r>
      <w:r w:rsidR="00702EF5">
        <w:instrText xml:space="preserve"> REF _Ref151155491 \h </w:instrText>
      </w:r>
      <w:r w:rsidR="00702EF5">
        <w:fldChar w:fldCharType="separate"/>
      </w:r>
      <w:r w:rsidR="00702EF5" w:rsidRPr="00744773">
        <w:rPr>
          <w:b/>
          <w:bCs/>
        </w:rPr>
        <w:t xml:space="preserve">Figure </w:t>
      </w:r>
      <w:r w:rsidR="00702EF5" w:rsidRPr="00744773">
        <w:rPr>
          <w:b/>
          <w:bCs/>
          <w:noProof/>
        </w:rPr>
        <w:t>13</w:t>
      </w:r>
      <w:r w:rsidR="00702EF5">
        <w:fldChar w:fldCharType="end"/>
      </w:r>
      <w:r w:rsidR="00702EF5">
        <w:t xml:space="preserve"> shows the counts of yes-events in forecasts and observations for a day 3 forecast (i.e., accumulation period ending at t+72).</w:t>
      </w:r>
      <w:r w:rsidR="00042F1D">
        <w:t xml:space="preserve"> </w:t>
      </w:r>
      <w:r w:rsidR="005E61C1">
        <w:t xml:space="preserve">In </w:t>
      </w:r>
      <w:r w:rsidR="003525CB">
        <w:t>“La Costa” (</w:t>
      </w:r>
      <w:r w:rsidR="003525CB">
        <w:fldChar w:fldCharType="begin"/>
      </w:r>
      <w:r w:rsidR="003525CB">
        <w:instrText xml:space="preserve"> REF _Ref151155491 \h </w:instrText>
      </w:r>
      <w:r w:rsidR="003525CB">
        <w:fldChar w:fldCharType="separate"/>
      </w:r>
      <w:r w:rsidR="003525CB" w:rsidRPr="00744773">
        <w:rPr>
          <w:b/>
          <w:bCs/>
        </w:rPr>
        <w:t xml:space="preserve">Figure </w:t>
      </w:r>
      <w:r w:rsidR="003525CB" w:rsidRPr="00744773">
        <w:rPr>
          <w:b/>
          <w:bCs/>
          <w:noProof/>
        </w:rPr>
        <w:t>13</w:t>
      </w:r>
      <w:r w:rsidR="003525CB">
        <w:fldChar w:fldCharType="end"/>
      </w:r>
      <w:proofErr w:type="gramStart"/>
      <w:r w:rsidR="003525CB">
        <w:rPr>
          <w:b/>
          <w:bCs/>
        </w:rPr>
        <w:t>a</w:t>
      </w:r>
      <w:r w:rsidR="003525CB" w:rsidRPr="00335628">
        <w:t xml:space="preserve"> and</w:t>
      </w:r>
      <w:proofErr w:type="gramEnd"/>
      <w:r w:rsidR="003525CB" w:rsidRPr="00335628">
        <w:t xml:space="preserve">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335628">
        <w:rPr>
          <w:b/>
          <w:bCs/>
        </w:rPr>
        <w:t>b</w:t>
      </w:r>
      <w:r w:rsidR="003525CB">
        <w:t>)</w:t>
      </w:r>
      <w:r w:rsidR="00335628">
        <w:t xml:space="preserve"> </w:t>
      </w:r>
      <w:r w:rsidR="005E61C1">
        <w:t>there is</w:t>
      </w:r>
      <w:r w:rsidR="00335628">
        <w:t xml:space="preserve"> a good overall corresponden</w:t>
      </w:r>
      <w:r w:rsidR="004F5667">
        <w:t>ce</w:t>
      </w:r>
      <w:r w:rsidR="00335628">
        <w:t xml:space="preserve"> </w:t>
      </w:r>
      <w:r w:rsidR="005E61C1">
        <w:t>between</w:t>
      </w:r>
      <w:r w:rsidR="00335628">
        <w:t xml:space="preserve"> days </w:t>
      </w:r>
      <w:r w:rsidR="00C775FE">
        <w:t xml:space="preserve">with </w:t>
      </w:r>
      <w:r w:rsidR="0015663F">
        <w:t>yes- and non-flash-flood events</w:t>
      </w:r>
      <w:r w:rsidR="00854D47">
        <w:t>, especially for VRT</w:t>
      </w:r>
      <w:r w:rsidR="00854D47">
        <w:rPr>
          <w:vertAlign w:val="subscript"/>
        </w:rPr>
        <w:t>S</w:t>
      </w:r>
      <w:r w:rsidR="0015663F">
        <w:t>. The larger FB is mainly</w:t>
      </w:r>
      <w:r>
        <w:t xml:space="preserve"> due to the slightly </w:t>
      </w:r>
      <w:r w:rsidR="0015663F">
        <w:t>larger count of</w:t>
      </w:r>
      <w:r w:rsidR="00683D54">
        <w:t xml:space="preserve"> grid-boxes corresponding to</w:t>
      </w:r>
      <w:r w:rsidR="0015663F">
        <w:t xml:space="preserve"> yes events in the forecasts. </w:t>
      </w:r>
      <w:r w:rsidR="005B4143">
        <w:t>In “La Sierra”</w:t>
      </w:r>
      <w:r w:rsidR="00FD4F22">
        <w:t xml:space="preserve">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c</w:t>
      </w:r>
      <w:r w:rsidR="00FD4F22"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d</w:t>
      </w:r>
      <w:r w:rsidR="00FD4F22">
        <w:t>),</w:t>
      </w:r>
      <w:r w:rsidR="005B4143">
        <w:t xml:space="preserve"> there is also a </w:t>
      </w:r>
      <w:r w:rsidR="00F063A2">
        <w:t xml:space="preserve">good representation of </w:t>
      </w:r>
      <w:r w:rsidR="003F26A7">
        <w:t xml:space="preserve">the periods with </w:t>
      </w:r>
      <w:r w:rsidR="000B0D9A">
        <w:t>yes- and non-flash-flood events,</w:t>
      </w:r>
      <w:r w:rsidR="00060C64">
        <w:t xml:space="preserve"> especially for VRT</w:t>
      </w:r>
      <w:r w:rsidR="00060C64">
        <w:rPr>
          <w:vertAlign w:val="subscript"/>
        </w:rPr>
        <w:t xml:space="preserve">S. </w:t>
      </w:r>
      <w:r w:rsidR="00060C64">
        <w:t xml:space="preserve">However, </w:t>
      </w:r>
      <w:r w:rsidR="003F26A7">
        <w:t>the count of grid-boxes corresponding to yes-events in the forecasts is much larger than in the observations</w:t>
      </w:r>
      <w:r w:rsidR="002E3B59">
        <w:t xml:space="preserve">, contributing to </w:t>
      </w:r>
      <w:r w:rsidR="00CF1982">
        <w:t xml:space="preserve">FB values that are well above the perfect value </w:t>
      </w:r>
      <w:r w:rsidR="008620D0">
        <w:t>of</w:t>
      </w:r>
      <w:r w:rsidR="00CF1982">
        <w:t xml:space="preserve"> 1.</w:t>
      </w:r>
    </w:p>
    <w:p w14:paraId="263A2EDC" w14:textId="77777777" w:rsidR="00D81B81" w:rsidRPr="005020BC" w:rsidRDefault="00000000" w:rsidP="00ED7FD1">
      <w:pPr>
        <w:pStyle w:val="Titolo1"/>
      </w:pPr>
      <w:r w:rsidRPr="005020BC">
        <w:lastRenderedPageBreak/>
        <w:t>Case Study: intense rainfall and flash floods on 8th March 2021</w:t>
      </w:r>
    </w:p>
    <w:p w14:paraId="21247781" w14:textId="73C8C016" w:rsidR="00D81B81" w:rsidRPr="005020BC" w:rsidRDefault="00000000" w:rsidP="00D821BE">
      <w:r>
        <w:t>Th</w:t>
      </w:r>
      <w:r w:rsidR="00CA4C0F">
        <w:t xml:space="preserve">e following case study </w:t>
      </w:r>
      <w:r w:rsidR="005542D2">
        <w:t>provide</w:t>
      </w:r>
      <w:r>
        <w:t>s a practical example o</w:t>
      </w:r>
      <w:r w:rsidR="005542D2">
        <w:t xml:space="preserve">f </w:t>
      </w:r>
      <w:r w:rsidR="00CA4C0F">
        <w:t xml:space="preserve">how </w:t>
      </w:r>
      <w:r>
        <w:t xml:space="preserve">the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d how rainfall forecasts </w:t>
      </w:r>
      <w:r>
        <w:t xml:space="preserve">are compared with </w:t>
      </w:r>
      <w:r w:rsidR="00741874">
        <w:t>rainfall observations. This is because, in</w:t>
      </w:r>
      <w:r w:rsidR="00741874" w:rsidRPr="005020BC">
        <w:t xml:space="preserve"> the authors</w:t>
      </w:r>
      <w:r w:rsidR="008D6A75">
        <w:t>’</w:t>
      </w:r>
      <w:r w:rsidR="00741874" w:rsidRPr="005020BC">
        <w:t xml:space="preserve"> experience </w:t>
      </w:r>
      <w:r>
        <w:t xml:space="preserve">of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294610B9" w:rsidR="00D81B81" w:rsidRPr="005020BC" w:rsidRDefault="00000000" w:rsidP="00ED7FD1">
      <w:r w:rsidRPr="005020BC">
        <w:t xml:space="preserve">March is one of the wettest months in 2021 in Ecuador. As a result of numerous heavy rainfall events, rivers such as Guayas, Los Ríos, Esmeraldas, and Manabí burst their banks, with landslides </w:t>
      </w:r>
      <w:r>
        <w:t>being observed in many different regions</w:t>
      </w:r>
      <w:r>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Significant impacts were mainly </w:t>
      </w:r>
      <w:r>
        <w:t xml:space="preserve">observed </w:t>
      </w:r>
      <w:r w:rsidRPr="005020BC">
        <w:t>in the highly populated city of Guayaquil, where very heavy rainfall was reported to occur in the afternoon after 4 pm (Local Time, LT)</w:t>
      </w:r>
      <w:r>
        <w:rPr>
          <w:rStyle w:val="Rimandonotaapidipagina"/>
        </w:rPr>
        <w:footnoteReference w:id="6"/>
      </w:r>
      <w:r w:rsidRPr="005020BC">
        <w:t xml:space="preserve">, with rainfall totals exceeding 100 mm/24h in the city </w:t>
      </w:r>
      <w:r w:rsidR="00DD3D1D" w:rsidRPr="005020BC">
        <w:t>centre</w:t>
      </w:r>
      <w:r w:rsidRPr="005020BC">
        <w:t xml:space="preserv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Pr>
          <w:rStyle w:val="Rimandonotaapidipagina"/>
        </w:rPr>
        <w:footnoteReference w:id="7"/>
      </w:r>
      <w:r w:rsidRPr="005020BC">
        <w:t>. Around 8</w:t>
      </w:r>
      <w:r w:rsidRPr="005020BC">
        <w:rPr>
          <w:vertAlign w:val="superscript"/>
        </w:rPr>
        <w:t>th</w:t>
      </w:r>
      <w:r w:rsidRPr="005020BC">
        <w:t xml:space="preserve"> March, the MJO was reported by various </w:t>
      </w:r>
      <w:r w:rsidR="00DD3D1D" w:rsidRPr="005020BC">
        <w:t>centres</w:t>
      </w:r>
      <w:r w:rsidRPr="005020BC">
        <w:t xml:space="preserve">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E330D9" w:rsidRPr="00E330D9">
            <w:rPr>
              <w:color w:val="000000"/>
            </w:rPr>
            <w:t>(Wheeler and Hendon 2004)</w:t>
          </w:r>
        </w:sdtContent>
      </w:sdt>
      <w:r w:rsidRPr="005020BC">
        <w:t xml:space="preserve">. In conjunction, analysts from </w:t>
      </w:r>
      <w:r>
        <w:t xml:space="preserve">the NOAA have highlighted the likelihood of enhanced convective activity in the region </w:t>
      </w:r>
      <w:r w:rsidRPr="005020BC">
        <w:t>of routine bulletins</w:t>
      </w:r>
      <w:r>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appear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onvective Available Potential Energy</w:t>
      </w:r>
      <w:r>
        <w:t xml:space="preserve"> (CAPE</w:t>
      </w:r>
      <w:r w:rsidR="008F7E53">
        <w:t xml:space="preserve">) </w:t>
      </w:r>
      <w:r w:rsidRPr="005020BC">
        <w:t>shows</w:t>
      </w:r>
      <w:r w:rsidR="00AB2E88">
        <w:t xml:space="preserve"> that there is</w:t>
      </w:r>
      <w:r w:rsidR="008F7E53">
        <w:t xml:space="preserve"> </w:t>
      </w:r>
      <w:r w:rsidRPr="005020BC">
        <w:t>potential for sufficiently high dew</w:t>
      </w:r>
      <w:r>
        <w:t xml:space="preserve"> point depression insolation-based triggering </w:t>
      </w:r>
      <w:r w:rsidR="00F7073D">
        <w:t xml:space="preserve">that might </w:t>
      </w:r>
      <w:r w:rsidRPr="005020BC">
        <w:t>not be impeded by thick cloud</w:t>
      </w:r>
      <w:r>
        <w:t>s</w:t>
      </w:r>
      <w:r w:rsidR="00F7073D">
        <w:t>. It also shows</w:t>
      </w:r>
      <w:r w:rsidRPr="005020BC">
        <w:t xml:space="preserve"> the potential for very high-altitude convective cloud tops, </w:t>
      </w:r>
      <w:r w:rsidR="00A17AC9">
        <w:t>very strong</w:t>
      </w:r>
      <w:r w:rsidRPr="005020BC">
        <w:t xml:space="preserve"> wind shear that </w:t>
      </w:r>
      <w:r w:rsidR="00DD3D1D" w:rsidRPr="005020BC">
        <w:t>favours</w:t>
      </w:r>
      <w:r w:rsidRPr="005020BC">
        <w:t xml:space="preserve"> prolonged convective cell </w:t>
      </w:r>
      <w:r w:rsidR="00415ADF" w:rsidRPr="005020BC">
        <w:t>life cycles</w:t>
      </w:r>
      <w:r w:rsidRPr="005020BC">
        <w:t xml:space="preserve"> (as down-draughts would not interfere with up-draughts), and relatively light steering winds (</w:t>
      </w:r>
      <w:r w:rsidR="00DD3D1D" w:rsidRPr="005020BC">
        <w:t>favouring</w:t>
      </w:r>
      <w:r w:rsidRPr="005020BC">
        <w:t xml:space="preserve"> slow movement of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z</w:t>
      </w:r>
      <w:r w:rsidRPr="005020BC">
        <w:t>ed convective cells</w:t>
      </w:r>
      <w:r>
        <w:t xml:space="preserve">, whose development was triggered by insolation. </w:t>
      </w:r>
    </w:p>
    <w:p w14:paraId="738B59B4" w14:textId="39D88597" w:rsidR="00D81B81" w:rsidRPr="005020BC" w:rsidRDefault="00000000"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 xml:space="preserve">shows </w:t>
      </w:r>
      <w:r>
        <w:t>the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w:t>
      </w:r>
      <w:r>
        <w:t>8, 2021, at 12 am and 9</w:t>
      </w:r>
      <w:r w:rsidRPr="005020BC">
        <w:rPr>
          <w:vertAlign w:val="superscript"/>
        </w:rPr>
        <w:t>th</w:t>
      </w:r>
      <w:r w:rsidRPr="005020BC">
        <w:t xml:space="preserve"> March </w:t>
      </w:r>
      <w:r>
        <w:t xml:space="preserve">9, 2021, at 0 am (LT), </w:t>
      </w:r>
      <w:r w:rsidRPr="005020BC">
        <w:t xml:space="preserve">that is,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Forecasts for the 50</w:t>
      </w:r>
      <w:r w:rsidRPr="005020BC">
        <w:rPr>
          <w:vertAlign w:val="superscript"/>
        </w:rPr>
        <w:t>th</w:t>
      </w:r>
      <w:r w:rsidRPr="005020BC">
        <w:t xml:space="preserve"> (first and second column</w:t>
      </w:r>
      <w:r>
        <w:t>s), 95</w:t>
      </w:r>
      <w:r w:rsidRPr="005020BC">
        <w:rPr>
          <w:vertAlign w:val="superscript"/>
        </w:rPr>
        <w:t xml:space="preserve">th </w:t>
      </w:r>
      <w:r w:rsidRPr="005020BC">
        <w:t>(third and fourth column</w:t>
      </w:r>
      <w:r>
        <w:t>s), and 99</w:t>
      </w:r>
      <w:r w:rsidRPr="005020BC">
        <w:rPr>
          <w:vertAlign w:val="superscript"/>
        </w:rPr>
        <w:t>th</w:t>
      </w:r>
      <w:r w:rsidRPr="005020BC">
        <w:t xml:space="preserve"> percentiles (fifth and sixth column</w:t>
      </w:r>
      <w:r>
        <w:t xml:space="preserve">s) are shown. The median (i.e., </w:t>
      </w:r>
      <w:r w:rsidRPr="005020BC">
        <w:t>50</w:t>
      </w:r>
      <w:r w:rsidRPr="005020BC">
        <w:rPr>
          <w:vertAlign w:val="superscript"/>
        </w:rPr>
        <w:t>th</w:t>
      </w:r>
      <w:r w:rsidRPr="005020BC">
        <w:t xml:space="preserve"> percentile) represent</w:t>
      </w:r>
      <w:r>
        <w:t>s the dividing line for the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it can </w:t>
      </w:r>
      <w:r>
        <w:t xml:space="preserve">be seen that, overall, the ENS overestimates the mean rainfall. On the contrary, </w:t>
      </w:r>
      <w:r w:rsidRPr="005020BC">
        <w:t xml:space="preserve">owing primarily to its bias correction for rainfall overprediction at </w:t>
      </w:r>
      <w:r>
        <w:t>the grid-scale, ecPoint’s 50</w:t>
      </w:r>
      <w:r w:rsidRPr="005020BC">
        <w:rPr>
          <w:vertAlign w:val="superscript"/>
        </w:rPr>
        <w:t>th</w:t>
      </w:r>
      <w:r w:rsidRPr="005020BC">
        <w:t xml:space="preserve"> percentile is systematically smaller than in </w:t>
      </w:r>
      <w:r>
        <w:t>the ENS, showing a better fit with the observations. At the same time, ecPoint’s 95</w:t>
      </w:r>
      <w:r w:rsidRPr="005020BC">
        <w:rPr>
          <w:vertAlign w:val="superscript"/>
        </w:rPr>
        <w:t xml:space="preserve">th </w:t>
      </w:r>
      <w:r w:rsidRPr="005020BC">
        <w:t>(third and fourth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w:t>
      </w:r>
      <w:r>
        <w:t xml:space="preserve">s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w:t>
      </w:r>
      <w:r>
        <w:t xml:space="preserve">the ENS </w:t>
      </w:r>
      <w:r w:rsidRPr="005020BC">
        <w:t>for having higher local rainfall totals in certain areas (e.g.</w:t>
      </w:r>
      <w:r>
        <w:t xml:space="preserve">, Guayaquil). While far more observations would be needed to </w:t>
      </w:r>
      <w:r w:rsidR="00DE7236">
        <w:t>analy</w:t>
      </w:r>
      <w:r w:rsidR="00DE7236" w:rsidRPr="005020BC">
        <w:t>se</w:t>
      </w:r>
      <w:r w:rsidRPr="005020BC">
        <w:t xml:space="preserve"> the performance of ENS and ecPoint forecasts for such high percentile robustly, it appears that both ENS </w:t>
      </w:r>
      <w:r w:rsidRPr="005020BC">
        <w:lastRenderedPageBreak/>
        <w:t xml:space="preserve">and ecPoint </w:t>
      </w:r>
      <w:r w:rsidR="00E530C1">
        <w:t>predicted</w:t>
      </w:r>
      <w:r w:rsidRPr="005020BC">
        <w:t xml:space="preserve"> well the local rainfall extremes in “La Costa.”</w:t>
      </w:r>
      <w:r w:rsidR="004F02A8">
        <w:t xml:space="preserve"> For example,</w:t>
      </w:r>
      <w:r w:rsidRPr="005020BC">
        <w:t xml:space="preserve"> there is a signal of extreme rainfall </w:t>
      </w:r>
      <w:r w:rsidR="00A50621">
        <w:t xml:space="preserve">in </w:t>
      </w:r>
      <w:r>
        <w:t xml:space="preserve">the ENS for </w:t>
      </w:r>
      <w:r w:rsidRPr="005020BC">
        <w:t>Guayaquil at the 95</w:t>
      </w:r>
      <w:r w:rsidRPr="005020BC">
        <w:rPr>
          <w:vertAlign w:val="superscript"/>
        </w:rPr>
        <w:t>th</w:t>
      </w:r>
      <w:r w:rsidRPr="005020BC">
        <w:t xml:space="preserve"> percentile). In contrast, it appears that ecPoint</w:t>
      </w:r>
      <w:r w:rsidR="001162EF">
        <w:t xml:space="preserve"> adds the</w:t>
      </w:r>
      <w:r w:rsidRPr="005020BC">
        <w:t xml:space="preserve"> most value to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DD3D1D">
        <w:t>i</w:t>
      </w:r>
      <w:r w:rsidR="002D3AE4">
        <w:t>n</w:t>
      </w:r>
      <w:r w:rsidRPr="005020BC">
        <w:t xml:space="preserve"> “La Sierra”, and one location observed such amount.</w:t>
      </w:r>
    </w:p>
    <w:p w14:paraId="65500AE6" w14:textId="6636148D" w:rsidR="00D81B81" w:rsidRPr="005020BC" w:rsidRDefault="00000000" w:rsidP="00191E27">
      <w:pPr>
        <w:pStyle w:val="Titolo1"/>
      </w:pPr>
      <w:r w:rsidRPr="005020BC">
        <w:t>Discussion</w:t>
      </w:r>
      <w:r w:rsidR="00CC749B">
        <w:t>s</w:t>
      </w:r>
    </w:p>
    <w:p w14:paraId="48E86B02" w14:textId="77777777" w:rsidR="00D81B81" w:rsidRPr="005020BC" w:rsidRDefault="00000000" w:rsidP="005D511A">
      <w:pPr>
        <w:pStyle w:val="Titolo1"/>
      </w:pPr>
      <w:bookmarkStart w:id="37" w:name="_3znysh7" w:colFirst="0" w:colLast="0"/>
      <w:bookmarkEnd w:id="37"/>
      <w:r w:rsidRPr="005020BC">
        <w:t>Conclusions</w:t>
      </w:r>
    </w:p>
    <w:p w14:paraId="1F7B46C7" w14:textId="77777777" w:rsidR="00297422" w:rsidRDefault="00297422" w:rsidP="00097E8A">
      <w:pPr>
        <w:pStyle w:val="Titolo1"/>
        <w:numPr>
          <w:ilvl w:val="0"/>
          <w:numId w:val="0"/>
        </w:numPr>
        <w:sectPr w:rsidR="00297422" w:rsidSect="00B34B68">
          <w:headerReference w:type="default" r:id="rId15"/>
          <w:pgSz w:w="11906" w:h="16838"/>
          <w:pgMar w:top="851" w:right="851" w:bottom="851" w:left="1134" w:header="709" w:footer="709" w:gutter="0"/>
          <w:lnNumType w:countBy="1" w:restart="continuous"/>
          <w:cols w:space="720"/>
          <w:docGrid w:linePitch="272"/>
        </w:sectPr>
      </w:pPr>
    </w:p>
    <w:p w14:paraId="12655DAE" w14:textId="77777777" w:rsidR="00D81B81" w:rsidRPr="005020BC" w:rsidRDefault="00000000" w:rsidP="00097E8A">
      <w:pPr>
        <w:pStyle w:val="Titolo1"/>
        <w:numPr>
          <w:ilvl w:val="0"/>
          <w:numId w:val="0"/>
        </w:numPr>
      </w:pPr>
      <w:r w:rsidRPr="005020BC">
        <w:lastRenderedPageBreak/>
        <w:t>Tables</w:t>
      </w:r>
    </w:p>
    <w:p w14:paraId="55C7A2DE" w14:textId="11F23163" w:rsidR="00D81B81" w:rsidRPr="005020BC" w:rsidRDefault="00000000" w:rsidP="00203966">
      <w:pPr>
        <w:pStyle w:val="Tablecaptions"/>
      </w:pPr>
      <w:bookmarkStart w:id="38" w:name="_2et92p0" w:colFirst="0" w:colLast="0"/>
      <w:bookmarkStart w:id="39" w:name="_Ref99102244"/>
      <w:bookmarkEnd w:id="3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3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FC4CF2"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000000"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000000"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FC4CF2"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FC4CF2"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FC4CF2" w14:paraId="6B65C33D" w14:textId="77777777" w:rsidTr="00BC4E66">
        <w:trPr>
          <w:trHeight w:val="567"/>
          <w:jc w:val="center"/>
        </w:trPr>
        <w:tc>
          <w:tcPr>
            <w:tcW w:w="0" w:type="auto"/>
            <w:shd w:val="clear" w:color="auto" w:fill="auto"/>
            <w:vAlign w:val="center"/>
          </w:tcPr>
          <w:p w14:paraId="75679E6C"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000000"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40" w:name="_1t3h5sf" w:colFirst="0" w:colLast="0"/>
      <w:bookmarkEnd w:id="4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000000"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C4CF2"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00000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00000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00000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00000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C4CF2" w14:paraId="273AFFC8" w14:textId="77777777">
        <w:trPr>
          <w:trHeight w:val="284"/>
        </w:trPr>
        <w:tc>
          <w:tcPr>
            <w:tcW w:w="2547" w:type="dxa"/>
            <w:vMerge w:val="restart"/>
            <w:vAlign w:val="center"/>
          </w:tcPr>
          <w:p w14:paraId="4EB32167"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C4CF2"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C4CF2"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C4CF2"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C4CF2"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C4CF2"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C4CF2"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C4CF2"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C4CF2" w14:paraId="199163FF" w14:textId="77777777">
        <w:trPr>
          <w:trHeight w:val="284"/>
        </w:trPr>
        <w:tc>
          <w:tcPr>
            <w:tcW w:w="2547" w:type="dxa"/>
            <w:vMerge w:val="restart"/>
            <w:vAlign w:val="center"/>
          </w:tcPr>
          <w:p w14:paraId="5D127316"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C4CF2"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C4CF2"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C4CF2"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C4CF2"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C4CF2"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C4CF2"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C4CF2"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00000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41" w:name="_4d34og8" w:colFirst="0" w:colLast="0"/>
      <w:bookmarkEnd w:id="41"/>
    </w:p>
    <w:p w14:paraId="76B61F1B" w14:textId="77777777" w:rsidR="00F260F3" w:rsidRDefault="00F260F3" w:rsidP="00962FBC">
      <w:pPr>
        <w:pStyle w:val="Tablecaptions"/>
        <w:rPr>
          <w:b/>
          <w:bCs/>
        </w:rPr>
      </w:pPr>
      <w:bookmarkStart w:id="42" w:name="_Ref99032257"/>
      <w:bookmarkStart w:id="4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000000" w:rsidP="00962FBC">
      <w:pPr>
        <w:pStyle w:val="Tablecaptions"/>
      </w:pPr>
      <w:bookmarkStart w:id="44"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42"/>
      <w:bookmarkEnd w:id="44"/>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FC4CF2" w14:paraId="61E5EFED" w14:textId="77777777" w:rsidTr="00710311">
        <w:trPr>
          <w:trHeight w:val="851"/>
        </w:trPr>
        <w:tc>
          <w:tcPr>
            <w:tcW w:w="1905" w:type="dxa"/>
            <w:shd w:val="clear" w:color="auto" w:fill="auto"/>
            <w:vAlign w:val="center"/>
          </w:tcPr>
          <w:p w14:paraId="086BC453"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000000"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000000"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FC4CF2"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000000"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000000"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45" w:name="_tyjcwt" w:colFirst="0" w:colLast="0"/>
      <w:bookmarkEnd w:id="43"/>
      <w:bookmarkEnd w:id="45"/>
    </w:p>
    <w:p w14:paraId="72EE0824" w14:textId="77777777" w:rsidR="00A16A22" w:rsidRDefault="00A16A22" w:rsidP="00B33F62">
      <w:pPr>
        <w:pStyle w:val="Tablecaptions"/>
        <w:rPr>
          <w:b/>
          <w:bCs/>
        </w:rPr>
      </w:pPr>
      <w:bookmarkStart w:id="46"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000000" w:rsidP="00B33F62">
      <w:pPr>
        <w:pStyle w:val="Tablecaptions"/>
      </w:pPr>
      <w:bookmarkStart w:id="47"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46"/>
      <w:bookmarkEnd w:id="47"/>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000000"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000000"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000000"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Pr="005020BC">
              <w:rPr>
                <w:b/>
                <w:color w:val="000000"/>
                <w:sz w:val="16"/>
                <w:szCs w:val="16"/>
              </w:rPr>
              <w:t>99</w:t>
            </w:r>
          </w:p>
        </w:tc>
      </w:tr>
      <w:tr w:rsidR="00FC4CF2" w14:paraId="417E4363" w14:textId="77777777" w:rsidTr="00E7286A">
        <w:trPr>
          <w:trHeight w:val="284"/>
          <w:jc w:val="center"/>
        </w:trPr>
        <w:tc>
          <w:tcPr>
            <w:tcW w:w="815" w:type="pct"/>
            <w:vAlign w:val="center"/>
          </w:tcPr>
          <w:p w14:paraId="563993A5" w14:textId="77777777" w:rsidR="00D81B81" w:rsidRPr="005020BC" w:rsidRDefault="00000000"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000000"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000000"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FC4CF2"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000000"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000000"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000000"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000000" w:rsidP="00097E8A">
      <w:pPr>
        <w:pStyle w:val="Titolo1"/>
        <w:numPr>
          <w:ilvl w:val="0"/>
          <w:numId w:val="0"/>
        </w:numPr>
        <w:ind w:left="432" w:hanging="432"/>
      </w:pPr>
      <w:r w:rsidRPr="005020BC">
        <w:lastRenderedPageBreak/>
        <w:t>Figures</w:t>
      </w:r>
    </w:p>
    <w:p w14:paraId="06D0EF39" w14:textId="6F229D1E" w:rsidR="00D81B81" w:rsidRPr="005020BC" w:rsidRDefault="00000000" w:rsidP="00A64852">
      <w:pPr>
        <w:keepNext/>
        <w:ind w:firstLine="0"/>
        <w:jc w:val="center"/>
      </w:pPr>
      <w:r>
        <w:rPr>
          <w:noProof/>
        </w:rPr>
        <w:drawing>
          <wp:inline distT="0" distB="0" distL="0" distR="0" wp14:anchorId="3C6DFB10" wp14:editId="62456BF4">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4D4A7B00" w:rsidR="000D4DED" w:rsidRDefault="00000000" w:rsidP="000D4DED">
      <w:pPr>
        <w:pStyle w:val="FiguresCaption"/>
      </w:pPr>
      <w:bookmarkStart w:id="48"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48"/>
      <w:r w:rsidRPr="005020BC">
        <w:rPr>
          <w:color w:val="auto"/>
        </w:rPr>
        <w:t xml:space="preserve"> - </w:t>
      </w:r>
      <w:r w:rsidR="005422FC" w:rsidRPr="005422FC">
        <w:t xml:space="preserve">Panel (a) displays Ecuador's topography, outlines its political regions in white, and indicates the </w:t>
      </w:r>
      <w:r w:rsidR="005422FC">
        <w:t>location</w:t>
      </w:r>
      <w:r w:rsidR="005422FC" w:rsidRPr="005422FC">
        <w:t xml:space="preserve">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w:t>
      </w:r>
      <w:r w:rsidR="005422FC">
        <w:t>colour-coded</w:t>
      </w:r>
      <w:r w:rsidR="005422FC" w:rsidRPr="005422FC">
        <w:t xml:space="preserve"> in yellow for “La Costa”, brown for “La Sierra”, and green for “El Oriente”. Panel (c) shows the population density from the 2020 census (people/km2) in each political region.</w:t>
      </w:r>
    </w:p>
    <w:p w14:paraId="1876159B" w14:textId="720A794E" w:rsidR="00D81B81" w:rsidRDefault="00D81B81" w:rsidP="00E14D8A">
      <w:pPr>
        <w:pStyle w:val="FiguresCaption"/>
        <w:rPr>
          <w:color w:val="auto"/>
        </w:rPr>
      </w:pPr>
    </w:p>
    <w:p w14:paraId="2E92454D" w14:textId="77777777" w:rsidR="006B213F" w:rsidRPr="005020BC" w:rsidRDefault="006B213F" w:rsidP="006B213F">
      <w:pPr>
        <w:pStyle w:val="FiguresCaption"/>
        <w:jc w:val="left"/>
        <w:rPr>
          <w:color w:val="auto"/>
        </w:rPr>
      </w:pPr>
    </w:p>
    <w:p w14:paraId="3C7974D0" w14:textId="77777777" w:rsidR="006B213F" w:rsidRPr="005020BC" w:rsidRDefault="00000000" w:rsidP="006B213F">
      <w:pPr>
        <w:keepNext/>
      </w:pPr>
      <w:r>
        <w:rPr>
          <w:noProof/>
        </w:rPr>
        <w:lastRenderedPageBreak/>
        <w:drawing>
          <wp:inline distT="0" distB="0" distL="0" distR="0" wp14:anchorId="1C4B5E76" wp14:editId="1273A126">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315EB271" w:rsidR="006B213F" w:rsidRDefault="00000000" w:rsidP="006B213F">
      <w:pPr>
        <w:pStyle w:val="FiguresCaption"/>
      </w:pPr>
      <w:bookmarkStart w:id="4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49"/>
      <w:r w:rsidRPr="005020BC">
        <w:t xml:space="preserve"> – </w:t>
      </w:r>
      <w:r w:rsidR="00941DB3" w:rsidRPr="00941DB3">
        <w:t>Panels (a), (b), and (c) show the spatial distribution of point flood reports in 2019 with EFFCIs, respectively, &gt;=1, 6, and 10. Panels (d), (e), and (f) are the same but for flood reports in 2020.</w:t>
      </w:r>
    </w:p>
    <w:p w14:paraId="339ED430" w14:textId="77777777" w:rsidR="006B213F" w:rsidRDefault="006B213F" w:rsidP="006B213F">
      <w:pPr>
        <w:pStyle w:val="FiguresCaption"/>
      </w:pPr>
    </w:p>
    <w:p w14:paraId="6F3F03A9" w14:textId="09932168" w:rsidR="006B213F" w:rsidRDefault="00A9034F" w:rsidP="006B213F">
      <w:pPr>
        <w:pStyle w:val="FiguresCaption"/>
      </w:pPr>
      <w:r>
        <w:rPr>
          <w:noProof/>
        </w:rPr>
        <w:lastRenderedPageBreak/>
        <w:drawing>
          <wp:inline distT="0" distB="0" distL="0" distR="0" wp14:anchorId="6C753971" wp14:editId="5D99966A">
            <wp:extent cx="6299835" cy="4034155"/>
            <wp:effectExtent l="0" t="0" r="5715" b="4445"/>
            <wp:docPr id="1951248527"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519AD431" w:rsidR="006B213F" w:rsidRPr="000F654F" w:rsidRDefault="00000000" w:rsidP="005B4FFD">
      <w:pPr>
        <w:pStyle w:val="FiguresCaption"/>
      </w:pPr>
      <w:bookmarkStart w:id="5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50"/>
      <w:r>
        <w:t xml:space="preserve"> – </w:t>
      </w:r>
      <w:r w:rsidR="00404BB4" w:rsidRPr="00404BB4">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Default="006B213F" w:rsidP="006B213F">
      <w:pPr>
        <w:pStyle w:val="FiguresCaption"/>
        <w:ind w:firstLine="0"/>
        <w:rPr>
          <w:color w:val="auto"/>
        </w:rPr>
      </w:pPr>
    </w:p>
    <w:p w14:paraId="0C179EDC" w14:textId="28EAC376" w:rsidR="00E44E95" w:rsidRDefault="00000000" w:rsidP="00E44E95">
      <w:pPr>
        <w:pStyle w:val="FiguresCaption"/>
        <w:keepNext/>
        <w:ind w:firstLine="0"/>
      </w:pPr>
      <w:r>
        <w:rPr>
          <w:noProof/>
        </w:rPr>
        <w:lastRenderedPageBreak/>
        <w:drawing>
          <wp:inline distT="0" distB="0" distL="0" distR="0" wp14:anchorId="3927586F" wp14:editId="35787DAE">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33191C05" w:rsidR="00404BB4" w:rsidRDefault="00000000" w:rsidP="00286498">
      <w:pPr>
        <w:pStyle w:val="FiguresCaption"/>
      </w:pPr>
      <w:bookmarkStart w:id="51"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51"/>
      <w:r>
        <w:t xml:space="preserve"> </w:t>
      </w:r>
      <w:r w:rsidR="00476760">
        <w:t>–</w:t>
      </w:r>
      <w:r>
        <w:t xml:space="preserve"> </w:t>
      </w:r>
      <w:r w:rsidR="00021032" w:rsidRPr="00021032">
        <w:t>Description of 12-hourly SYNOP rainfall observations in Ecuador from 2010-01-01 to 2020-12-31. Only accumulation periods ending at 12 and 00 UTC were available. Each plot is colour-coded according to the region</w:t>
      </w:r>
      <w:r w:rsidR="000824B2">
        <w:t xml:space="preserve"> they refer to</w:t>
      </w:r>
      <w:r w:rsidR="00021032" w:rsidRPr="00021032">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Default="00404BB4" w:rsidP="00404BB4">
      <w:pPr>
        <w:pStyle w:val="FiguresCaption"/>
      </w:pPr>
    </w:p>
    <w:p w14:paraId="38A7D0FE" w14:textId="7D21916D" w:rsidR="00404BB4" w:rsidRDefault="00404BB4" w:rsidP="00404BB4">
      <w:pPr>
        <w:pStyle w:val="FiguresCaption"/>
      </w:pPr>
      <w:r>
        <w:t xml:space="preserve"> </w:t>
      </w:r>
    </w:p>
    <w:p w14:paraId="5CFC1AFC" w14:textId="190982E2" w:rsidR="00404BB4" w:rsidRDefault="00404BB4" w:rsidP="00E44E95">
      <w:pPr>
        <w:pStyle w:val="FiguresCaption"/>
      </w:pPr>
    </w:p>
    <w:p w14:paraId="0728980E" w14:textId="77777777" w:rsidR="00404BB4" w:rsidRDefault="00404BB4" w:rsidP="00E44E95">
      <w:pPr>
        <w:pStyle w:val="FiguresCaption"/>
      </w:pPr>
    </w:p>
    <w:p w14:paraId="1FF62497" w14:textId="77777777" w:rsidR="00404BB4" w:rsidRDefault="00404BB4" w:rsidP="00E44E95">
      <w:pPr>
        <w:pStyle w:val="FiguresCaption"/>
      </w:pPr>
    </w:p>
    <w:p w14:paraId="50AA7AF8" w14:textId="117EA7F2" w:rsidR="00F879DF" w:rsidRDefault="00000000" w:rsidP="00F879DF">
      <w:pPr>
        <w:pStyle w:val="FiguresCaption"/>
        <w:keepNext/>
        <w:ind w:firstLine="0"/>
        <w:jc w:val="center"/>
      </w:pPr>
      <w:bookmarkStart w:id="52" w:name="_17dp8vu" w:colFirst="0" w:colLast="0"/>
      <w:bookmarkEnd w:id="52"/>
      <w:r>
        <w:rPr>
          <w:noProof/>
        </w:rPr>
        <w:lastRenderedPageBreak/>
        <w:drawing>
          <wp:inline distT="0" distB="0" distL="0" distR="0" wp14:anchorId="6A7A5081" wp14:editId="716F4BF6">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20">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9E33E71" w:rsidR="00F879DF" w:rsidRDefault="00000000" w:rsidP="00F879DF">
      <w:pPr>
        <w:pStyle w:val="FiguresCaption"/>
      </w:pPr>
      <w:bookmarkStart w:id="53"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53"/>
      <w:r>
        <w:t xml:space="preserve"> – </w:t>
      </w:r>
      <w:r w:rsidR="00E7032D" w:rsidRPr="00E7032D">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Default="009C3FC7" w:rsidP="00B557F5">
      <w:pPr>
        <w:pStyle w:val="FiguresCaption"/>
        <w:keepNext/>
        <w:ind w:firstLine="0"/>
      </w:pPr>
      <w:r>
        <w:rPr>
          <w:noProof/>
        </w:rPr>
        <w:lastRenderedPageBreak/>
        <w:drawing>
          <wp:inline distT="0" distB="0" distL="0" distR="0" wp14:anchorId="3B1E0266" wp14:editId="2DBDAF56">
            <wp:extent cx="6299835" cy="5319395"/>
            <wp:effectExtent l="0" t="0" r="5715" b="0"/>
            <wp:docPr id="1017326365"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2992DD4B" w:rsidR="00BA1C61" w:rsidRDefault="00000000" w:rsidP="001D386C">
      <w:pPr>
        <w:pStyle w:val="FiguresCaption"/>
      </w:pPr>
      <w:bookmarkStart w:id="54" w:name="_Ref151114080"/>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bookmarkEnd w:id="54"/>
      <w:r w:rsidRPr="005310A7">
        <w:t xml:space="preserve"> </w:t>
      </w:r>
      <w:r w:rsidR="00EE1BE5" w:rsidRPr="005310A7">
        <w:t>–</w:t>
      </w:r>
      <w:r w:rsidRPr="005310A7">
        <w:t xml:space="preserve"> </w:t>
      </w:r>
      <w:r w:rsidR="00C9265D">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t>(</w:t>
      </w:r>
      <w:r w:rsidR="00C9265D">
        <w:t>in UTC and</w:t>
      </w:r>
      <w:r w:rsidR="00932C5D">
        <w:t xml:space="preserve"> </w:t>
      </w:r>
      <w:r w:rsidR="00C9265D">
        <w:t xml:space="preserve">LT) based on the 00 UTC run: the </w:t>
      </w:r>
      <w:r w:rsidR="00932C5D">
        <w:t xml:space="preserve">steps representing the </w:t>
      </w:r>
      <w:r w:rsidR="00C9265D">
        <w:t>accumulation period between 0000-1200 UTC (or 1800-0600 LT</w:t>
      </w:r>
      <w:r w:rsidR="00932C5D">
        <w:t xml:space="preserve">, </w:t>
      </w:r>
      <w:r w:rsidR="00C9265D">
        <w:t>nighttime</w:t>
      </w:r>
      <w:r w:rsidR="00932C5D">
        <w:t>) are</w:t>
      </w:r>
      <w:r w:rsidR="00C9265D">
        <w:t xml:space="preserve"> shown in green, while the</w:t>
      </w:r>
      <w:r w:rsidR="00932C5D">
        <w:t xml:space="preserve"> steps representing the</w:t>
      </w:r>
      <w:r w:rsidR="00C9265D">
        <w:t xml:space="preserve"> accumulation period between 1200-0000 UTC (or 0600-1800 LT</w:t>
      </w:r>
      <w:r w:rsidR="00932C5D">
        <w:t>, daytime</w:t>
      </w:r>
      <w:r w:rsidR="00C9265D">
        <w:t xml:space="preserve">) </w:t>
      </w:r>
      <w:r w:rsidR="00932C5D">
        <w:t>are</w:t>
      </w:r>
      <w:r w:rsidR="00C9265D">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Pr>
          <w:rStyle w:val="issue-underline"/>
        </w:rPr>
        <w:t>ecPoint.</w:t>
      </w:r>
    </w:p>
    <w:p w14:paraId="7DEAE02C" w14:textId="77777777" w:rsidR="00BA1C61" w:rsidRDefault="00BA1C61" w:rsidP="001D386C">
      <w:pPr>
        <w:pStyle w:val="FiguresCaption"/>
      </w:pPr>
    </w:p>
    <w:p w14:paraId="3FFC0AA2" w14:textId="77777777" w:rsidR="00BA1C61" w:rsidRDefault="00BA1C61" w:rsidP="001D386C">
      <w:pPr>
        <w:pStyle w:val="FiguresCaption"/>
      </w:pPr>
    </w:p>
    <w:p w14:paraId="3D541862" w14:textId="77777777" w:rsidR="00BA1C61" w:rsidRDefault="00BA1C61" w:rsidP="001D386C">
      <w:pPr>
        <w:pStyle w:val="FiguresCaption"/>
      </w:pP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435D8CE9" w:rsidR="00D81B81" w:rsidRDefault="002162FB" w:rsidP="00AD6AD1">
      <w:pPr>
        <w:pStyle w:val="FiguresCaption"/>
        <w:keepNext/>
        <w:ind w:firstLine="0"/>
        <w:jc w:val="center"/>
      </w:pPr>
      <w:r>
        <w:rPr>
          <w:noProof/>
        </w:rPr>
        <w:lastRenderedPageBreak/>
        <w:drawing>
          <wp:inline distT="0" distB="0" distL="0" distR="0" wp14:anchorId="76F39936" wp14:editId="23FB3048">
            <wp:extent cx="8851268" cy="6127458"/>
            <wp:effectExtent l="9525" t="0" r="0" b="0"/>
            <wp:docPr id="966848986" name="Immagine 8"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77777777" w:rsidR="00C82885" w:rsidRPr="00C82885" w:rsidRDefault="00000000" w:rsidP="00C82885">
      <w:pPr>
        <w:pStyle w:val="FiguresCaption"/>
      </w:pPr>
      <w:bookmarkStart w:id="55"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55"/>
      <w:r>
        <w:t xml:space="preserve"> – </w:t>
      </w:r>
      <w:r w:rsidR="00C82885" w:rsidRPr="00C82885">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5020BC" w:rsidRDefault="00E27C21" w:rsidP="000260BA">
      <w:pPr>
        <w:pStyle w:val="FiguresCaption"/>
        <w:ind w:firstLine="0"/>
      </w:pPr>
      <w:r>
        <w:rPr>
          <w:noProof/>
        </w:rPr>
        <w:lastRenderedPageBreak/>
        <w:drawing>
          <wp:inline distT="0" distB="0" distL="0" distR="0" wp14:anchorId="6D4D8587" wp14:editId="0DF08757">
            <wp:extent cx="6299835" cy="6878955"/>
            <wp:effectExtent l="0" t="0" r="5715" b="0"/>
            <wp:docPr id="1881332039" name="Immagine 14"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4A95499E" w:rsidR="005730D9" w:rsidRDefault="00000000" w:rsidP="00387475">
      <w:pPr>
        <w:pStyle w:val="FiguresCaption"/>
      </w:pPr>
      <w:bookmarkStart w:id="56"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56"/>
      <w:r w:rsidRPr="005020BC">
        <w:t xml:space="preserve"> – </w:t>
      </w:r>
      <w:r w:rsidR="00182903" w:rsidRPr="0018290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182903">
        <w:rPr>
          <w:vertAlign w:val="superscript"/>
        </w:rPr>
        <w:t>th</w:t>
      </w:r>
      <w:r w:rsidR="00182903" w:rsidRPr="00182903">
        <w:t xml:space="preserve"> percentile is considered in each distribution, the corresponding tp(x</w:t>
      </w:r>
      <w:r w:rsidR="00182903" w:rsidRPr="00182903">
        <w:rPr>
          <w:vertAlign w:val="superscript"/>
        </w:rPr>
        <w:t>th</w:t>
      </w:r>
      <w:r w:rsidR="00182903" w:rsidRPr="0018290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641DD8">
        <w:rPr>
          <w:vertAlign w:val="subscript"/>
        </w:rPr>
        <w:t>1</w:t>
      </w:r>
      <w:r w:rsidR="00182903" w:rsidRPr="00182903">
        <w:t xml:space="preserve"> and P</w:t>
      </w:r>
      <w:r w:rsidR="00182903" w:rsidRPr="00641DD8">
        <w:rPr>
          <w:vertAlign w:val="subscript"/>
        </w:rPr>
        <w:t>2</w:t>
      </w:r>
      <w:r w:rsidR="00182903" w:rsidRPr="00182903">
        <w:t>, and the corresponding rainfall values tp</w:t>
      </w:r>
      <w:r w:rsidR="00182903" w:rsidRPr="00641DD8">
        <w:rPr>
          <w:vertAlign w:val="subscript"/>
        </w:rPr>
        <w:t>1</w:t>
      </w:r>
      <w:r w:rsidR="00182903" w:rsidRPr="00182903">
        <w:t xml:space="preserve"> and tp</w:t>
      </w:r>
      <w:r w:rsidR="00182903" w:rsidRPr="00641DD8">
        <w:rPr>
          <w:vertAlign w:val="subscript"/>
        </w:rPr>
        <w:t>2</w:t>
      </w:r>
      <w:r w:rsidR="00182903" w:rsidRPr="00182903">
        <w:t>, define the range of moderately severe rainfall values (tp</w:t>
      </w:r>
      <w:r w:rsidR="00182903" w:rsidRPr="00FB67C3">
        <w:rPr>
          <w:vertAlign w:val="subscript"/>
        </w:rPr>
        <w:t>MS</w:t>
      </w:r>
      <w:r w:rsidR="00182903" w:rsidRPr="00182903">
        <w:t>), whose width is visually highlighted by the light grey rectangle. The percentiles P</w:t>
      </w:r>
      <w:r w:rsidR="00182903" w:rsidRPr="00FB67C3">
        <w:rPr>
          <w:vertAlign w:val="subscript"/>
        </w:rPr>
        <w:t>2</w:t>
      </w:r>
      <w:r w:rsidR="00182903" w:rsidRPr="00182903">
        <w:t xml:space="preserve"> and P</w:t>
      </w:r>
      <w:r w:rsidR="00182903" w:rsidRPr="00FB67C3">
        <w:rPr>
          <w:vertAlign w:val="subscript"/>
        </w:rPr>
        <w:t>3</w:t>
      </w:r>
      <w:r w:rsidR="00182903" w:rsidRPr="00182903">
        <w:t>, and the corresponding rainfall values tp</w:t>
      </w:r>
      <w:r w:rsidR="00182903" w:rsidRPr="00FB67C3">
        <w:rPr>
          <w:vertAlign w:val="subscript"/>
        </w:rPr>
        <w:t>2</w:t>
      </w:r>
      <w:r w:rsidR="00182903" w:rsidRPr="00182903">
        <w:t xml:space="preserve"> and tp</w:t>
      </w:r>
      <w:r w:rsidR="00182903" w:rsidRPr="00FB67C3">
        <w:rPr>
          <w:vertAlign w:val="subscript"/>
        </w:rPr>
        <w:t>3</w:t>
      </w:r>
      <w:r w:rsidR="00182903" w:rsidRPr="00182903">
        <w:t>, define the range of severe rainfall values (tp</w:t>
      </w:r>
      <w:r w:rsidR="00182903" w:rsidRPr="00FB67C3">
        <w:rPr>
          <w:vertAlign w:val="subscript"/>
        </w:rPr>
        <w:t>S</w:t>
      </w:r>
      <w:r w:rsidR="00182903" w:rsidRPr="00182903">
        <w:t>), whose width is visually highlighted by the dark grey rectangle. Using the two rainfall ranges and a pre-established top fraction of the most extreme N flood reports, panel (e) illustrates how candidates for moderately severe VRT</w:t>
      </w:r>
      <w:r w:rsidR="00182903" w:rsidRPr="00662610">
        <w:rPr>
          <w:vertAlign w:val="subscript"/>
        </w:rPr>
        <w:t>MS</w:t>
      </w:r>
      <w:r w:rsidR="00182903" w:rsidRPr="00182903">
        <w:t xml:space="preserve"> and severe VRT</w:t>
      </w:r>
      <w:r w:rsidR="00182903" w:rsidRPr="00662610">
        <w:rPr>
          <w:vertAlign w:val="subscript"/>
        </w:rPr>
        <w:t>S</w:t>
      </w:r>
      <w:r w:rsidR="00182903" w:rsidRPr="00182903">
        <w:t xml:space="preserve"> are determined when a series of net distributions of flash-flood-triggering rainfall events are available.</w:t>
      </w:r>
    </w:p>
    <w:p w14:paraId="12411105" w14:textId="77777777" w:rsidR="005730D9" w:rsidRDefault="005730D9" w:rsidP="0011422D">
      <w:pPr>
        <w:pStyle w:val="FiguresCaption"/>
      </w:pP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59C01931" w14:textId="2630047D" w:rsidR="00D81B81" w:rsidRPr="005020BC" w:rsidRDefault="00B33BD6" w:rsidP="00B030BF">
      <w:pPr>
        <w:keepNext/>
        <w:ind w:firstLine="0"/>
      </w:pPr>
      <w:r>
        <w:rPr>
          <w:noProof/>
        </w:rPr>
        <w:lastRenderedPageBreak/>
        <w:drawing>
          <wp:inline distT="0" distB="0" distL="0" distR="0" wp14:anchorId="1B28F266" wp14:editId="6CCECECA">
            <wp:extent cx="6299835" cy="6482080"/>
            <wp:effectExtent l="0" t="0" r="5715" b="0"/>
            <wp:docPr id="346591057" name="Immagine 15"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65130473" w:rsidR="00D81B81" w:rsidRPr="009F614E" w:rsidRDefault="00000000" w:rsidP="00DE76D7">
      <w:pPr>
        <w:pStyle w:val="FiguresCaption"/>
      </w:pPr>
      <w:bookmarkStart w:id="57"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57"/>
      <w:r w:rsidRPr="005020BC">
        <w:t xml:space="preserve"> – </w:t>
      </w:r>
      <w:r w:rsidR="008156AF" w:rsidRPr="008156AF">
        <w:t>Panels (a) and (c) show the rainfall climatologies from SYNOP observations, respectively, for “La Costa” and “La Sierra”, with 95% confidence intervals. The range of moderately severe (tp</w:t>
      </w:r>
      <w:r w:rsidR="008156AF" w:rsidRPr="008156AF">
        <w:rPr>
          <w:vertAlign w:val="subscript"/>
        </w:rPr>
        <w:t>MS</w:t>
      </w:r>
      <w:r w:rsidR="008156AF" w:rsidRPr="008156AF">
        <w:t>) and severe rainfall totals (tp</w:t>
      </w:r>
      <w:r w:rsidR="008156AF" w:rsidRPr="008156AF">
        <w:rPr>
          <w:vertAlign w:val="subscript"/>
        </w:rPr>
        <w:t>S</w:t>
      </w:r>
      <w:r w:rsidR="008156AF" w:rsidRPr="008156AF">
        <w:t xml:space="preserve">) are indicated, respectively, with a light and dark grey rectangle. Panels (b) and (d) show, respectively, the net distributions of flash-flood-triggering rainfall events (i.e., distribution in red in </w:t>
      </w:r>
      <w:r w:rsidR="001B71E2">
        <w:fldChar w:fldCharType="begin"/>
      </w:r>
      <w:r w:rsidR="001B71E2">
        <w:instrText xml:space="preserve"> REF _Ref105137583 \h </w:instrText>
      </w:r>
      <w:r w:rsidR="001B71E2">
        <w:fldChar w:fldCharType="separate"/>
      </w:r>
      <w:r w:rsidR="001B71E2" w:rsidRPr="005020BC">
        <w:rPr>
          <w:b/>
          <w:bCs/>
        </w:rPr>
        <w:t xml:space="preserve">Figure </w:t>
      </w:r>
      <w:r w:rsidR="001B71E2">
        <w:rPr>
          <w:b/>
          <w:bCs/>
          <w:noProof/>
        </w:rPr>
        <w:t>8</w:t>
      </w:r>
      <w:r w:rsidR="001B71E2">
        <w:fldChar w:fldCharType="end"/>
      </w:r>
      <w:r w:rsidR="008156AF" w:rsidRPr="0081193D">
        <w:rPr>
          <w:b/>
          <w:bCs/>
        </w:rPr>
        <w:t>c</w:t>
      </w:r>
      <w:r w:rsidR="008156AF" w:rsidRPr="008156AF">
        <w:t>)</w:t>
      </w:r>
      <w:r w:rsidR="00DF034B">
        <w:t xml:space="preserve"> </w:t>
      </w:r>
      <w:r w:rsidR="00DF034B" w:rsidRPr="008156AF">
        <w:t>for “La Costa” and “La Sierra”</w:t>
      </w:r>
      <w:r w:rsidR="00DF034B">
        <w:t>,</w:t>
      </w:r>
      <w:r w:rsidR="008156AF" w:rsidRPr="008156AF">
        <w:t xml:space="preserve"> built from the rainfall totals corresponding to the 50th (in pale blue), 75th (in pale pink), 85th (in purple), 90th (in pale green), 95th (in pale brown), 98th (in grey), and 99th percentiles (in orange) in the distributions of short</w:t>
      </w:r>
      <w:r w:rsidR="005265FE">
        <w:t xml:space="preserve"> </w:t>
      </w:r>
      <w:r w:rsidR="008156AF" w:rsidRPr="008156AF">
        <w:t xml:space="preserve">range ecPoint rainfall forecasts (i.e., </w:t>
      </w:r>
      <w:r w:rsidR="001B71E2">
        <w:t xml:space="preserve">the </w:t>
      </w:r>
      <w:r w:rsidR="008156AF" w:rsidRPr="008156AF">
        <w:t>x</w:t>
      </w:r>
      <w:r w:rsidR="008156AF" w:rsidRPr="001B71E2">
        <w:rPr>
          <w:vertAlign w:val="superscript"/>
        </w:rPr>
        <w:t>th</w:t>
      </w:r>
      <w:r w:rsidR="008156AF" w:rsidRPr="008156AF">
        <w:t xml:space="preserve"> percentile indicated in red in</w:t>
      </w:r>
      <w:r w:rsidR="0027230C">
        <w:t xml:space="preserve"> </w:t>
      </w:r>
      <w:r w:rsidR="0027230C">
        <w:fldChar w:fldCharType="begin"/>
      </w:r>
      <w:r w:rsidR="0027230C">
        <w:instrText xml:space="preserve"> REF _Ref105137583 \h </w:instrText>
      </w:r>
      <w:r w:rsidR="0027230C">
        <w:fldChar w:fldCharType="separate"/>
      </w:r>
      <w:r w:rsidR="0027230C" w:rsidRPr="005020BC">
        <w:rPr>
          <w:b/>
          <w:bCs/>
        </w:rPr>
        <w:t xml:space="preserve">Figure </w:t>
      </w:r>
      <w:r w:rsidR="0027230C">
        <w:rPr>
          <w:b/>
          <w:bCs/>
          <w:noProof/>
        </w:rPr>
        <w:t>8</w:t>
      </w:r>
      <w:r w:rsidR="0027230C">
        <w:fldChar w:fldCharType="end"/>
      </w:r>
      <w:r w:rsidR="0027230C">
        <w:rPr>
          <w:b/>
          <w:bCs/>
        </w:rPr>
        <w:t>b</w:t>
      </w:r>
      <w:r w:rsidR="008156AF" w:rsidRPr="008156AF">
        <w:t>). The VRT</w:t>
      </w:r>
      <w:r w:rsidR="008156AF" w:rsidRPr="0027230C">
        <w:rPr>
          <w:vertAlign w:val="subscript"/>
        </w:rPr>
        <w:t>MS</w:t>
      </w:r>
      <w:r w:rsidR="008156AF" w:rsidRPr="008156AF">
        <w:t xml:space="preserve"> (purple circle) and VRT</w:t>
      </w:r>
      <w:r w:rsidR="008156AF" w:rsidRPr="0027230C">
        <w:rPr>
          <w:vertAlign w:val="subscript"/>
        </w:rPr>
        <w:t>S</w:t>
      </w:r>
      <w:r w:rsidR="008156AF" w:rsidRPr="008156AF">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5020BC" w:rsidRDefault="00D81B81" w:rsidP="001F78E5">
      <w:pPr>
        <w:pStyle w:val="FiguresCaption"/>
      </w:pPr>
    </w:p>
    <w:p w14:paraId="4D805E9F" w14:textId="0939862C" w:rsidR="00D81B81" w:rsidRPr="005020BC" w:rsidRDefault="00000000" w:rsidP="00D24A99">
      <w:pPr>
        <w:keepNext/>
        <w:ind w:firstLine="0"/>
      </w:pPr>
      <w:r>
        <w:rPr>
          <w:noProof/>
        </w:rPr>
        <w:lastRenderedPageBreak/>
        <w:drawing>
          <wp:inline distT="0" distB="0" distL="0" distR="0" wp14:anchorId="6FB54986" wp14:editId="18D29EC1">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EDC2F34" w:rsidR="00D81B81" w:rsidRPr="005020BC" w:rsidRDefault="00000000" w:rsidP="008C4FA3">
      <w:pPr>
        <w:pStyle w:val="FiguresCaption"/>
        <w:rPr>
          <w:b/>
          <w:bCs/>
        </w:rPr>
      </w:pPr>
      <w:bookmarkStart w:id="58"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58"/>
      <w:r w:rsidRPr="005020BC">
        <w:t xml:space="preserve"> </w:t>
      </w:r>
      <w:r w:rsidR="000306C3">
        <w:t>–</w:t>
      </w:r>
      <w:r w:rsidRPr="005020BC">
        <w:t xml:space="preserve"> </w:t>
      </w:r>
      <w:r w:rsidR="00BB5D1C" w:rsidRPr="00BB5D1C">
        <w:t>Area under the ROC curve (AROC) for flood reports with EFFCI&gt;=6. Panels (a) and (b) show the AROC, respectively, for VRT</w:t>
      </w:r>
      <w:r w:rsidR="00BB5D1C" w:rsidRPr="00DF33C3">
        <w:rPr>
          <w:vertAlign w:val="subscript"/>
        </w:rPr>
        <w:t>MS</w:t>
      </w:r>
      <w:r w:rsidR="00BB5D1C" w:rsidRPr="00BB5D1C">
        <w:t xml:space="preserve"> &gt;= 10 mm/12h and VRT</w:t>
      </w:r>
      <w:r w:rsidR="00BB5D1C" w:rsidRPr="00DF33C3">
        <w:rPr>
          <w:vertAlign w:val="subscript"/>
        </w:rPr>
        <w:t>S</w:t>
      </w:r>
      <w:r w:rsidR="00BB5D1C" w:rsidRPr="00BB5D1C">
        <w:t xml:space="preserve"> &gt;= 50 mm/12h in “La Costa”. Panels (c) and (d) show the AROC, respectively, for VRT</w:t>
      </w:r>
      <w:r w:rsidR="00BB5D1C" w:rsidRPr="00DF33C3">
        <w:rPr>
          <w:vertAlign w:val="subscript"/>
        </w:rPr>
        <w:t>MS</w:t>
      </w:r>
      <w:r w:rsidR="00BB5D1C" w:rsidRPr="00BB5D1C">
        <w:t xml:space="preserve"> &gt;= 6 mm/12h and VRT</w:t>
      </w:r>
      <w:r w:rsidR="00BB5D1C" w:rsidRPr="00C55C76">
        <w:rPr>
          <w:vertAlign w:val="subscript"/>
        </w:rPr>
        <w:t>S</w:t>
      </w:r>
      <w:r w:rsidR="00BB5D1C" w:rsidRPr="00BB5D1C">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000000" w:rsidP="00A716AE">
      <w:pPr>
        <w:pStyle w:val="FiguresCaption"/>
        <w:keepNext/>
        <w:jc w:val="center"/>
      </w:pPr>
      <w:r>
        <w:rPr>
          <w:noProof/>
        </w:rPr>
        <w:lastRenderedPageBreak/>
        <w:drawing>
          <wp:inline distT="0" distB="0" distL="0" distR="0" wp14:anchorId="63211C5E" wp14:editId="084A1C37">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599DDCA6" w:rsidR="00D81B81" w:rsidRPr="005020BC" w:rsidRDefault="00000000" w:rsidP="00F576C5">
      <w:pPr>
        <w:pStyle w:val="FiguresCaption"/>
      </w:pPr>
      <w:bookmarkStart w:id="59" w:name="_Ref1511509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bookmarkEnd w:id="59"/>
      <w:r w:rsidRPr="005020BC">
        <w:t xml:space="preserve"> – ROC curves </w:t>
      </w:r>
      <w:r w:rsidR="00D121A2">
        <w:t xml:space="preserve">built with flood reports with EFFCI&gt;=6, </w:t>
      </w:r>
      <w:r w:rsidRPr="005020BC">
        <w:t xml:space="preserve">for </w:t>
      </w:r>
      <w:r w:rsidR="00D977BB">
        <w:t>tp&gt;=</w:t>
      </w:r>
      <w:r w:rsidR="00D938E9">
        <w:t>VRT</w:t>
      </w:r>
      <w:r w:rsidR="00D2482C" w:rsidRPr="00D2482C">
        <w:rPr>
          <w:vertAlign w:val="subscript"/>
        </w:rPr>
        <w:t>S</w:t>
      </w:r>
      <w:r w:rsidRPr="005020BC">
        <w:t xml:space="preserve">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000000" w:rsidP="00D60AA9">
      <w:pPr>
        <w:pStyle w:val="FiguresCaption"/>
        <w:keepNext/>
        <w:ind w:firstLine="0"/>
      </w:pPr>
      <w:r>
        <w:rPr>
          <w:noProof/>
        </w:rPr>
        <w:lastRenderedPageBreak/>
        <w:drawing>
          <wp:inline distT="0" distB="0" distL="0" distR="0" wp14:anchorId="1E292A32" wp14:editId="2C448D31">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77777777" w:rsidR="00D857B6" w:rsidRDefault="00000000" w:rsidP="00C40832">
      <w:pPr>
        <w:pStyle w:val="FiguresCaption"/>
      </w:pPr>
      <w:bookmarkStart w:id="60" w:name="_Ref151152703"/>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bookmarkEnd w:id="60"/>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w:t>
      </w:r>
      <w:r w:rsidR="00C40832">
        <w:t xml:space="preserve"> the</w:t>
      </w:r>
      <w:r w:rsidR="000306C3">
        <w:t xml:space="preserve">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w:t>
      </w:r>
      <w:r w:rsidR="00C40832">
        <w:t xml:space="preserve"> the</w:t>
      </w:r>
      <w:r w:rsidR="000306C3">
        <w:t xml:space="preserve"> daytime. </w:t>
      </w:r>
      <w:r>
        <w:t>The lead times are also expressed in days</w:t>
      </w:r>
      <w:r w:rsidR="000306C3">
        <w:t xml:space="preserve"> </w:t>
      </w:r>
      <w:r w:rsidR="000306C3" w:rsidRPr="005020BC">
        <w:t>(from 1 to 10)</w:t>
      </w:r>
      <w:r>
        <w:t>.</w:t>
      </w:r>
    </w:p>
    <w:p w14:paraId="3A575DAF" w14:textId="33AA7BE7" w:rsidR="009B416B" w:rsidRDefault="00000000" w:rsidP="00C40832">
      <w:pPr>
        <w:pStyle w:val="FiguresCaption"/>
      </w:pPr>
      <w:r>
        <w:rPr>
          <w:noProof/>
        </w:rPr>
        <w:lastRenderedPageBreak/>
        <w:drawing>
          <wp:inline distT="0" distB="0" distL="0" distR="0" wp14:anchorId="5CE96026" wp14:editId="001A795C">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8CAB929" w:rsidR="000C5C52" w:rsidRPr="00C66B1B" w:rsidRDefault="00000000" w:rsidP="009B416B">
      <w:pPr>
        <w:pStyle w:val="FiguresCaption"/>
      </w:pPr>
      <w:bookmarkStart w:id="61" w:name="_Ref151155491"/>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bookmarkEnd w:id="61"/>
      <w:r>
        <w:t xml:space="preserve"> </w:t>
      </w:r>
      <w:r w:rsidR="00CD70EC">
        <w:t>–</w:t>
      </w:r>
      <w:r>
        <w:t xml:space="preserve"> </w:t>
      </w:r>
      <w:r w:rsidR="00CD70EC">
        <w:t>Count</w:t>
      </w:r>
      <w:r w:rsidR="00D151AD">
        <w:t>s</w:t>
      </w:r>
      <w:r w:rsidR="00CD70EC">
        <w:t xml:space="preserve"> of</w:t>
      </w:r>
      <w:r w:rsidR="00D151AD">
        <w:t xml:space="preserve"> </w:t>
      </w:r>
      <w:r w:rsidR="00CD70EC">
        <w:t>yes</w:t>
      </w:r>
      <w:r w:rsidR="002D5AF1">
        <w:t>-events (</w:t>
      </w:r>
      <w:r w:rsidR="002D0F3B">
        <w:t>flash flood</w:t>
      </w:r>
      <w:r w:rsidR="002D5AF1">
        <w:t>s)</w:t>
      </w:r>
      <w:r w:rsidR="00B1217D">
        <w:t xml:space="preserve"> in forecasts and observations</w:t>
      </w:r>
      <w:r w:rsidR="0066099B">
        <w:t>.</w:t>
      </w:r>
      <w:r w:rsidR="00EA0316">
        <w:t xml:space="preserve"> </w:t>
      </w:r>
      <w:r w:rsidR="00835038">
        <w:t>T</w:t>
      </w:r>
      <w:r w:rsidR="00267271">
        <w:t>he yes-event</w:t>
      </w:r>
      <w:r w:rsidR="00F01276">
        <w:t>s in the forecasts</w:t>
      </w:r>
      <w:r w:rsidR="00EA0316">
        <w:t xml:space="preserve"> are displayed</w:t>
      </w:r>
      <w:r w:rsidR="00835038">
        <w:t xml:space="preserve"> o</w:t>
      </w:r>
      <w:r w:rsidR="00835038">
        <w:t>n the bottom x-axis</w:t>
      </w:r>
      <w:r w:rsidR="002C00B1">
        <w:t>,</w:t>
      </w:r>
      <w:r w:rsidR="00B50D9D">
        <w:t xml:space="preserve"> </w:t>
      </w:r>
      <w:r w:rsidR="00835038">
        <w:t xml:space="preserve">in red for </w:t>
      </w:r>
      <w:r w:rsidR="00FE011E">
        <w:t>ENS</w:t>
      </w:r>
      <w:r w:rsidR="00835038">
        <w:t xml:space="preserve"> and </w:t>
      </w:r>
      <w:r w:rsidR="00FE011E">
        <w:t>in blue</w:t>
      </w:r>
      <w:r w:rsidR="00835038">
        <w:t xml:space="preserve"> for ecPoint</w:t>
      </w:r>
      <w:r w:rsidR="006D585D">
        <w:t xml:space="preserve">. </w:t>
      </w:r>
      <w:r w:rsidR="00717BFB">
        <w:t>The</w:t>
      </w:r>
      <w:r w:rsidR="006D585D">
        <w:t xml:space="preserve"> example</w:t>
      </w:r>
      <w:r w:rsidR="00717BFB">
        <w:t xml:space="preserve"> considered is</w:t>
      </w:r>
      <w:r w:rsidR="006D585D">
        <w:t xml:space="preserve"> </w:t>
      </w:r>
      <w:r w:rsidR="009204D6">
        <w:t>for the</w:t>
      </w:r>
      <w:r w:rsidR="006D585D">
        <w:t xml:space="preserve"> </w:t>
      </w:r>
      <w:r w:rsidR="00B1127F">
        <w:t>accumulation period ending at t+72</w:t>
      </w:r>
      <w:r w:rsidR="009204D6">
        <w:t xml:space="preserve"> (day 3 forecast, daytime rainfall)</w:t>
      </w:r>
      <w:r w:rsidR="00CD70EC">
        <w:t>.</w:t>
      </w:r>
      <w:r w:rsidR="00B1217D">
        <w:t xml:space="preserve"> The yes events</w:t>
      </w:r>
      <w:r w:rsidR="00A45DD2">
        <w:t xml:space="preserve"> </w:t>
      </w:r>
      <w:r w:rsidR="00A45DD2">
        <w:t xml:space="preserve">in the </w:t>
      </w:r>
      <w:r w:rsidR="00BC745B">
        <w:t>observations</w:t>
      </w:r>
      <w:r w:rsidR="00A45DD2">
        <w:t xml:space="preserve"> are displayed </w:t>
      </w:r>
      <w:r w:rsidR="000A1470">
        <w:t xml:space="preserve">in black </w:t>
      </w:r>
      <w:r w:rsidR="00A45DD2">
        <w:t xml:space="preserve">on the </w:t>
      </w:r>
      <w:r w:rsidR="0011155A">
        <w:t>top</w:t>
      </w:r>
      <w:r w:rsidR="00A45DD2">
        <w:t xml:space="preserve"> x-axis</w:t>
      </w:r>
      <w:r w:rsidR="00262A11">
        <w:t>.</w:t>
      </w:r>
      <w:r w:rsidR="00CD70EC">
        <w:t xml:space="preserve"> Panel</w:t>
      </w:r>
      <w:r w:rsidR="0019196F">
        <w:t>s</w:t>
      </w:r>
      <w:r w:rsidR="00CD70EC">
        <w:t xml:space="preserve"> </w:t>
      </w:r>
      <w:r w:rsidR="00744773">
        <w:t>(a) and (b) show the counts for “La Costa”</w:t>
      </w:r>
      <w:r w:rsidR="0057624B">
        <w:t xml:space="preserve"> </w:t>
      </w:r>
      <w:r w:rsidR="00744773">
        <w:t xml:space="preserve">for </w:t>
      </w:r>
      <w:r w:rsidR="00C66B1B">
        <w:t>tp&gt;=VRT</w:t>
      </w:r>
      <w:r w:rsidR="00C66B1B" w:rsidRPr="00C66B1B">
        <w:rPr>
          <w:vertAlign w:val="subscript"/>
        </w:rPr>
        <w:t>MS</w:t>
      </w:r>
      <w:r w:rsidR="00C66B1B">
        <w:rPr>
          <w:vertAlign w:val="subscript"/>
        </w:rPr>
        <w:t xml:space="preserve"> </w:t>
      </w:r>
      <w:r w:rsidR="00C66B1B">
        <w:t>and VRT</w:t>
      </w:r>
      <w:r w:rsidR="00C66B1B">
        <w:rPr>
          <w:vertAlign w:val="subscript"/>
        </w:rPr>
        <w:t>S</w:t>
      </w:r>
      <w:r w:rsidR="0057624B">
        <w:t>, respectively.</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000000" w:rsidP="0054615A">
      <w:pPr>
        <w:keepNext/>
        <w:ind w:firstLine="0"/>
      </w:pPr>
      <w:r w:rsidRPr="005020BC">
        <w:rPr>
          <w:noProof/>
        </w:rPr>
        <w:lastRenderedPageBreak/>
        <w:drawing>
          <wp:inline distT="0" distB="0" distL="0" distR="0" wp14:anchorId="12AE72F3" wp14:editId="497C946B">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74D19D04" w:rsidR="00D81B81" w:rsidRPr="005020BC" w:rsidRDefault="00000000" w:rsidP="00AA08DB">
      <w:pPr>
        <w:pStyle w:val="FiguresCaption"/>
        <w:rPr>
          <w:sz w:val="24"/>
          <w:szCs w:val="24"/>
        </w:rPr>
      </w:pPr>
      <w:bookmarkStart w:id="62"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62"/>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are meant </w:t>
      </w:r>
      <w:r w:rsidR="008A5684">
        <w:t>to be in</w:t>
      </w:r>
      <w:r w:rsidRPr="005020BC">
        <w:t xml:space="preserve"> LT.</w:t>
      </w:r>
    </w:p>
    <w:p w14:paraId="39111C78" w14:textId="77777777" w:rsidR="00D81B81" w:rsidRDefault="00D81B81" w:rsidP="00097E8A">
      <w:pPr>
        <w:pStyle w:val="Titolo1"/>
        <w:numPr>
          <w:ilvl w:val="0"/>
          <w:numId w:val="0"/>
        </w:numPr>
        <w:sectPr w:rsidR="00D81B81">
          <w:headerReference w:type="default" r:id="rId30"/>
          <w:pgSz w:w="11906" w:h="16838"/>
          <w:pgMar w:top="851" w:right="851" w:bottom="851" w:left="1134" w:header="709" w:footer="709" w:gutter="0"/>
          <w:cols w:space="720"/>
        </w:sectPr>
      </w:pPr>
    </w:p>
    <w:p w14:paraId="6EB4758B" w14:textId="134AFA72" w:rsidR="006849FD" w:rsidRDefault="006849FD" w:rsidP="006849FD">
      <w:bookmarkStart w:id="63" w:name="funding_statement"/>
      <w:r w:rsidRPr="006849FD">
        <w:rPr>
          <w:b/>
          <w:bCs/>
        </w:rPr>
        <w:lastRenderedPageBreak/>
        <w:t>Data and software availability.</w:t>
      </w:r>
      <w:r>
        <w:t xml:space="preserve"> Data and software are available under request to the correspondent author.</w:t>
      </w:r>
    </w:p>
    <w:p w14:paraId="21D02EBF" w14:textId="40FF8097" w:rsidR="005F3FD9" w:rsidRDefault="006849FD" w:rsidP="005F3FD9">
      <w:bookmarkStart w:id="64" w:name="authors_contributions"/>
      <w:r w:rsidRPr="006849FD">
        <w:rPr>
          <w:b/>
          <w:bCs/>
        </w:rPr>
        <w:t>Author contributions.</w:t>
      </w:r>
      <w:r>
        <w:t xml:space="preserve"> F</w:t>
      </w:r>
      <w:r w:rsidR="005F3FD9">
        <w:t>M</w:t>
      </w:r>
      <w:r>
        <w:t xml:space="preserve">P </w:t>
      </w:r>
      <w:r w:rsidR="005F3FD9">
        <w:t xml:space="preserve">contributed to </w:t>
      </w:r>
      <w:r>
        <w:t>the design an</w:t>
      </w:r>
      <w:r w:rsidR="005F3FD9">
        <w:t xml:space="preserve">d the </w:t>
      </w:r>
      <w:r>
        <w:t>implementation of the research,</w:t>
      </w:r>
      <w:r w:rsidR="005F3FD9">
        <w:t xml:space="preserve"> and to the analysis of the results. AB, CH, AK, CB, HV, FP, ES</w:t>
      </w:r>
      <w:r w:rsidR="00226CB3">
        <w:t>, CP and HLC</w:t>
      </w:r>
      <w:r w:rsidR="005F3FD9">
        <w:t xml:space="preserve"> contributed to</w:t>
      </w:r>
      <w:r w:rsidR="005F3FD9" w:rsidRPr="005F3FD9">
        <w:t xml:space="preserve"> </w:t>
      </w:r>
      <w:r w:rsidR="005F3FD9">
        <w:t>the analysis of the results. CP and HLC supervised the project. All authors contributed to the writing</w:t>
      </w:r>
      <w:r w:rsidR="005F3FD9" w:rsidRPr="005F3FD9">
        <w:t xml:space="preserve"> </w:t>
      </w:r>
      <w:r w:rsidR="005F3FD9">
        <w:t>of the manuscript.</w:t>
      </w:r>
    </w:p>
    <w:p w14:paraId="6C792BAB" w14:textId="2B50D0F5" w:rsidR="006849FD" w:rsidRDefault="00226CB3" w:rsidP="00226CB3">
      <w:r w:rsidRPr="00226CB3">
        <w:rPr>
          <w:b/>
          <w:bCs/>
        </w:rPr>
        <w:t>Conflict of interest.</w:t>
      </w:r>
      <w:r>
        <w:t xml:space="preserve"> </w:t>
      </w:r>
      <w:bookmarkEnd w:id="64"/>
      <w:r>
        <w:t>We declare that there are no competing interests.</w:t>
      </w:r>
    </w:p>
    <w:p w14:paraId="19DC8C5D" w14:textId="0D075B10" w:rsidR="006849FD" w:rsidRDefault="006849FD" w:rsidP="00226CB3">
      <w:r w:rsidRPr="00226CB3">
        <w:rPr>
          <w:b/>
          <w:bCs/>
        </w:rPr>
        <w:t xml:space="preserve">Funding </w:t>
      </w:r>
      <w:r w:rsidR="00226CB3" w:rsidRPr="00226CB3">
        <w:rPr>
          <w:b/>
          <w:bCs/>
        </w:rPr>
        <w:t>s</w:t>
      </w:r>
      <w:r w:rsidRPr="00226CB3">
        <w:rPr>
          <w:b/>
          <w:bCs/>
        </w:rPr>
        <w:t>tatement</w:t>
      </w:r>
      <w:r w:rsidR="00226CB3" w:rsidRPr="00226CB3">
        <w:rPr>
          <w:b/>
          <w:bCs/>
        </w:rPr>
        <w:t>.</w:t>
      </w:r>
      <w:r>
        <w:t xml:space="preserve"> The study was supported by </w:t>
      </w:r>
      <w:bookmarkEnd w:id="63"/>
      <w:r w:rsidR="00226CB3">
        <w:t>the Copernicus Emergency Management Service—Early 387 Warning System (CEMSEWS (EFAS)).</w:t>
      </w:r>
    </w:p>
    <w:p w14:paraId="4AEDC9A4" w14:textId="77777777" w:rsidR="005F3FD9" w:rsidRDefault="005F3FD9" w:rsidP="00D17ED6">
      <w:pPr>
        <w:pStyle w:val="Titolo1"/>
        <w:numPr>
          <w:ilvl w:val="0"/>
          <w:numId w:val="0"/>
        </w:numPr>
        <w:sectPr w:rsidR="005F3FD9">
          <w:headerReference w:type="default" r:id="rId31"/>
          <w:pgSz w:w="11906" w:h="16838"/>
          <w:pgMar w:top="851" w:right="851" w:bottom="851" w:left="1134" w:header="709" w:footer="709" w:gutter="0"/>
          <w:cols w:space="720"/>
        </w:sectPr>
      </w:pPr>
    </w:p>
    <w:p w14:paraId="752F7708" w14:textId="697D44B0" w:rsidR="00D17ED6" w:rsidRDefault="00000000" w:rsidP="00E330D9">
      <w:pPr>
        <w:pStyle w:val="Titolo1"/>
        <w:numPr>
          <w:ilvl w:val="0"/>
          <w:numId w:val="0"/>
        </w:numPr>
      </w:pPr>
      <w:r w:rsidRPr="001E4EFA">
        <w:lastRenderedPageBreak/>
        <w:t>References</w:t>
      </w:r>
    </w:p>
    <w:sdt>
      <w:sdtPr>
        <w:tag w:val="MENDELEY_BIBLIOGRAPHY"/>
        <w:id w:val="336661318"/>
        <w:placeholder>
          <w:docPart w:val="DefaultPlaceholder_-1854013440"/>
        </w:placeholder>
      </w:sdtPr>
      <w:sdtContent>
        <w:p w14:paraId="1C34ABC1" w14:textId="77777777" w:rsidR="00E330D9" w:rsidRDefault="00E330D9">
          <w:pPr>
            <w:autoSpaceDE w:val="0"/>
            <w:autoSpaceDN w:val="0"/>
            <w:ind w:hanging="480"/>
            <w:divId w:val="142353291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2BADC376" w14:textId="77777777" w:rsidR="00E330D9" w:rsidRDefault="00E330D9">
          <w:pPr>
            <w:autoSpaceDE w:val="0"/>
            <w:autoSpaceDN w:val="0"/>
            <w:ind w:hanging="480"/>
            <w:divId w:val="2090422006"/>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4430501F" w14:textId="77777777" w:rsidR="00E330D9" w:rsidRDefault="00E330D9">
          <w:pPr>
            <w:autoSpaceDE w:val="0"/>
            <w:autoSpaceDN w:val="0"/>
            <w:ind w:hanging="480"/>
            <w:divId w:val="1676762608"/>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C7E8F54" w14:textId="77777777" w:rsidR="00E330D9" w:rsidRDefault="00E330D9">
          <w:pPr>
            <w:autoSpaceDE w:val="0"/>
            <w:autoSpaceDN w:val="0"/>
            <w:ind w:hanging="480"/>
            <w:divId w:val="1719889922"/>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6E4D49BA" w14:textId="77777777" w:rsidR="00E330D9" w:rsidRDefault="00E330D9">
          <w:pPr>
            <w:autoSpaceDE w:val="0"/>
            <w:autoSpaceDN w:val="0"/>
            <w:ind w:hanging="480"/>
            <w:divId w:val="694421713"/>
            <w:rPr>
              <w:rFonts w:eastAsia="Times New Roman"/>
            </w:rPr>
          </w:pPr>
          <w:r>
            <w:rPr>
              <w:rFonts w:eastAsia="Times New Roman"/>
            </w:rPr>
            <w:t xml:space="preserve">Bendix, J., R. </w:t>
          </w:r>
          <w:proofErr w:type="spellStart"/>
          <w:r>
            <w:rPr>
              <w:rFonts w:eastAsia="Times New Roman"/>
            </w:rPr>
            <w:t>Rollenbeck</w:t>
          </w:r>
          <w:proofErr w:type="spellEnd"/>
          <w:r>
            <w:rPr>
              <w:rFonts w:eastAsia="Times New Roman"/>
            </w:rPr>
            <w:t xml:space="preserve">, and C. </w:t>
          </w:r>
          <w:proofErr w:type="spellStart"/>
          <w:r>
            <w:rPr>
              <w:rFonts w:eastAsia="Times New Roman"/>
            </w:rPr>
            <w:t>Reudenbach</w:t>
          </w:r>
          <w:proofErr w:type="spellEnd"/>
          <w:r>
            <w:rPr>
              <w:rFonts w:eastAsia="Times New Roman"/>
            </w:rPr>
            <w:t xml:space="preserve">,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261257F6" w14:textId="77777777" w:rsidR="00E330D9" w:rsidRDefault="00E330D9">
          <w:pPr>
            <w:autoSpaceDE w:val="0"/>
            <w:autoSpaceDN w:val="0"/>
            <w:ind w:hanging="480"/>
            <w:divId w:val="1451820587"/>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28C547B8" w14:textId="77777777" w:rsidR="00E330D9" w:rsidRDefault="00E330D9">
          <w:pPr>
            <w:autoSpaceDE w:val="0"/>
            <w:autoSpaceDN w:val="0"/>
            <w:ind w:hanging="480"/>
            <w:divId w:val="910584088"/>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5D1F08" w14:textId="77777777" w:rsidR="00E330D9" w:rsidRDefault="00E330D9">
          <w:pPr>
            <w:autoSpaceDE w:val="0"/>
            <w:autoSpaceDN w:val="0"/>
            <w:ind w:hanging="480"/>
            <w:divId w:val="1606035198"/>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167C50CC" w14:textId="77777777" w:rsidR="00E330D9" w:rsidRDefault="00E330D9">
          <w:pPr>
            <w:autoSpaceDE w:val="0"/>
            <w:autoSpaceDN w:val="0"/>
            <w:ind w:hanging="480"/>
            <w:divId w:val="1957516387"/>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3A346240" w14:textId="77777777" w:rsidR="00E330D9" w:rsidRDefault="00E330D9">
          <w:pPr>
            <w:autoSpaceDE w:val="0"/>
            <w:autoSpaceDN w:val="0"/>
            <w:ind w:hanging="480"/>
            <w:divId w:val="202254464"/>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06A9F750" w14:textId="77777777" w:rsidR="00E330D9" w:rsidRDefault="00E330D9">
          <w:pPr>
            <w:autoSpaceDE w:val="0"/>
            <w:autoSpaceDN w:val="0"/>
            <w:ind w:hanging="480"/>
            <w:divId w:val="143012700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181652B" w14:textId="77777777" w:rsidR="00E330D9" w:rsidRDefault="00E330D9">
          <w:pPr>
            <w:autoSpaceDE w:val="0"/>
            <w:autoSpaceDN w:val="0"/>
            <w:ind w:hanging="480"/>
            <w:divId w:val="935867691"/>
            <w:rPr>
              <w:rFonts w:eastAsia="Times New Roman"/>
            </w:rPr>
          </w:pPr>
          <w:r>
            <w:rPr>
              <w:rFonts w:eastAsia="Times New Roman"/>
            </w:rPr>
            <w:t xml:space="preserve">Buytaert, W., R. Celleri, P. Willems, B. De </w:t>
          </w:r>
          <w:proofErr w:type="spellStart"/>
          <w:r>
            <w:rPr>
              <w:rFonts w:eastAsia="Times New Roman"/>
            </w:rPr>
            <w:t>Bièvre</w:t>
          </w:r>
          <w:proofErr w:type="spellEnd"/>
          <w:r>
            <w:rPr>
              <w:rFonts w:eastAsia="Times New Roman"/>
            </w:rPr>
            <w:t xml:space="preserve">, and G. Wyseure, 2006: Spatial and temporal rainfall variability in mountainous areas: A case study from the south Ecuadorian And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29</w:t>
          </w:r>
          <w:r>
            <w:rPr>
              <w:rFonts w:eastAsia="Times New Roman"/>
            </w:rPr>
            <w:t>, 413–421, https://doi.org/10.1016/J.JHYDROL.2006.02.031.</w:t>
          </w:r>
        </w:p>
        <w:p w14:paraId="1C1309CD" w14:textId="77777777" w:rsidR="00E330D9" w:rsidRDefault="00E330D9">
          <w:pPr>
            <w:autoSpaceDE w:val="0"/>
            <w:autoSpaceDN w:val="0"/>
            <w:ind w:hanging="480"/>
            <w:divId w:val="1432429425"/>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16BB585" w14:textId="77777777" w:rsidR="00E330D9" w:rsidRDefault="00E330D9">
          <w:pPr>
            <w:autoSpaceDE w:val="0"/>
            <w:autoSpaceDN w:val="0"/>
            <w:ind w:hanging="480"/>
            <w:divId w:val="765619209"/>
            <w:rPr>
              <w:rFonts w:eastAsia="Times New Roman"/>
            </w:rPr>
          </w:pPr>
          <w:r>
            <w:rPr>
              <w:rFonts w:eastAsia="Times New Roman"/>
            </w:rPr>
            <w:lastRenderedPageBreak/>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C1F8410" w14:textId="77777777" w:rsidR="00E330D9" w:rsidRDefault="00E330D9">
          <w:pPr>
            <w:autoSpaceDE w:val="0"/>
            <w:autoSpaceDN w:val="0"/>
            <w:ind w:hanging="480"/>
            <w:divId w:val="89944443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201A1E00" w14:textId="77777777" w:rsidR="00E330D9" w:rsidRDefault="00E330D9">
          <w:pPr>
            <w:autoSpaceDE w:val="0"/>
            <w:autoSpaceDN w:val="0"/>
            <w:ind w:hanging="480"/>
            <w:divId w:val="686909762"/>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24FDA4B8" w14:textId="77777777" w:rsidR="00E330D9" w:rsidRDefault="00E330D9">
          <w:pPr>
            <w:autoSpaceDE w:val="0"/>
            <w:autoSpaceDN w:val="0"/>
            <w:ind w:hanging="480"/>
            <w:divId w:val="940143802"/>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31A4DB98" w14:textId="77777777" w:rsidR="00E330D9" w:rsidRDefault="00E330D9">
          <w:pPr>
            <w:autoSpaceDE w:val="0"/>
            <w:autoSpaceDN w:val="0"/>
            <w:ind w:hanging="480"/>
            <w:divId w:val="753086380"/>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C892B44" w14:textId="77777777" w:rsidR="00E330D9" w:rsidRDefault="00E330D9">
          <w:pPr>
            <w:autoSpaceDE w:val="0"/>
            <w:autoSpaceDN w:val="0"/>
            <w:ind w:hanging="480"/>
            <w:divId w:val="2113502432"/>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54D8966" w14:textId="77777777" w:rsidR="00E330D9" w:rsidRDefault="00E330D9">
          <w:pPr>
            <w:autoSpaceDE w:val="0"/>
            <w:autoSpaceDN w:val="0"/>
            <w:ind w:hanging="480"/>
            <w:divId w:val="1215003202"/>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1A9CE2A7" w14:textId="77777777" w:rsidR="00E330D9" w:rsidRDefault="00E330D9">
          <w:pPr>
            <w:autoSpaceDE w:val="0"/>
            <w:autoSpaceDN w:val="0"/>
            <w:ind w:hanging="480"/>
            <w:divId w:val="1715620957"/>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0FAFD6EB" w14:textId="77777777" w:rsidR="00E330D9" w:rsidRDefault="00E330D9">
          <w:pPr>
            <w:autoSpaceDE w:val="0"/>
            <w:autoSpaceDN w:val="0"/>
            <w:ind w:hanging="480"/>
            <w:divId w:val="879172878"/>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67D4BC53" w14:textId="77777777" w:rsidR="00E330D9" w:rsidRDefault="00E330D9">
          <w:pPr>
            <w:autoSpaceDE w:val="0"/>
            <w:autoSpaceDN w:val="0"/>
            <w:ind w:hanging="480"/>
            <w:divId w:val="549613772"/>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6749BCE1" w14:textId="77777777" w:rsidR="00E330D9" w:rsidRDefault="00E330D9">
          <w:pPr>
            <w:autoSpaceDE w:val="0"/>
            <w:autoSpaceDN w:val="0"/>
            <w:ind w:hanging="480"/>
            <w:divId w:val="172833482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2DFDFD4" w14:textId="77777777" w:rsidR="00E330D9" w:rsidRDefault="00E330D9">
          <w:pPr>
            <w:autoSpaceDE w:val="0"/>
            <w:autoSpaceDN w:val="0"/>
            <w:ind w:hanging="480"/>
            <w:divId w:val="1509248769"/>
            <w:rPr>
              <w:rFonts w:eastAsia="Times New Roman"/>
            </w:rPr>
          </w:pPr>
          <w:r>
            <w:rPr>
              <w:rFonts w:eastAsia="Times New Roman"/>
            </w:rPr>
            <w:t xml:space="preserve">——,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319A848F" w14:textId="77777777" w:rsidR="00E330D9" w:rsidRDefault="00E330D9">
          <w:pPr>
            <w:autoSpaceDE w:val="0"/>
            <w:autoSpaceDN w:val="0"/>
            <w:ind w:hanging="480"/>
            <w:divId w:val="29574243"/>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0FDC32CD" w14:textId="77777777" w:rsidR="00E330D9" w:rsidRDefault="00E330D9">
          <w:pPr>
            <w:autoSpaceDE w:val="0"/>
            <w:autoSpaceDN w:val="0"/>
            <w:ind w:hanging="480"/>
            <w:divId w:val="54683659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0D959594" w14:textId="77777777" w:rsidR="00E330D9" w:rsidRDefault="00E330D9">
          <w:pPr>
            <w:autoSpaceDE w:val="0"/>
            <w:autoSpaceDN w:val="0"/>
            <w:ind w:hanging="480"/>
            <w:divId w:val="2061126783"/>
            <w:rPr>
              <w:rFonts w:eastAsia="Times New Roman"/>
            </w:rPr>
          </w:pPr>
          <w:r>
            <w:rPr>
              <w:rFonts w:eastAsia="Times New Roman"/>
            </w:rPr>
            <w:t xml:space="preserve">Hewson, T. D., and F. M. Pillosu, 2021a: A new low-cost technique improves weather forecasts across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132, https://doi.org/10.1038/s43247-021-00185-9.</w:t>
          </w:r>
        </w:p>
        <w:p w14:paraId="3E97FD99" w14:textId="77777777" w:rsidR="00E330D9" w:rsidRDefault="00E330D9">
          <w:pPr>
            <w:autoSpaceDE w:val="0"/>
            <w:autoSpaceDN w:val="0"/>
            <w:ind w:hanging="480"/>
            <w:divId w:val="1337998650"/>
            <w:rPr>
              <w:rFonts w:eastAsia="Times New Roman"/>
            </w:rPr>
          </w:pPr>
          <w:r>
            <w:rPr>
              <w:rFonts w:eastAsia="Times New Roman"/>
            </w:rPr>
            <w:t xml:space="preserve">Hewson, T. D., and F. M. Pillosu, 2021b: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67E89E36" w14:textId="77777777" w:rsidR="00E330D9" w:rsidRDefault="00E330D9">
          <w:pPr>
            <w:autoSpaceDE w:val="0"/>
            <w:autoSpaceDN w:val="0"/>
            <w:ind w:hanging="480"/>
            <w:divId w:val="1661806123"/>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20A7055" w14:textId="77777777" w:rsidR="00E330D9" w:rsidRDefault="00E330D9">
          <w:pPr>
            <w:autoSpaceDE w:val="0"/>
            <w:autoSpaceDN w:val="0"/>
            <w:ind w:hanging="480"/>
            <w:divId w:val="1080248686"/>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5844A3D" w14:textId="77777777" w:rsidR="00E330D9" w:rsidRDefault="00E330D9">
          <w:pPr>
            <w:autoSpaceDE w:val="0"/>
            <w:autoSpaceDN w:val="0"/>
            <w:ind w:hanging="480"/>
            <w:divId w:val="622423054"/>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7F20EC6F" w14:textId="77777777" w:rsidR="00E330D9" w:rsidRDefault="00E330D9">
          <w:pPr>
            <w:autoSpaceDE w:val="0"/>
            <w:autoSpaceDN w:val="0"/>
            <w:ind w:hanging="480"/>
            <w:divId w:val="194970471"/>
            <w:rPr>
              <w:rFonts w:eastAsia="Times New Roman"/>
            </w:rPr>
          </w:pPr>
          <w:r>
            <w:rPr>
              <w:rFonts w:eastAsia="Times New Roman"/>
            </w:rPr>
            <w:t xml:space="preserve">Ilbay-Yupa, M., W. Lavado-Casimiro, P. Rau, R. Zubieta, and F. </w:t>
          </w:r>
          <w:proofErr w:type="spellStart"/>
          <w:r>
            <w:rPr>
              <w:rFonts w:eastAsia="Times New Roman"/>
            </w:rPr>
            <w:t>Castillón</w:t>
          </w:r>
          <w:proofErr w:type="spellEnd"/>
          <w:r>
            <w:rPr>
              <w:rFonts w:eastAsia="Times New Roman"/>
            </w:rPr>
            <w:t xml:space="preserve">, 2021: Updating regionalization of precipitation in Ecuador. </w:t>
          </w:r>
          <w:r>
            <w:rPr>
              <w:rFonts w:eastAsia="Times New Roman"/>
              <w:i/>
              <w:iCs/>
            </w:rPr>
            <w:t xml:space="preserve">Theor Appl </w:t>
          </w:r>
          <w:proofErr w:type="spellStart"/>
          <w:r>
            <w:rPr>
              <w:rFonts w:eastAsia="Times New Roman"/>
              <w:i/>
              <w:iCs/>
            </w:rPr>
            <w:t>Climatol</w:t>
          </w:r>
          <w:proofErr w:type="spellEnd"/>
          <w:r>
            <w:rPr>
              <w:rFonts w:eastAsia="Times New Roman"/>
            </w:rPr>
            <w:t xml:space="preserve">, </w:t>
          </w:r>
          <w:r>
            <w:rPr>
              <w:rFonts w:eastAsia="Times New Roman"/>
              <w:b/>
              <w:bCs/>
            </w:rPr>
            <w:t>143</w:t>
          </w:r>
          <w:r>
            <w:rPr>
              <w:rFonts w:eastAsia="Times New Roman"/>
            </w:rPr>
            <w:t>, 1513–1528, https://doi.org/10.1007/S00704-020-03476-X/FIGURES/7.</w:t>
          </w:r>
        </w:p>
        <w:p w14:paraId="2D1B5C35" w14:textId="77777777" w:rsidR="00E330D9" w:rsidRDefault="00E330D9">
          <w:pPr>
            <w:autoSpaceDE w:val="0"/>
            <w:autoSpaceDN w:val="0"/>
            <w:ind w:hanging="480"/>
            <w:divId w:val="264727835"/>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0DAD16BA" w14:textId="77777777" w:rsidR="00E330D9" w:rsidRDefault="00E330D9">
          <w:pPr>
            <w:autoSpaceDE w:val="0"/>
            <w:autoSpaceDN w:val="0"/>
            <w:ind w:hanging="480"/>
            <w:divId w:val="1197810556"/>
            <w:rPr>
              <w:rFonts w:eastAsia="Times New Roman"/>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94</w:t>
          </w:r>
          <w:r>
            <w:rPr>
              <w:rFonts w:eastAsia="Times New Roman"/>
            </w:rPr>
            <w:t>, 267–274, https://doi.org/https://doi.org/10.1016/j.jhydrol.2010.03.032.</w:t>
          </w:r>
        </w:p>
        <w:p w14:paraId="444D9D42" w14:textId="77777777" w:rsidR="00E330D9" w:rsidRDefault="00E330D9">
          <w:pPr>
            <w:autoSpaceDE w:val="0"/>
            <w:autoSpaceDN w:val="0"/>
            <w:ind w:hanging="480"/>
            <w:divId w:val="1626472745"/>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096D5F3" w14:textId="77777777" w:rsidR="00E330D9" w:rsidRDefault="00E330D9">
          <w:pPr>
            <w:autoSpaceDE w:val="0"/>
            <w:autoSpaceDN w:val="0"/>
            <w:ind w:hanging="480"/>
            <w:divId w:val="29406239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659AB779" w14:textId="77777777" w:rsidR="00E330D9" w:rsidRDefault="00E330D9">
          <w:pPr>
            <w:autoSpaceDE w:val="0"/>
            <w:autoSpaceDN w:val="0"/>
            <w:ind w:hanging="480"/>
            <w:divId w:val="799614643"/>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7B7D81E2" w14:textId="77777777" w:rsidR="00E330D9" w:rsidRDefault="00E330D9">
          <w:pPr>
            <w:autoSpaceDE w:val="0"/>
            <w:autoSpaceDN w:val="0"/>
            <w:ind w:hanging="480"/>
            <w:divId w:val="713774068"/>
            <w:rPr>
              <w:rFonts w:eastAsia="Times New Roman"/>
            </w:rPr>
          </w:pPr>
          <w:r>
            <w:rPr>
              <w:rFonts w:eastAsia="Times New Roman"/>
            </w:rPr>
            <w:t xml:space="preserve">Junquas, C., and Coauthors, 2022: Regional climate </w:t>
          </w:r>
          <w:proofErr w:type="spellStart"/>
          <w:r>
            <w:rPr>
              <w:rFonts w:eastAsia="Times New Roman"/>
            </w:rPr>
            <w:t>modeling</w:t>
          </w:r>
          <w:proofErr w:type="spellEnd"/>
          <w:r>
            <w:rPr>
              <w:rFonts w:eastAsia="Times New Roman"/>
            </w:rPr>
            <w:t xml:space="preserve">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18ECAEA5" w14:textId="77777777" w:rsidR="00E330D9" w:rsidRDefault="00E330D9">
          <w:pPr>
            <w:autoSpaceDE w:val="0"/>
            <w:autoSpaceDN w:val="0"/>
            <w:ind w:hanging="480"/>
            <w:divId w:val="1223444733"/>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AF4A703" w14:textId="77777777" w:rsidR="00E330D9" w:rsidRDefault="00E330D9">
          <w:pPr>
            <w:autoSpaceDE w:val="0"/>
            <w:autoSpaceDN w:val="0"/>
            <w:ind w:hanging="480"/>
            <w:divId w:val="104753407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26B80B56" w14:textId="77777777" w:rsidR="00E330D9" w:rsidRDefault="00E330D9">
          <w:pPr>
            <w:autoSpaceDE w:val="0"/>
            <w:autoSpaceDN w:val="0"/>
            <w:ind w:hanging="480"/>
            <w:divId w:val="1835874687"/>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7D97B5A2" w14:textId="77777777" w:rsidR="00E330D9" w:rsidRDefault="00E330D9">
          <w:pPr>
            <w:autoSpaceDE w:val="0"/>
            <w:autoSpaceDN w:val="0"/>
            <w:ind w:hanging="480"/>
            <w:divId w:val="1339696439"/>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40200E6C" w14:textId="77777777" w:rsidR="00E330D9" w:rsidRDefault="00E330D9">
          <w:pPr>
            <w:autoSpaceDE w:val="0"/>
            <w:autoSpaceDN w:val="0"/>
            <w:ind w:hanging="480"/>
            <w:divId w:val="1183275727"/>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28D627C4" w14:textId="77777777" w:rsidR="00E330D9" w:rsidRDefault="00E330D9">
          <w:pPr>
            <w:autoSpaceDE w:val="0"/>
            <w:autoSpaceDN w:val="0"/>
            <w:ind w:hanging="480"/>
            <w:divId w:val="1739400988"/>
            <w:rPr>
              <w:rFonts w:eastAsia="Times New Roman"/>
            </w:rPr>
          </w:pPr>
          <w:r>
            <w:rPr>
              <w:rFonts w:eastAsia="Times New Roman"/>
            </w:rPr>
            <w:lastRenderedPageBreak/>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3AC05E93" w14:textId="77777777" w:rsidR="00E330D9" w:rsidRDefault="00E330D9">
          <w:pPr>
            <w:autoSpaceDE w:val="0"/>
            <w:autoSpaceDN w:val="0"/>
            <w:ind w:hanging="480"/>
            <w:divId w:val="1810709751"/>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00F8F51D" w14:textId="77777777" w:rsidR="00E330D9" w:rsidRDefault="00E330D9">
          <w:pPr>
            <w:autoSpaceDE w:val="0"/>
            <w:autoSpaceDN w:val="0"/>
            <w:ind w:hanging="480"/>
            <w:divId w:val="2093820463"/>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69E0067D" w14:textId="77777777" w:rsidR="00E330D9" w:rsidRDefault="00E330D9">
          <w:pPr>
            <w:autoSpaceDE w:val="0"/>
            <w:autoSpaceDN w:val="0"/>
            <w:ind w:hanging="480"/>
            <w:divId w:val="1899635009"/>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265E903" w14:textId="77777777" w:rsidR="00E330D9" w:rsidRDefault="00E330D9">
          <w:pPr>
            <w:autoSpaceDE w:val="0"/>
            <w:autoSpaceDN w:val="0"/>
            <w:ind w:hanging="480"/>
            <w:divId w:val="985740485"/>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2AA90A35" w14:textId="77777777" w:rsidR="00E330D9" w:rsidRDefault="00E330D9">
          <w:pPr>
            <w:autoSpaceDE w:val="0"/>
            <w:autoSpaceDN w:val="0"/>
            <w:ind w:hanging="480"/>
            <w:divId w:val="206571063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1F95F3B" w14:textId="77777777" w:rsidR="00E330D9" w:rsidRDefault="00E330D9">
          <w:pPr>
            <w:autoSpaceDE w:val="0"/>
            <w:autoSpaceDN w:val="0"/>
            <w:ind w:hanging="480"/>
            <w:divId w:val="553008040"/>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46C73B51" w14:textId="77777777" w:rsidR="00E330D9" w:rsidRDefault="00E330D9">
          <w:pPr>
            <w:autoSpaceDE w:val="0"/>
            <w:autoSpaceDN w:val="0"/>
            <w:ind w:hanging="480"/>
            <w:divId w:val="1195727879"/>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43B66F1" w14:textId="77777777" w:rsidR="00E330D9" w:rsidRDefault="00E330D9">
          <w:pPr>
            <w:autoSpaceDE w:val="0"/>
            <w:autoSpaceDN w:val="0"/>
            <w:ind w:hanging="480"/>
            <w:divId w:val="29499238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5E9278E" w14:textId="77777777" w:rsidR="00E330D9" w:rsidRDefault="00E330D9">
          <w:pPr>
            <w:autoSpaceDE w:val="0"/>
            <w:autoSpaceDN w:val="0"/>
            <w:ind w:hanging="480"/>
            <w:divId w:val="85800616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6C9F6406" w14:textId="77777777" w:rsidR="00E330D9" w:rsidRDefault="00E330D9">
          <w:pPr>
            <w:autoSpaceDE w:val="0"/>
            <w:autoSpaceDN w:val="0"/>
            <w:ind w:hanging="480"/>
            <w:divId w:val="77791480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39CD3A88" w14:textId="77777777" w:rsidR="00E330D9" w:rsidRDefault="00E330D9">
          <w:pPr>
            <w:autoSpaceDE w:val="0"/>
            <w:autoSpaceDN w:val="0"/>
            <w:ind w:hanging="480"/>
            <w:divId w:val="940339354"/>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114B5318" w14:textId="77777777" w:rsidR="00E330D9" w:rsidRDefault="00E330D9">
          <w:pPr>
            <w:autoSpaceDE w:val="0"/>
            <w:autoSpaceDN w:val="0"/>
            <w:ind w:hanging="480"/>
            <w:divId w:val="1978677624"/>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1BF7179" w14:textId="77777777" w:rsidR="00E330D9" w:rsidRDefault="00E330D9">
          <w:pPr>
            <w:autoSpaceDE w:val="0"/>
            <w:autoSpaceDN w:val="0"/>
            <w:ind w:hanging="480"/>
            <w:divId w:val="1347950551"/>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7870F9CF" w14:textId="77777777" w:rsidR="00E330D9" w:rsidRDefault="00E330D9">
          <w:pPr>
            <w:autoSpaceDE w:val="0"/>
            <w:autoSpaceDN w:val="0"/>
            <w:ind w:hanging="480"/>
            <w:divId w:val="45529243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12C65A6" w14:textId="77777777" w:rsidR="00E330D9" w:rsidRDefault="00E330D9">
          <w:pPr>
            <w:autoSpaceDE w:val="0"/>
            <w:autoSpaceDN w:val="0"/>
            <w:ind w:hanging="480"/>
            <w:divId w:val="1787383105"/>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F445710" w14:textId="77777777" w:rsidR="00E330D9" w:rsidRDefault="00E330D9">
          <w:pPr>
            <w:autoSpaceDE w:val="0"/>
            <w:autoSpaceDN w:val="0"/>
            <w:ind w:hanging="480"/>
            <w:divId w:val="1194348135"/>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BCCDEC6" w14:textId="77777777" w:rsidR="00E330D9" w:rsidRDefault="00E330D9">
          <w:pPr>
            <w:autoSpaceDE w:val="0"/>
            <w:autoSpaceDN w:val="0"/>
            <w:ind w:hanging="480"/>
            <w:divId w:val="1947692379"/>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3D8B233A" w14:textId="77777777" w:rsidR="00E330D9" w:rsidRDefault="00E330D9">
          <w:pPr>
            <w:autoSpaceDE w:val="0"/>
            <w:autoSpaceDN w:val="0"/>
            <w:ind w:hanging="480"/>
            <w:divId w:val="1616669123"/>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1DD344FC" w14:textId="77777777" w:rsidR="00E330D9" w:rsidRDefault="00E330D9">
          <w:pPr>
            <w:autoSpaceDE w:val="0"/>
            <w:autoSpaceDN w:val="0"/>
            <w:ind w:hanging="480"/>
            <w:divId w:val="59987816"/>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4D0A3403" w14:textId="77777777" w:rsidR="00E330D9" w:rsidRDefault="00E330D9">
          <w:pPr>
            <w:autoSpaceDE w:val="0"/>
            <w:autoSpaceDN w:val="0"/>
            <w:ind w:hanging="480"/>
            <w:divId w:val="1460800532"/>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1B7A4756" w14:textId="77777777" w:rsidR="00E330D9" w:rsidRDefault="00E330D9">
          <w:pPr>
            <w:autoSpaceDE w:val="0"/>
            <w:autoSpaceDN w:val="0"/>
            <w:ind w:hanging="480"/>
            <w:divId w:val="1793666167"/>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D0F6577" w14:textId="77777777" w:rsidR="00E330D9" w:rsidRDefault="00E330D9">
          <w:pPr>
            <w:autoSpaceDE w:val="0"/>
            <w:autoSpaceDN w:val="0"/>
            <w:ind w:hanging="480"/>
            <w:divId w:val="181012443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12B45B0D" w14:textId="77777777" w:rsidR="00E330D9" w:rsidRDefault="00E330D9">
          <w:pPr>
            <w:autoSpaceDE w:val="0"/>
            <w:autoSpaceDN w:val="0"/>
            <w:ind w:hanging="480"/>
            <w:divId w:val="789474844"/>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2C15CCE1" w14:textId="77777777" w:rsidR="00E330D9" w:rsidRDefault="00E330D9">
          <w:pPr>
            <w:autoSpaceDE w:val="0"/>
            <w:autoSpaceDN w:val="0"/>
            <w:ind w:hanging="480"/>
            <w:divId w:val="1649938058"/>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5B618E55" w14:textId="77777777" w:rsidR="00E330D9" w:rsidRDefault="00E330D9">
          <w:pPr>
            <w:autoSpaceDE w:val="0"/>
            <w:autoSpaceDN w:val="0"/>
            <w:ind w:hanging="480"/>
            <w:divId w:val="159076779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489E2E5E" w14:textId="77777777" w:rsidR="00E330D9" w:rsidRDefault="00E330D9">
          <w:pPr>
            <w:autoSpaceDE w:val="0"/>
            <w:autoSpaceDN w:val="0"/>
            <w:ind w:hanging="480"/>
            <w:divId w:val="1293289261"/>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77659DAB" w14:textId="77777777" w:rsidR="00E330D9" w:rsidRDefault="00E330D9">
          <w:pPr>
            <w:autoSpaceDE w:val="0"/>
            <w:autoSpaceDN w:val="0"/>
            <w:ind w:hanging="480"/>
            <w:divId w:val="1454210526"/>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05E9AF1" w14:textId="77777777" w:rsidR="00E330D9" w:rsidRDefault="00E330D9">
          <w:pPr>
            <w:autoSpaceDE w:val="0"/>
            <w:autoSpaceDN w:val="0"/>
            <w:ind w:hanging="480"/>
            <w:divId w:val="1471510383"/>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86ABFBB" w14:textId="77777777" w:rsidR="00E330D9" w:rsidRDefault="00E330D9">
          <w:pPr>
            <w:autoSpaceDE w:val="0"/>
            <w:autoSpaceDN w:val="0"/>
            <w:ind w:hanging="480"/>
            <w:divId w:val="162623376"/>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524A3AE8" w14:textId="77777777" w:rsidR="00E330D9" w:rsidRDefault="00E330D9">
          <w:pPr>
            <w:autoSpaceDE w:val="0"/>
            <w:autoSpaceDN w:val="0"/>
            <w:ind w:hanging="480"/>
            <w:divId w:val="31155698"/>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566BB195" w14:textId="04C2A52F" w:rsidR="00E330D9" w:rsidRPr="00E330D9" w:rsidRDefault="00E330D9" w:rsidP="00E330D9">
          <w:r>
            <w:rPr>
              <w:rFonts w:eastAsia="Times New Roman"/>
            </w:rPr>
            <w:t> </w:t>
          </w:r>
        </w:p>
      </w:sdtContent>
    </w:sdt>
    <w:sectPr w:rsidR="00E330D9" w:rsidRPr="00E330D9">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Paperpal" w:initials="P">
    <w:p w14:paraId="6408C0B0" w14:textId="77777777" w:rsidR="00FC4CF2" w:rsidRDefault="00000000">
      <w:r>
        <w:rPr>
          <w:b/>
        </w:rPr>
        <w:t xml:space="preserve">Conventions: </w:t>
      </w:r>
      <w:r>
        <w:t>Abbreviations are usually defined at the first use in the abstract as well as in the main text. Check whether 'LT' should be defi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8C0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8C0B0" w16cid:durableId="61E8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9B7FA" w14:textId="77777777" w:rsidR="00231367" w:rsidRDefault="00231367">
      <w:pPr>
        <w:spacing w:before="0" w:line="240" w:lineRule="auto"/>
      </w:pPr>
      <w:r>
        <w:separator/>
      </w:r>
    </w:p>
  </w:endnote>
  <w:endnote w:type="continuationSeparator" w:id="0">
    <w:p w14:paraId="4BAD963F" w14:textId="77777777" w:rsidR="00231367" w:rsidRDefault="00231367">
      <w:pPr>
        <w:spacing w:before="0" w:line="240" w:lineRule="auto"/>
      </w:pPr>
      <w:r>
        <w:continuationSeparator/>
      </w:r>
    </w:p>
  </w:endnote>
  <w:endnote w:type="continuationNotice" w:id="1">
    <w:p w14:paraId="3C5DAF3A" w14:textId="77777777" w:rsidR="00231367" w:rsidRDefault="0023136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7B023" w14:textId="77777777" w:rsidR="00231367" w:rsidRDefault="00231367">
      <w:pPr>
        <w:spacing w:before="0" w:line="240" w:lineRule="auto"/>
      </w:pPr>
      <w:r>
        <w:separator/>
      </w:r>
    </w:p>
  </w:footnote>
  <w:footnote w:type="continuationSeparator" w:id="0">
    <w:p w14:paraId="23655D65" w14:textId="77777777" w:rsidR="00231367" w:rsidRDefault="00231367">
      <w:pPr>
        <w:spacing w:before="0" w:line="240" w:lineRule="auto"/>
      </w:pPr>
      <w:r>
        <w:continuationSeparator/>
      </w:r>
    </w:p>
  </w:footnote>
  <w:footnote w:type="continuationNotice" w:id="1">
    <w:p w14:paraId="1E99A817" w14:textId="77777777" w:rsidR="00231367" w:rsidRDefault="00231367">
      <w:pPr>
        <w:spacing w:before="0" w:line="240" w:lineRule="auto"/>
      </w:pPr>
    </w:p>
  </w:footnote>
  <w:footnote w:id="2">
    <w:p w14:paraId="5B66D24E" w14:textId="77777777" w:rsidR="008718ED" w:rsidRPr="00506DD9" w:rsidRDefault="00000000"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000000"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000000"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000000"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000000"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000000"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000000"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2EA79F5D" w:rsidR="00D81B81" w:rsidRDefault="00000000"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000000"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694"/>
      <w:gridCol w:w="4666"/>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000000"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000000"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000000"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000000"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214"/>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4415"/>
    <w:rsid w:val="001B449D"/>
    <w:rsid w:val="001B4842"/>
    <w:rsid w:val="001B4A09"/>
    <w:rsid w:val="001B4B4C"/>
    <w:rsid w:val="001B4BD7"/>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E8A"/>
    <w:rsid w:val="00234292"/>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271"/>
    <w:rsid w:val="002676B9"/>
    <w:rsid w:val="00267817"/>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1C4"/>
    <w:rsid w:val="002A3795"/>
    <w:rsid w:val="002A39D6"/>
    <w:rsid w:val="002A4AA7"/>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D95"/>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8E9"/>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96B"/>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B7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4A2"/>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C4"/>
    <w:rsid w:val="00446FF6"/>
    <w:rsid w:val="00447478"/>
    <w:rsid w:val="00447A91"/>
    <w:rsid w:val="00447C26"/>
    <w:rsid w:val="00447DC4"/>
    <w:rsid w:val="00450CB8"/>
    <w:rsid w:val="00450F6D"/>
    <w:rsid w:val="00452027"/>
    <w:rsid w:val="004525AC"/>
    <w:rsid w:val="004527C0"/>
    <w:rsid w:val="00452AAA"/>
    <w:rsid w:val="004531C2"/>
    <w:rsid w:val="004532A2"/>
    <w:rsid w:val="0045332C"/>
    <w:rsid w:val="00453BA1"/>
    <w:rsid w:val="00453CCC"/>
    <w:rsid w:val="0045450E"/>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631"/>
    <w:rsid w:val="004B189B"/>
    <w:rsid w:val="004B1A87"/>
    <w:rsid w:val="004B21C1"/>
    <w:rsid w:val="004B24B6"/>
    <w:rsid w:val="004B26BC"/>
    <w:rsid w:val="004B2A36"/>
    <w:rsid w:val="004B2E58"/>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A8F"/>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0D9"/>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1C56"/>
    <w:rsid w:val="00582248"/>
    <w:rsid w:val="005825F8"/>
    <w:rsid w:val="0058373B"/>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D50"/>
    <w:rsid w:val="005B2F80"/>
    <w:rsid w:val="005B30EB"/>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754"/>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37C53"/>
    <w:rsid w:val="00640238"/>
    <w:rsid w:val="00640BCE"/>
    <w:rsid w:val="00640E2B"/>
    <w:rsid w:val="00641308"/>
    <w:rsid w:val="00641551"/>
    <w:rsid w:val="006416B1"/>
    <w:rsid w:val="00641D73"/>
    <w:rsid w:val="00641DD8"/>
    <w:rsid w:val="00641F38"/>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A48"/>
    <w:rsid w:val="006A1DEF"/>
    <w:rsid w:val="006A1EB6"/>
    <w:rsid w:val="006A212F"/>
    <w:rsid w:val="006A245F"/>
    <w:rsid w:val="006A2889"/>
    <w:rsid w:val="006A29AC"/>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FB"/>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2F7E"/>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3C4"/>
    <w:rsid w:val="007B07F1"/>
    <w:rsid w:val="007B0C84"/>
    <w:rsid w:val="007B0E74"/>
    <w:rsid w:val="007B0F9F"/>
    <w:rsid w:val="007B1393"/>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41F6"/>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6AF"/>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850"/>
    <w:rsid w:val="008D1BC0"/>
    <w:rsid w:val="008D1D36"/>
    <w:rsid w:val="008D202B"/>
    <w:rsid w:val="008D2324"/>
    <w:rsid w:val="008D25C0"/>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4D6"/>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024"/>
    <w:rsid w:val="00931850"/>
    <w:rsid w:val="009319A7"/>
    <w:rsid w:val="00931F18"/>
    <w:rsid w:val="0093222D"/>
    <w:rsid w:val="00932255"/>
    <w:rsid w:val="009328B3"/>
    <w:rsid w:val="00932C5D"/>
    <w:rsid w:val="00932C87"/>
    <w:rsid w:val="00932CAD"/>
    <w:rsid w:val="00933907"/>
    <w:rsid w:val="009342D2"/>
    <w:rsid w:val="00934374"/>
    <w:rsid w:val="00934395"/>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5CD"/>
    <w:rsid w:val="0096084F"/>
    <w:rsid w:val="00960BD3"/>
    <w:rsid w:val="00961280"/>
    <w:rsid w:val="009613A0"/>
    <w:rsid w:val="009613AC"/>
    <w:rsid w:val="009614BC"/>
    <w:rsid w:val="00961587"/>
    <w:rsid w:val="0096167F"/>
    <w:rsid w:val="009618C6"/>
    <w:rsid w:val="00961BCA"/>
    <w:rsid w:val="00961D5F"/>
    <w:rsid w:val="00961DC0"/>
    <w:rsid w:val="0096200B"/>
    <w:rsid w:val="00962874"/>
    <w:rsid w:val="00962958"/>
    <w:rsid w:val="00962DF3"/>
    <w:rsid w:val="00962F33"/>
    <w:rsid w:val="00962FBC"/>
    <w:rsid w:val="009638FE"/>
    <w:rsid w:val="00963C04"/>
    <w:rsid w:val="009642ED"/>
    <w:rsid w:val="0096430C"/>
    <w:rsid w:val="0096443B"/>
    <w:rsid w:val="00964772"/>
    <w:rsid w:val="00964E48"/>
    <w:rsid w:val="00964EE4"/>
    <w:rsid w:val="00965124"/>
    <w:rsid w:val="00965285"/>
    <w:rsid w:val="0096529F"/>
    <w:rsid w:val="00965994"/>
    <w:rsid w:val="00965B35"/>
    <w:rsid w:val="0096684E"/>
    <w:rsid w:val="009669E1"/>
    <w:rsid w:val="00966D60"/>
    <w:rsid w:val="00966D77"/>
    <w:rsid w:val="0096763B"/>
    <w:rsid w:val="00967B77"/>
    <w:rsid w:val="00970129"/>
    <w:rsid w:val="00970185"/>
    <w:rsid w:val="00970608"/>
    <w:rsid w:val="00971212"/>
    <w:rsid w:val="0097139E"/>
    <w:rsid w:val="00971452"/>
    <w:rsid w:val="00971534"/>
    <w:rsid w:val="009715F6"/>
    <w:rsid w:val="00971CDA"/>
    <w:rsid w:val="00971EAF"/>
    <w:rsid w:val="00971FAD"/>
    <w:rsid w:val="00972099"/>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32E"/>
    <w:rsid w:val="009A07B2"/>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110"/>
    <w:rsid w:val="009B74EB"/>
    <w:rsid w:val="009B759B"/>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7D8"/>
    <w:rsid w:val="00A11A26"/>
    <w:rsid w:val="00A11C57"/>
    <w:rsid w:val="00A1215E"/>
    <w:rsid w:val="00A122EC"/>
    <w:rsid w:val="00A123F5"/>
    <w:rsid w:val="00A12465"/>
    <w:rsid w:val="00A12748"/>
    <w:rsid w:val="00A12769"/>
    <w:rsid w:val="00A12B42"/>
    <w:rsid w:val="00A12C02"/>
    <w:rsid w:val="00A12EA4"/>
    <w:rsid w:val="00A1330A"/>
    <w:rsid w:val="00A136B5"/>
    <w:rsid w:val="00A1374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59"/>
    <w:rsid w:val="00A35F3C"/>
    <w:rsid w:val="00A35FD8"/>
    <w:rsid w:val="00A36062"/>
    <w:rsid w:val="00A366ED"/>
    <w:rsid w:val="00A36AAD"/>
    <w:rsid w:val="00A36B1D"/>
    <w:rsid w:val="00A36B7D"/>
    <w:rsid w:val="00A370EB"/>
    <w:rsid w:val="00A374DD"/>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093"/>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DA8"/>
    <w:rsid w:val="00AD5F92"/>
    <w:rsid w:val="00AD62DB"/>
    <w:rsid w:val="00AD6A58"/>
    <w:rsid w:val="00AD6AD1"/>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5FF"/>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8B"/>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5E6"/>
    <w:rsid w:val="00B45772"/>
    <w:rsid w:val="00B45B23"/>
    <w:rsid w:val="00B45B6F"/>
    <w:rsid w:val="00B464E5"/>
    <w:rsid w:val="00B46B84"/>
    <w:rsid w:val="00B46D3E"/>
    <w:rsid w:val="00B46D6A"/>
    <w:rsid w:val="00B476CC"/>
    <w:rsid w:val="00B477D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5D1C"/>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BAE"/>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083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254"/>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81B"/>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6F"/>
    <w:rsid w:val="00E2647F"/>
    <w:rsid w:val="00E26502"/>
    <w:rsid w:val="00E26546"/>
    <w:rsid w:val="00E266F2"/>
    <w:rsid w:val="00E266F4"/>
    <w:rsid w:val="00E26831"/>
    <w:rsid w:val="00E26EB8"/>
    <w:rsid w:val="00E270FF"/>
    <w:rsid w:val="00E2723D"/>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1DBE"/>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32D"/>
    <w:rsid w:val="00E708F8"/>
    <w:rsid w:val="00E70EF4"/>
    <w:rsid w:val="00E70F3F"/>
    <w:rsid w:val="00E71078"/>
    <w:rsid w:val="00E71C35"/>
    <w:rsid w:val="00E71DDC"/>
    <w:rsid w:val="00E72046"/>
    <w:rsid w:val="00E72214"/>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BA7"/>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E11"/>
    <w:rsid w:val="00FE0E75"/>
    <w:rsid w:val="00FE139D"/>
    <w:rsid w:val="00FE213B"/>
    <w:rsid w:val="00FE2587"/>
    <w:rsid w:val="00FE273D"/>
    <w:rsid w:val="00FE2C5E"/>
    <w:rsid w:val="00FE2DBB"/>
    <w:rsid w:val="00FE2E67"/>
    <w:rsid w:val="00FE3250"/>
    <w:rsid w:val="00FE3595"/>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3FD9"/>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name w:val="a"/>
    <w:basedOn w:val="Tabellanormale"/>
    <w:pPr>
      <w:spacing w:line="240" w:lineRule="auto"/>
    </w:pPr>
    <w:tblPr>
      <w:tblStyleRowBandSize w:val="1"/>
      <w:tblStyleColBandSize w:val="1"/>
    </w:tblPr>
  </w:style>
  <w:style w:type="table" w:customStyle="1" w:styleId="a0">
    <w:name w:val="a0"/>
    <w:basedOn w:val="Tabellanormale"/>
    <w:pPr>
      <w:spacing w:line="240" w:lineRule="auto"/>
    </w:pPr>
    <w:tblPr>
      <w:tblStyleRowBandSize w:val="1"/>
      <w:tblStyleColBandSize w:val="1"/>
    </w:tblPr>
  </w:style>
  <w:style w:type="table" w:customStyle="1" w:styleId="a1">
    <w:name w:val="a1"/>
    <w:basedOn w:val="Tabellanormale"/>
    <w:pPr>
      <w:spacing w:line="240" w:lineRule="auto"/>
    </w:pPr>
    <w:tblPr>
      <w:tblStyleRowBandSize w:val="1"/>
      <w:tblStyleColBandSize w:val="1"/>
    </w:tblPr>
  </w:style>
  <w:style w:type="table" w:customStyle="1" w:styleId="a2">
    <w:name w:val="a2"/>
    <w:basedOn w:val="Tabellanormale"/>
    <w:pPr>
      <w:spacing w:line="240" w:lineRule="auto"/>
    </w:pPr>
    <w:tblPr>
      <w:tblStyleRowBandSize w:val="1"/>
      <w:tblStyleColBandSize w:val="1"/>
    </w:tblPr>
  </w:style>
  <w:style w:type="table" w:customStyle="1" w:styleId="a3">
    <w:name w:val="a3"/>
    <w:basedOn w:val="Tabellanormale"/>
    <w:pPr>
      <w:spacing w:line="240" w:lineRule="auto"/>
    </w:pPr>
    <w:tblPr>
      <w:tblStyleRowBandSize w:val="1"/>
      <w:tblStyleColBandSize w:val="1"/>
    </w:tblPr>
  </w:style>
  <w:style w:type="table" w:customStyle="1" w:styleId="a4">
    <w:name w:val="a4"/>
    <w:basedOn w:val="Tabellanormale"/>
    <w:pPr>
      <w:spacing w:line="240" w:lineRule="auto"/>
    </w:pPr>
    <w:tblPr>
      <w:tblStyleRowBandSize w:val="1"/>
      <w:tblStyleColBandSize w:val="1"/>
    </w:tblPr>
  </w:style>
  <w:style w:type="table" w:customStyle="1" w:styleId="a5">
    <w:name w:val="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e"/>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Carpredefinitoparagrafo"/>
    <w:rsid w:val="00C92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1423532913">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29574243">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tif"/><Relationship Id="rId25" Type="http://schemas.openxmlformats.org/officeDocument/2006/relationships/image" Target="media/image10.ti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tif"/><Relationship Id="rId29" Type="http://schemas.openxmlformats.org/officeDocument/2006/relationships/image" Target="media/image14.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tif"/><Relationship Id="rId10" Type="http://schemas.openxmlformats.org/officeDocument/2006/relationships/hyperlink" Target="https://www.mdpi.com/2072-4292/13/14/2764" TargetMode="External"/><Relationship Id="rId19" Type="http://schemas.openxmlformats.org/officeDocument/2006/relationships/image" Target="media/image4.tif"/><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tif"/><Relationship Id="rId30" Type="http://schemas.openxmlformats.org/officeDocument/2006/relationships/header" Target="header2.xml"/><Relationship Id="rId8" Type="http://schemas.openxmlformats.org/officeDocument/2006/relationships/hyperlink" Target="https://www.mdpi.com/2072-4292/13/14/27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000000">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000000"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000000">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000000">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000000">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000000">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000000">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000000">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000000">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000000">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000000">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000000">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000000">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000000">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000000">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000000">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000000">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000000">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000000">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000000">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000000">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000000">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000000">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000000">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000000">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000000">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000000"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000000"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000000"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000000"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000000"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000000" w:rsidP="00886C95">
          <w:pPr>
            <w:pStyle w:val="4C6AAE9174D2479E87266699FD3ACFE5"/>
          </w:pPr>
          <w:r w:rsidRPr="009F2C75">
            <w:rPr>
              <w:rStyle w:val="Testosegnaposto"/>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1C3C" w:rsidRDefault="00E41C3C">
      <w:pPr>
        <w:spacing w:after="0" w:line="240" w:lineRule="auto"/>
      </w:pPr>
      <w:r>
        <w:separator/>
      </w:r>
    </w:p>
  </w:endnote>
  <w:endnote w:type="continuationSeparator" w:id="0">
    <w:p w:rsidR="00E41C3C" w:rsidRDefault="00E41C3C">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1C3C" w:rsidRDefault="00E41C3C">
      <w:pPr>
        <w:spacing w:after="0" w:line="240" w:lineRule="auto"/>
      </w:pPr>
      <w:r>
        <w:separator/>
      </w:r>
    </w:p>
  </w:footnote>
  <w:footnote w:type="continuationSeparator" w:id="0">
    <w:p w:rsidR="00E41C3C" w:rsidRDefault="00E41C3C">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F4FBB"/>
    <w:rsid w:val="00117F59"/>
    <w:rsid w:val="00120DA4"/>
    <w:rsid w:val="00142883"/>
    <w:rsid w:val="001B0214"/>
    <w:rsid w:val="001E43D6"/>
    <w:rsid w:val="002A4008"/>
    <w:rsid w:val="002B6CF6"/>
    <w:rsid w:val="002D28D2"/>
    <w:rsid w:val="002E7D95"/>
    <w:rsid w:val="0031571A"/>
    <w:rsid w:val="00325C2D"/>
    <w:rsid w:val="00330A68"/>
    <w:rsid w:val="00342489"/>
    <w:rsid w:val="003640BA"/>
    <w:rsid w:val="003F6A4A"/>
    <w:rsid w:val="00590A1C"/>
    <w:rsid w:val="00715A28"/>
    <w:rsid w:val="00724E24"/>
    <w:rsid w:val="007D2E52"/>
    <w:rsid w:val="008441C0"/>
    <w:rsid w:val="00886C95"/>
    <w:rsid w:val="008D46E9"/>
    <w:rsid w:val="0096684E"/>
    <w:rsid w:val="009863B2"/>
    <w:rsid w:val="00C337C7"/>
    <w:rsid w:val="00CC5D5E"/>
    <w:rsid w:val="00E36680"/>
    <w:rsid w:val="00E41C3C"/>
    <w:rsid w:val="00E50B4D"/>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6C95"/>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true,&quot;manualOverrideText&quot;:&quot;2018)&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2</TotalTime>
  <Pages>37</Pages>
  <Words>12994</Words>
  <Characters>71861</Characters>
  <Application>Microsoft Office Word</Application>
  <DocSecurity>0</DocSecurity>
  <Lines>1072</Lines>
  <Paragraphs>3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Pillosu</dc:creator>
  <cp:lastModifiedBy>Fatima Pillosu</cp:lastModifiedBy>
  <cp:revision>260</cp:revision>
  <cp:lastPrinted>2023-11-02T15:06:00Z</cp:lastPrinted>
  <dcterms:created xsi:type="dcterms:W3CDTF">2023-11-18T16:38:00Z</dcterms:created>
  <dcterms:modified xsi:type="dcterms:W3CDTF">2023-11-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